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6B7B14" w14:textId="015C2D46" w:rsidR="00E30CE4" w:rsidRPr="00A85160" w:rsidRDefault="00A85160" w:rsidP="00E30CE4">
      <w:pPr>
        <w:jc w:val="right"/>
        <w:rPr>
          <w:b/>
          <w:bCs/>
          <w:i/>
          <w:iCs/>
          <w:lang w:val="en-GB"/>
        </w:rPr>
      </w:pPr>
      <w:r w:rsidRPr="00A85160">
        <w:rPr>
          <w:b/>
          <w:bCs/>
          <w:i/>
          <w:iCs/>
          <w:lang w:val="en-GB"/>
        </w:rPr>
        <w:t>Annex 1</w:t>
      </w:r>
    </w:p>
    <w:p w14:paraId="3254D639" w14:textId="09347A66" w:rsidR="00E30CE4" w:rsidRPr="00A85160" w:rsidRDefault="00A85160" w:rsidP="00E30CE4">
      <w:pPr>
        <w:jc w:val="right"/>
        <w:rPr>
          <w:i/>
          <w:iCs/>
          <w:lang w:val="en-GB"/>
        </w:rPr>
      </w:pPr>
      <w:r w:rsidRPr="00A85160">
        <w:rPr>
          <w:i/>
          <w:iCs/>
          <w:lang w:val="en-GB"/>
        </w:rPr>
        <w:t>Recommended template</w:t>
      </w:r>
      <w:r w:rsidR="00E30CE4" w:rsidRPr="00A85160">
        <w:rPr>
          <w:i/>
          <w:iCs/>
          <w:lang w:val="en-GB"/>
        </w:rPr>
        <w:t xml:space="preserve">: </w:t>
      </w:r>
      <w:r w:rsidR="00BD2C05">
        <w:rPr>
          <w:i/>
          <w:iCs/>
          <w:lang w:val="en-GB"/>
        </w:rPr>
        <w:t>“</w:t>
      </w:r>
      <w:r>
        <w:rPr>
          <w:i/>
          <w:iCs/>
          <w:lang w:val="en-GB"/>
        </w:rPr>
        <w:t>Course Description, Syllabus, Course Requirements</w:t>
      </w:r>
      <w:r w:rsidR="00E30CE4" w:rsidRPr="00A85160">
        <w:rPr>
          <w:i/>
          <w:iCs/>
          <w:lang w:val="en-GB"/>
        </w:rPr>
        <w:t>”</w:t>
      </w:r>
    </w:p>
    <w:p w14:paraId="1B01C61C" w14:textId="4B692B8B" w:rsidR="003A23E0" w:rsidRPr="00A85160" w:rsidRDefault="00D26DB2" w:rsidP="00CE73E0">
      <w:pPr>
        <w:pStyle w:val="Heading1"/>
        <w:shd w:val="clear" w:color="auto" w:fill="C7C7C7" w:themeFill="accent1" w:themeFillShade="E6"/>
        <w:rPr>
          <w:lang w:val="en-GB"/>
        </w:rPr>
      </w:pPr>
      <w:r>
        <w:rPr>
          <w:lang w:val="en-GB"/>
        </w:rPr>
        <w:t xml:space="preserve">course </w:t>
      </w:r>
      <w:r w:rsidR="009B1CFA">
        <w:rPr>
          <w:lang w:val="en-GB"/>
        </w:rPr>
        <w:t>syllabus</w:t>
      </w:r>
      <w:r>
        <w:rPr>
          <w:lang w:val="en-GB"/>
        </w:rPr>
        <w:t xml:space="preserve"> and course requirements</w:t>
      </w:r>
      <w:r w:rsidR="002F61F2" w:rsidRPr="00A85160">
        <w:rPr>
          <w:lang w:val="en-GB"/>
        </w:rPr>
        <w:t xml:space="preserve"> </w:t>
      </w:r>
      <w:r w:rsidR="00E34CFC" w:rsidRPr="00A85160">
        <w:rPr>
          <w:lang w:val="en-GB"/>
        </w:rPr>
        <w:br/>
      </w:r>
      <w:r>
        <w:rPr>
          <w:lang w:val="en-GB"/>
        </w:rPr>
        <w:t>academic year</w:t>
      </w:r>
      <w:r w:rsidR="00A85160">
        <w:rPr>
          <w:lang w:val="en-GB"/>
        </w:rPr>
        <w:t xml:space="preserve"> </w:t>
      </w:r>
      <w:r w:rsidR="003527AB">
        <w:rPr>
          <w:lang w:val="en-GB"/>
        </w:rPr>
        <w:t>202</w:t>
      </w:r>
      <w:r w:rsidR="00536477">
        <w:rPr>
          <w:lang w:val="en-GB"/>
        </w:rPr>
        <w:t>3</w:t>
      </w:r>
      <w:r w:rsidR="003527AB">
        <w:rPr>
          <w:lang w:val="en-GB"/>
        </w:rPr>
        <w:t>/202</w:t>
      </w:r>
      <w:r w:rsidR="00536477">
        <w:rPr>
          <w:lang w:val="en-GB"/>
        </w:rPr>
        <w:t>4</w:t>
      </w:r>
      <w:r w:rsidR="00A85160">
        <w:rPr>
          <w:lang w:val="en-GB"/>
        </w:rPr>
        <w:t xml:space="preserve"> </w:t>
      </w:r>
      <w:r>
        <w:rPr>
          <w:lang w:val="en-GB"/>
        </w:rPr>
        <w:t>semester</w:t>
      </w:r>
      <w:r w:rsidR="00A85160">
        <w:rPr>
          <w:lang w:val="en-GB"/>
        </w:rPr>
        <w:t xml:space="preserve"> </w:t>
      </w:r>
      <w:r w:rsidR="003527AB">
        <w:rPr>
          <w:lang w:val="en-GB"/>
        </w:rPr>
        <w:t>Fall</w:t>
      </w:r>
      <w:r>
        <w:rPr>
          <w:lang w:val="en-GB"/>
        </w:rPr>
        <w:t xml:space="preserve"> </w:t>
      </w:r>
    </w:p>
    <w:tbl>
      <w:tblPr>
        <w:tblStyle w:val="Tblzatrcsos7tarka1"/>
        <w:tblW w:w="4861" w:type="pct"/>
        <w:tblInd w:w="5" w:type="dxa"/>
        <w:tblLook w:val="01E0" w:firstRow="1" w:lastRow="1" w:firstColumn="1" w:lastColumn="1" w:noHBand="0" w:noVBand="0"/>
      </w:tblPr>
      <w:tblGrid>
        <w:gridCol w:w="3632"/>
        <w:gridCol w:w="6543"/>
      </w:tblGrid>
      <w:tr w:rsidR="00637494" w:rsidRPr="00A85160" w14:paraId="1B01C61F" w14:textId="77777777" w:rsidTr="00A851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785" w:type="pct"/>
          </w:tcPr>
          <w:p w14:paraId="1B01C61D" w14:textId="0D7F5640" w:rsidR="00AD4BC7" w:rsidRPr="00A85160" w:rsidRDefault="00A85160" w:rsidP="00B40C80">
            <w:pPr>
              <w:rPr>
                <w:rFonts w:asciiTheme="majorHAnsi" w:hAnsiTheme="majorHAnsi"/>
                <w:b w:val="0"/>
                <w:color w:val="auto"/>
                <w:lang w:val="en-GB"/>
              </w:rPr>
            </w:pPr>
            <w:r>
              <w:rPr>
                <w:rFonts w:asciiTheme="majorHAnsi" w:hAnsiTheme="majorHAnsi"/>
                <w:color w:val="auto"/>
                <w:lang w:val="en-GB"/>
              </w:rPr>
              <w:t>Course title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3215" w:type="pct"/>
          </w:tcPr>
          <w:p w14:paraId="1B01C61E" w14:textId="53129A60" w:rsidR="00AD4BC7" w:rsidRPr="00A85160" w:rsidRDefault="007F67D2" w:rsidP="00C33AD5">
            <w:pPr>
              <w:rPr>
                <w:rFonts w:asciiTheme="majorHAnsi" w:hAnsiTheme="majorHAnsi"/>
                <w:b w:val="0"/>
                <w:color w:val="auto"/>
                <w:sz w:val="24"/>
                <w:szCs w:val="24"/>
                <w:lang w:val="en-GB"/>
              </w:rPr>
            </w:pPr>
            <w:r w:rsidRPr="007F67D2">
              <w:rPr>
                <w:rFonts w:asciiTheme="majorHAnsi" w:hAnsiTheme="majorHAnsi"/>
                <w:b w:val="0"/>
                <w:color w:val="auto"/>
                <w:sz w:val="24"/>
                <w:szCs w:val="24"/>
                <w:lang w:val="en-GB"/>
              </w:rPr>
              <w:t>Modern Construction Materials</w:t>
            </w:r>
          </w:p>
        </w:tc>
      </w:tr>
      <w:tr w:rsidR="00637494" w:rsidRPr="00A85160" w14:paraId="1B01C622" w14:textId="77777777" w:rsidTr="00A851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pct"/>
          </w:tcPr>
          <w:p w14:paraId="1B01C620" w14:textId="0407E8B4" w:rsidR="00AD4BC7" w:rsidRPr="00A85160" w:rsidRDefault="00A85160" w:rsidP="00B40C80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>
              <w:rPr>
                <w:rFonts w:asciiTheme="majorHAnsi" w:hAnsiTheme="majorHAnsi"/>
                <w:b/>
                <w:color w:val="auto"/>
                <w:lang w:val="en-GB"/>
              </w:rPr>
              <w:t>Course Cod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15" w:type="pct"/>
          </w:tcPr>
          <w:p w14:paraId="1B01C621" w14:textId="66F367EF" w:rsidR="00AD4BC7" w:rsidRPr="005E332D" w:rsidRDefault="004938EB" w:rsidP="00B40C80">
            <w:pPr>
              <w:rPr>
                <w:rFonts w:ascii="Segoe UI" w:hAnsi="Segoe UI" w:cs="Segoe UI"/>
                <w:color w:val="4A4A4A"/>
                <w:sz w:val="18"/>
                <w:szCs w:val="18"/>
                <w:shd w:val="clear" w:color="auto" w:fill="FFFFFF"/>
              </w:rPr>
            </w:pPr>
            <w:r w:rsidRPr="004938EB"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MSB079ANEM</w:t>
            </w:r>
          </w:p>
        </w:tc>
      </w:tr>
      <w:tr w:rsidR="00A85160" w:rsidRPr="00A85160" w14:paraId="1B01C625" w14:textId="77777777" w:rsidTr="00A851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pct"/>
          </w:tcPr>
          <w:p w14:paraId="1B01C623" w14:textId="7DC1965C" w:rsidR="00A85160" w:rsidRPr="00A85160" w:rsidRDefault="00A85160" w:rsidP="00A85160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 w:rsidRPr="00D70D32">
              <w:rPr>
                <w:rFonts w:asciiTheme="majorHAnsi" w:hAnsiTheme="majorHAnsi"/>
                <w:b/>
                <w:lang w:val="en-GB"/>
              </w:rPr>
              <w:t>Hours/Week:</w:t>
            </w:r>
            <w:r>
              <w:rPr>
                <w:rFonts w:asciiTheme="majorHAnsi" w:hAnsiTheme="majorHAnsi"/>
                <w:b/>
                <w:lang w:val="en-GB"/>
              </w:rPr>
              <w:t xml:space="preserve"> le/pr/lab</w:t>
            </w:r>
            <w:r w:rsidRPr="00D70D32">
              <w:rPr>
                <w:rFonts w:asciiTheme="majorHAnsi" w:hAnsiTheme="majorHAnsi"/>
                <w:b/>
                <w:lang w:val="en-GB"/>
              </w:rPr>
              <w:t xml:space="preserve">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15" w:type="pct"/>
          </w:tcPr>
          <w:p w14:paraId="1B01C624" w14:textId="4B26B1AB" w:rsidR="00A85160" w:rsidRPr="00A85160" w:rsidRDefault="005E332D" w:rsidP="00A85160">
            <w:pPr>
              <w:rPr>
                <w:rFonts w:asciiTheme="majorHAnsi" w:hAnsiTheme="majorHAnsi"/>
                <w:b/>
                <w:i w:val="0"/>
                <w:color w:val="auto"/>
                <w:lang w:val="en-GB"/>
              </w:rPr>
            </w:pPr>
            <w:r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3</w:t>
            </w:r>
            <w:r w:rsidR="003527AB" w:rsidRPr="003527AB"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 xml:space="preserve"> lectures</w:t>
            </w:r>
            <w:r w:rsidR="007A69A6"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 xml:space="preserve"> per</w:t>
            </w:r>
            <w:r w:rsidR="003527AB" w:rsidRPr="003527AB"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/week</w:t>
            </w:r>
          </w:p>
        </w:tc>
      </w:tr>
      <w:tr w:rsidR="00A85160" w:rsidRPr="00A85160" w14:paraId="1B01C628" w14:textId="77777777" w:rsidTr="00A851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pct"/>
          </w:tcPr>
          <w:p w14:paraId="1B01C626" w14:textId="028C1EC4" w:rsidR="00A85160" w:rsidRPr="00A85160" w:rsidRDefault="00A85160" w:rsidP="00A85160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 w:rsidRPr="00D70D32">
              <w:rPr>
                <w:rFonts w:asciiTheme="majorHAnsi" w:hAnsiTheme="majorHAnsi"/>
                <w:b/>
                <w:lang w:val="en-GB"/>
              </w:rPr>
              <w:t>Credit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15" w:type="pct"/>
          </w:tcPr>
          <w:p w14:paraId="1B01C627" w14:textId="0589627D" w:rsidR="00A85160" w:rsidRPr="00A85160" w:rsidRDefault="005E332D" w:rsidP="00A85160">
            <w:pPr>
              <w:rPr>
                <w:rFonts w:asciiTheme="majorHAnsi" w:hAnsiTheme="majorHAnsi"/>
                <w:b/>
                <w:i w:val="0"/>
                <w:color w:val="auto"/>
                <w:lang w:val="en-GB"/>
              </w:rPr>
            </w:pPr>
            <w:r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3</w:t>
            </w:r>
          </w:p>
        </w:tc>
      </w:tr>
      <w:tr w:rsidR="00A85160" w:rsidRPr="00A85160" w14:paraId="1B01C62B" w14:textId="77777777" w:rsidTr="00A851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pct"/>
          </w:tcPr>
          <w:p w14:paraId="1B01C629" w14:textId="0DC90B6E" w:rsidR="00A85160" w:rsidRPr="00A85160" w:rsidRDefault="00A85160" w:rsidP="00A85160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 w:rsidRPr="00D70D32">
              <w:rPr>
                <w:rFonts w:asciiTheme="majorHAnsi" w:hAnsiTheme="majorHAnsi"/>
                <w:b/>
                <w:lang w:val="en-GB"/>
              </w:rPr>
              <w:t>Degree Programm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15" w:type="pct"/>
          </w:tcPr>
          <w:p w14:paraId="1B01C62A" w14:textId="23263DDE" w:rsidR="00A85160" w:rsidRPr="00A85160" w:rsidRDefault="0093378B" w:rsidP="00A85160">
            <w:pPr>
              <w:rPr>
                <w:rFonts w:asciiTheme="majorHAnsi" w:hAnsiTheme="majorHAnsi"/>
                <w:b/>
                <w:i w:val="0"/>
                <w:color w:val="auto"/>
                <w:lang w:val="en-GB"/>
              </w:rPr>
            </w:pPr>
            <w:proofErr w:type="spellStart"/>
            <w:proofErr w:type="gramStart"/>
            <w:r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B</w:t>
            </w:r>
            <w:r w:rsidR="003527AB" w:rsidRPr="003527AB"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.Sc</w:t>
            </w:r>
            <w:proofErr w:type="spellEnd"/>
            <w:proofErr w:type="gramEnd"/>
            <w:r w:rsidR="003527AB" w:rsidRPr="003527AB"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 xml:space="preserve"> in </w:t>
            </w:r>
            <w:r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Architectural</w:t>
            </w:r>
            <w:r w:rsidR="007A69A6" w:rsidRPr="003527AB"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 xml:space="preserve"> </w:t>
            </w:r>
            <w:r w:rsidR="003527AB" w:rsidRPr="003527AB"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Engineering</w:t>
            </w:r>
          </w:p>
        </w:tc>
      </w:tr>
      <w:tr w:rsidR="00A85160" w:rsidRPr="00A85160" w14:paraId="1B01C62E" w14:textId="77777777" w:rsidTr="00A851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pct"/>
          </w:tcPr>
          <w:p w14:paraId="1B01C62C" w14:textId="3F28CAAB" w:rsidR="00A85160" w:rsidRPr="00A85160" w:rsidRDefault="00A85160" w:rsidP="00A85160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 w:rsidRPr="00D70D32">
              <w:rPr>
                <w:rFonts w:asciiTheme="majorHAnsi" w:hAnsiTheme="majorHAnsi"/>
                <w:b/>
                <w:lang w:val="en-GB"/>
              </w:rPr>
              <w:t>Study Mode</w:t>
            </w:r>
            <w:r>
              <w:rPr>
                <w:rFonts w:asciiTheme="majorHAnsi" w:hAnsiTheme="majorHAnsi"/>
                <w:b/>
                <w:lang w:val="en-GB"/>
              </w:rPr>
              <w:t xml:space="preserve"> </w:t>
            </w:r>
            <w:r w:rsidRPr="00542318">
              <w:rPr>
                <w:rFonts w:asciiTheme="majorHAnsi" w:hAnsiTheme="majorHAnsi"/>
                <w:b/>
                <w:color w:val="FF0000"/>
                <w:lang w:val="en-GB"/>
              </w:rPr>
              <w:t>(TVSZ-ben training schedule</w:t>
            </w:r>
            <w:r>
              <w:rPr>
                <w:rFonts w:asciiTheme="majorHAnsi" w:hAnsiTheme="majorHAnsi"/>
                <w:b/>
                <w:lang w:val="en-GB"/>
              </w:rPr>
              <w:t>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15" w:type="pct"/>
          </w:tcPr>
          <w:p w14:paraId="1B01C62D" w14:textId="383DB8FC" w:rsidR="00A85160" w:rsidRPr="00A85160" w:rsidRDefault="00A85160" w:rsidP="00A85160">
            <w:pPr>
              <w:rPr>
                <w:rFonts w:asciiTheme="majorHAnsi" w:hAnsiTheme="majorHAnsi"/>
                <w:b/>
                <w:iCs w:val="0"/>
                <w:color w:val="auto"/>
                <w:lang w:val="en-GB"/>
              </w:rPr>
            </w:pPr>
          </w:p>
        </w:tc>
      </w:tr>
      <w:tr w:rsidR="00A85160" w:rsidRPr="00A85160" w14:paraId="1B01C631" w14:textId="77777777" w:rsidTr="00A851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pct"/>
          </w:tcPr>
          <w:p w14:paraId="1B01C62F" w14:textId="4D03ED4C" w:rsidR="00A85160" w:rsidRPr="00A85160" w:rsidRDefault="00A85160" w:rsidP="00A85160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>
              <w:rPr>
                <w:rFonts w:asciiTheme="majorHAnsi" w:hAnsiTheme="majorHAnsi"/>
                <w:b/>
                <w:lang w:val="en-GB"/>
              </w:rPr>
              <w:t>Requirement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15" w:type="pct"/>
          </w:tcPr>
          <w:p w14:paraId="1B01C630" w14:textId="423FD88C" w:rsidR="00A85160" w:rsidRPr="00A85160" w:rsidRDefault="003527AB" w:rsidP="00A85160">
            <w:pPr>
              <w:rPr>
                <w:rFonts w:asciiTheme="majorHAnsi" w:hAnsiTheme="majorHAnsi"/>
                <w:b/>
                <w:i w:val="0"/>
                <w:color w:val="auto"/>
                <w:lang w:val="en-GB"/>
              </w:rPr>
            </w:pPr>
            <w:r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No</w:t>
            </w:r>
            <w:r w:rsidR="00237725"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n</w:t>
            </w:r>
            <w:r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e</w:t>
            </w:r>
          </w:p>
        </w:tc>
      </w:tr>
      <w:tr w:rsidR="00A85160" w:rsidRPr="00A85160" w14:paraId="1B01C634" w14:textId="77777777" w:rsidTr="00A851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pct"/>
          </w:tcPr>
          <w:p w14:paraId="1B01C632" w14:textId="751552FA" w:rsidR="00A85160" w:rsidRPr="00A85160" w:rsidRDefault="00A85160" w:rsidP="00A85160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 w:rsidRPr="00D70D32">
              <w:rPr>
                <w:rFonts w:asciiTheme="majorHAnsi" w:hAnsiTheme="majorHAnsi"/>
                <w:b/>
                <w:lang w:val="en-GB"/>
              </w:rPr>
              <w:t>Teaching Period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15" w:type="pct"/>
          </w:tcPr>
          <w:p w14:paraId="1B01C633" w14:textId="3C0F78E3" w:rsidR="00A85160" w:rsidRPr="00A85160" w:rsidRDefault="0093378B" w:rsidP="00A85160">
            <w:pPr>
              <w:rPr>
                <w:rFonts w:asciiTheme="majorHAnsi" w:hAnsiTheme="majorHAnsi"/>
                <w:b/>
                <w:i w:val="0"/>
                <w:color w:val="auto"/>
                <w:lang w:val="en-GB"/>
              </w:rPr>
            </w:pPr>
            <w:r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 xml:space="preserve">7 </w:t>
            </w:r>
            <w:proofErr w:type="spellStart"/>
            <w:r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th</w:t>
            </w:r>
            <w:proofErr w:type="spellEnd"/>
          </w:p>
        </w:tc>
      </w:tr>
      <w:tr w:rsidR="00A85160" w:rsidRPr="00A85160" w14:paraId="1B01C637" w14:textId="77777777" w:rsidTr="00A851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pct"/>
          </w:tcPr>
          <w:p w14:paraId="1B01C635" w14:textId="542ECB19" w:rsidR="00A85160" w:rsidRPr="00A85160" w:rsidRDefault="00A85160" w:rsidP="00A85160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 w:rsidRPr="00D70D32">
              <w:rPr>
                <w:rFonts w:asciiTheme="majorHAnsi" w:hAnsiTheme="majorHAnsi"/>
                <w:b/>
                <w:lang w:val="en-GB"/>
              </w:rPr>
              <w:t>Prerequisite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15" w:type="pct"/>
          </w:tcPr>
          <w:p w14:paraId="1B01C636" w14:textId="4AEC9BEA" w:rsidR="00A85160" w:rsidRPr="00A85160" w:rsidRDefault="00237725" w:rsidP="00A85160">
            <w:pPr>
              <w:rPr>
                <w:rFonts w:asciiTheme="majorHAnsi" w:hAnsiTheme="majorHAnsi"/>
                <w:b/>
                <w:i w:val="0"/>
                <w:color w:val="auto"/>
                <w:lang w:val="en-GB"/>
              </w:rPr>
            </w:pPr>
            <w:r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None</w:t>
            </w:r>
          </w:p>
        </w:tc>
      </w:tr>
      <w:tr w:rsidR="00A85160" w:rsidRPr="00A85160" w14:paraId="1B01C63A" w14:textId="77777777" w:rsidTr="00A851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pct"/>
          </w:tcPr>
          <w:p w14:paraId="006C6A06" w14:textId="77777777" w:rsidR="00A85160" w:rsidRPr="00D70D32" w:rsidRDefault="00A85160" w:rsidP="00A85160">
            <w:pPr>
              <w:rPr>
                <w:rFonts w:asciiTheme="majorHAnsi" w:hAnsiTheme="majorHAnsi"/>
                <w:b/>
                <w:lang w:val="en-GB"/>
              </w:rPr>
            </w:pPr>
            <w:r w:rsidRPr="00D70D32">
              <w:rPr>
                <w:rFonts w:asciiTheme="majorHAnsi" w:hAnsiTheme="majorHAnsi"/>
                <w:b/>
                <w:lang w:val="en-GB"/>
              </w:rPr>
              <w:t>Department(s)</w:t>
            </w:r>
          </w:p>
          <w:p w14:paraId="1B01C638" w14:textId="5A2C0ED7" w:rsidR="00A85160" w:rsidRPr="00A85160" w:rsidRDefault="00A85160" w:rsidP="00A85160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 w:rsidRPr="00D70D32">
              <w:rPr>
                <w:rFonts w:asciiTheme="majorHAnsi" w:hAnsiTheme="majorHAnsi"/>
                <w:b/>
                <w:lang w:val="en-GB"/>
              </w:rPr>
              <w:t>Course Director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15" w:type="pct"/>
          </w:tcPr>
          <w:p w14:paraId="1B01C639" w14:textId="4B3F3009" w:rsidR="00A85160" w:rsidRPr="00A85160" w:rsidRDefault="005B1628" w:rsidP="00A85160">
            <w:pPr>
              <w:rPr>
                <w:rFonts w:asciiTheme="majorHAnsi" w:hAnsiTheme="majorHAnsi"/>
                <w:b/>
                <w:i w:val="0"/>
                <w:color w:val="auto"/>
                <w:lang w:val="en-GB"/>
              </w:rPr>
            </w:pPr>
            <w:proofErr w:type="gramStart"/>
            <w:r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Architecture</w:t>
            </w:r>
            <w:r w:rsidR="007A69A6"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 xml:space="preserve"> </w:t>
            </w:r>
            <w:r w:rsidR="00C33AD5" w:rsidRPr="003527AB"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 xml:space="preserve"> </w:t>
            </w:r>
            <w:r w:rsidR="003527AB" w:rsidRPr="003527AB"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Engineering</w:t>
            </w:r>
            <w:proofErr w:type="gramEnd"/>
          </w:p>
        </w:tc>
      </w:tr>
      <w:tr w:rsidR="00A85160" w:rsidRPr="00A85160" w14:paraId="1B01C63D" w14:textId="77777777" w:rsidTr="00A851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pct"/>
          </w:tcPr>
          <w:p w14:paraId="1B01C63B" w14:textId="74309BF0" w:rsidR="00A85160" w:rsidRPr="00A85160" w:rsidRDefault="00A85160" w:rsidP="00A85160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 w:rsidRPr="00D70D32">
              <w:rPr>
                <w:rFonts w:asciiTheme="majorHAnsi" w:hAnsiTheme="majorHAnsi"/>
                <w:b/>
                <w:lang w:val="en-GB"/>
              </w:rPr>
              <w:t>Teaching Staff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15" w:type="pct"/>
          </w:tcPr>
          <w:p w14:paraId="1B01C63C" w14:textId="26394F28" w:rsidR="00A85160" w:rsidRPr="00A85160" w:rsidRDefault="003527AB" w:rsidP="00A85160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 w:rsidRPr="003527AB">
              <w:rPr>
                <w:rFonts w:asciiTheme="majorHAnsi" w:hAnsiTheme="majorHAnsi"/>
                <w:b/>
                <w:color w:val="auto"/>
                <w:lang w:val="en-GB"/>
              </w:rPr>
              <w:t xml:space="preserve">Ali Mohamed </w:t>
            </w:r>
            <w:proofErr w:type="spellStart"/>
            <w:r w:rsidRPr="003527AB">
              <w:rPr>
                <w:rFonts w:asciiTheme="majorHAnsi" w:hAnsiTheme="majorHAnsi"/>
                <w:b/>
                <w:color w:val="auto"/>
                <w:lang w:val="en-GB"/>
              </w:rPr>
              <w:t>Mohamed</w:t>
            </w:r>
            <w:proofErr w:type="spellEnd"/>
            <w:r w:rsidRPr="003527AB">
              <w:rPr>
                <w:rFonts w:asciiTheme="majorHAnsi" w:hAnsiTheme="majorHAnsi"/>
                <w:b/>
                <w:color w:val="auto"/>
                <w:lang w:val="en-GB"/>
              </w:rPr>
              <w:t xml:space="preserve"> Salem</w:t>
            </w:r>
          </w:p>
        </w:tc>
      </w:tr>
      <w:tr w:rsidR="003527AB" w:rsidRPr="00A85160" w14:paraId="1B01C640" w14:textId="77777777" w:rsidTr="00A851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pct"/>
          </w:tcPr>
          <w:p w14:paraId="1B01C63E" w14:textId="011CE82E" w:rsidR="003527AB" w:rsidRPr="00A85160" w:rsidRDefault="003527AB" w:rsidP="003527AB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 w:rsidRPr="00D70D32">
              <w:rPr>
                <w:rFonts w:asciiTheme="majorHAnsi" w:hAnsiTheme="majorHAnsi"/>
                <w:b/>
                <w:lang w:val="en-GB"/>
              </w:rPr>
              <w:t>Hours/Week:</w:t>
            </w:r>
            <w:r>
              <w:rPr>
                <w:rFonts w:asciiTheme="majorHAnsi" w:hAnsiTheme="majorHAnsi"/>
                <w:b/>
                <w:lang w:val="en-GB"/>
              </w:rPr>
              <w:t xml:space="preserve"> le/pr/lab</w:t>
            </w:r>
            <w:r w:rsidRPr="00D70D32">
              <w:rPr>
                <w:rFonts w:asciiTheme="majorHAnsi" w:hAnsiTheme="majorHAnsi"/>
                <w:b/>
                <w:lang w:val="en-GB"/>
              </w:rPr>
              <w:t xml:space="preserve">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15" w:type="pct"/>
          </w:tcPr>
          <w:p w14:paraId="1B01C63F" w14:textId="49873E05" w:rsidR="003527AB" w:rsidRPr="00A85160" w:rsidRDefault="005E332D" w:rsidP="003527AB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 xml:space="preserve">3 </w:t>
            </w:r>
            <w:r w:rsidR="003527AB" w:rsidRPr="003527AB"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lectures</w:t>
            </w:r>
            <w:r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 xml:space="preserve"> per</w:t>
            </w:r>
            <w:r w:rsidR="003527AB" w:rsidRPr="003527AB"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/week</w:t>
            </w:r>
          </w:p>
        </w:tc>
      </w:tr>
      <w:tr w:rsidR="003527AB" w:rsidRPr="00A85160" w14:paraId="1BA2A80C" w14:textId="77777777" w:rsidTr="00A8516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785" w:type="pct"/>
          </w:tcPr>
          <w:p w14:paraId="17F05E28" w14:textId="437B45CF" w:rsidR="003527AB" w:rsidRPr="00A85160" w:rsidRDefault="003527AB" w:rsidP="003527AB">
            <w:pPr>
              <w:suppressAutoHyphens/>
              <w:spacing w:after="200" w:line="276" w:lineRule="auto"/>
              <w:jc w:val="both"/>
              <w:rPr>
                <w:color w:val="auto"/>
                <w:sz w:val="22"/>
                <w:szCs w:val="22"/>
                <w:lang w:val="en-GB"/>
              </w:rPr>
            </w:pPr>
          </w:p>
        </w:tc>
        <w:tc>
          <w:tcPr>
            <w:cnfStyle w:val="000100000010" w:firstRow="0" w:lastRow="0" w:firstColumn="0" w:lastColumn="1" w:oddVBand="0" w:evenVBand="0" w:oddHBand="0" w:evenHBand="0" w:firstRowFirstColumn="0" w:firstRowLastColumn="0" w:lastRowFirstColumn="0" w:lastRowLastColumn="1"/>
            <w:tcW w:w="3215" w:type="pct"/>
          </w:tcPr>
          <w:p w14:paraId="7B58E052" w14:textId="399FD355" w:rsidR="003527AB" w:rsidRPr="00A85160" w:rsidRDefault="003527AB" w:rsidP="003527AB">
            <w:pPr>
              <w:suppressAutoHyphens/>
              <w:spacing w:after="200" w:line="276" w:lineRule="auto"/>
              <w:rPr>
                <w:color w:val="auto"/>
                <w:sz w:val="22"/>
                <w:szCs w:val="22"/>
                <w:lang w:val="en-GB"/>
              </w:rPr>
            </w:pPr>
          </w:p>
        </w:tc>
      </w:tr>
    </w:tbl>
    <w:p w14:paraId="5E154A5F" w14:textId="1F077EA2" w:rsidR="009B4F16" w:rsidRPr="00A85160" w:rsidRDefault="00531994" w:rsidP="00CE73E0">
      <w:pPr>
        <w:pStyle w:val="Heading1"/>
        <w:shd w:val="clear" w:color="auto" w:fill="C7C7C7" w:themeFill="accent1" w:themeFillShade="E6"/>
        <w:rPr>
          <w:rFonts w:ascii="Times New Roman" w:hAnsi="Times New Roman"/>
          <w:sz w:val="20"/>
          <w:lang w:val="en-GB"/>
        </w:rPr>
      </w:pPr>
      <w:r>
        <w:rPr>
          <w:lang w:val="en-GB"/>
        </w:rPr>
        <w:t>course description</w:t>
      </w:r>
    </w:p>
    <w:p w14:paraId="20EB8B27" w14:textId="052D8CB4" w:rsidR="00BE0BC5" w:rsidRPr="00A85160" w:rsidRDefault="00782776" w:rsidP="00FE743D">
      <w:pPr>
        <w:rPr>
          <w:lang w:val="en-GB"/>
        </w:rPr>
      </w:pPr>
      <w:r w:rsidRPr="00531994">
        <w:rPr>
          <w:i/>
          <w:sz w:val="16"/>
          <w:szCs w:val="16"/>
          <w:lang w:val="en-GB"/>
        </w:rPr>
        <w:t>Neptun: Instruction/Subjects/Subject Details/Basic data/Subject description</w:t>
      </w:r>
    </w:p>
    <w:p w14:paraId="7B8D6928" w14:textId="491A134F" w:rsidR="005B1628" w:rsidRPr="005B1628" w:rsidRDefault="007A69A6" w:rsidP="005B1628">
      <w:pPr>
        <w:rPr>
          <w:lang w:val="en-GB"/>
        </w:rPr>
      </w:pPr>
      <w:r w:rsidRPr="007A69A6">
        <w:rPr>
          <w:lang w:val="en-GB"/>
        </w:rPr>
        <w:t xml:space="preserve">This course provides </w:t>
      </w:r>
      <w:r w:rsidR="005B1628" w:rsidRPr="005B1628">
        <w:rPr>
          <w:lang w:val="en-GB"/>
        </w:rPr>
        <w:t xml:space="preserve">the scientific basis for the understanding and development of construction materials. It serves as a foundation course for post-graduate students interested in careers involving research, teaching and/or construction engineering, as well as marketing, decision making, innovation and specification related to construction materials. It can also be a capstone course for undergraduates finishing their studies in civil engineering and architecture. </w:t>
      </w:r>
    </w:p>
    <w:p w14:paraId="7CAF4753" w14:textId="7B082215" w:rsidR="00BE0BC5" w:rsidRPr="00A85160" w:rsidRDefault="00BE0BC5" w:rsidP="005B1628">
      <w:pPr>
        <w:shd w:val="clear" w:color="auto" w:fill="DFDFDF" w:themeFill="background2" w:themeFillShade="E6"/>
        <w:rPr>
          <w:i/>
          <w:iCs/>
          <w:lang w:val="en-GB"/>
        </w:rPr>
      </w:pPr>
    </w:p>
    <w:p w14:paraId="6CAD1299" w14:textId="44477D65" w:rsidR="00023F6C" w:rsidRPr="00A85160" w:rsidRDefault="000F0372" w:rsidP="00207007">
      <w:pPr>
        <w:pStyle w:val="Heading1"/>
        <w:shd w:val="clear" w:color="auto" w:fill="C7C7C7" w:themeFill="accent1" w:themeFillShade="E6"/>
        <w:rPr>
          <w:lang w:val="en-GB"/>
        </w:rPr>
      </w:pPr>
      <w:r>
        <w:rPr>
          <w:lang w:val="en-GB"/>
        </w:rPr>
        <w:t>syllabus</w:t>
      </w:r>
    </w:p>
    <w:p w14:paraId="267957FC" w14:textId="09491E77" w:rsidR="00D649DA" w:rsidRPr="00531994" w:rsidRDefault="00782776" w:rsidP="00D649DA">
      <w:pPr>
        <w:rPr>
          <w:i/>
          <w:sz w:val="16"/>
          <w:szCs w:val="16"/>
          <w:lang w:val="en-GB"/>
        </w:rPr>
      </w:pPr>
      <w:r w:rsidRPr="00531994">
        <w:rPr>
          <w:i/>
          <w:sz w:val="16"/>
          <w:szCs w:val="16"/>
          <w:lang w:val="en-GB"/>
        </w:rPr>
        <w:t>Neptun: Instruction/Subjects/Subject Details/Syllabus</w:t>
      </w:r>
    </w:p>
    <w:p w14:paraId="712BD539" w14:textId="1B7DD2F5" w:rsidR="005C08F1" w:rsidRPr="00A85160" w:rsidRDefault="00531994" w:rsidP="00637494">
      <w:pPr>
        <w:pStyle w:val="Heading2"/>
        <w:numPr>
          <w:ilvl w:val="0"/>
          <w:numId w:val="25"/>
        </w:numPr>
        <w:rPr>
          <w:rFonts w:ascii="Times New Roman" w:hAnsi="Times New Roman"/>
          <w:b/>
          <w:bCs/>
          <w:lang w:val="en-GB"/>
        </w:rPr>
      </w:pPr>
      <w:r>
        <w:rPr>
          <w:b/>
          <w:bCs/>
          <w:lang w:val="en-GB"/>
        </w:rPr>
        <w:t>goals and objectives</w:t>
      </w:r>
    </w:p>
    <w:p w14:paraId="473F22BC" w14:textId="5E2B39FE" w:rsidR="00782776" w:rsidRDefault="00782776" w:rsidP="004223C6">
      <w:pPr>
        <w:suppressAutoHyphens/>
        <w:ind w:left="709"/>
        <w:rPr>
          <w:i/>
          <w:iCs/>
          <w:sz w:val="16"/>
          <w:szCs w:val="16"/>
          <w:lang w:val="en-GB"/>
        </w:rPr>
      </w:pPr>
      <w:r w:rsidRPr="00782776">
        <w:rPr>
          <w:i/>
          <w:iCs/>
          <w:sz w:val="16"/>
          <w:szCs w:val="16"/>
          <w:lang w:val="en-GB"/>
        </w:rPr>
        <w:t xml:space="preserve">Neptun: Instruction/Subjects/Subject Details/Syllabus/Goal of Instruction </w:t>
      </w:r>
    </w:p>
    <w:p w14:paraId="3CE3A82D" w14:textId="77777777" w:rsidR="007A69A6" w:rsidRPr="007A69A6" w:rsidRDefault="007A69A6" w:rsidP="007A69A6">
      <w:pPr>
        <w:shd w:val="clear" w:color="auto" w:fill="DFDFDF" w:themeFill="background2" w:themeFillShade="E6"/>
        <w:jc w:val="left"/>
        <w:rPr>
          <w:lang w:val="en-GB"/>
        </w:rPr>
      </w:pPr>
      <w:r w:rsidRPr="007A69A6">
        <w:rPr>
          <w:lang w:val="en-GB"/>
        </w:rPr>
        <w:t>Students will gain from this course:</w:t>
      </w:r>
    </w:p>
    <w:p w14:paraId="30659733" w14:textId="77777777" w:rsidR="005B1628" w:rsidRPr="005B1628" w:rsidRDefault="005B1628" w:rsidP="005B1628">
      <w:pPr>
        <w:rPr>
          <w:lang w:val="en-GB"/>
        </w:rPr>
      </w:pPr>
      <w:r w:rsidRPr="005B1628">
        <w:rPr>
          <w:lang w:val="en-GB"/>
        </w:rPr>
        <w:t>-Understand the use of modern construction materials.</w:t>
      </w:r>
    </w:p>
    <w:p w14:paraId="4466540C" w14:textId="77777777" w:rsidR="005B1628" w:rsidRPr="005B1628" w:rsidRDefault="005B1628" w:rsidP="005B1628">
      <w:pPr>
        <w:rPr>
          <w:lang w:val="en-GB"/>
        </w:rPr>
      </w:pPr>
      <w:r w:rsidRPr="005B1628">
        <w:rPr>
          <w:lang w:val="en-GB"/>
        </w:rPr>
        <w:t>- Apply knowledge of modern materials in production of variety of concrete.</w:t>
      </w:r>
    </w:p>
    <w:p w14:paraId="24B32601" w14:textId="77777777" w:rsidR="005B1628" w:rsidRPr="005B1628" w:rsidRDefault="005B1628" w:rsidP="005B1628">
      <w:pPr>
        <w:rPr>
          <w:lang w:val="en-GB"/>
        </w:rPr>
      </w:pPr>
      <w:r w:rsidRPr="005B1628">
        <w:rPr>
          <w:lang w:val="en-GB"/>
        </w:rPr>
        <w:t>- Apply the knowledge of smart and intelligent materials in construction field</w:t>
      </w:r>
    </w:p>
    <w:p w14:paraId="4EBE8805" w14:textId="07C5BF72" w:rsidR="00576376" w:rsidRPr="00A85160" w:rsidRDefault="005B1628" w:rsidP="005B1628">
      <w:pPr>
        <w:rPr>
          <w:lang w:val="en-GB"/>
        </w:rPr>
      </w:pPr>
      <w:r w:rsidRPr="005B1628">
        <w:rPr>
          <w:lang w:val="en-GB"/>
        </w:rPr>
        <w:t>-Use modern water proofing and insulating materials in constructions</w:t>
      </w:r>
    </w:p>
    <w:p w14:paraId="57AD0700" w14:textId="7AC4F74A" w:rsidR="009B4F16" w:rsidRPr="00A85160" w:rsidRDefault="00531994" w:rsidP="00DC3D3E">
      <w:pPr>
        <w:pStyle w:val="Heading2"/>
        <w:numPr>
          <w:ilvl w:val="0"/>
          <w:numId w:val="25"/>
        </w:numPr>
        <w:rPr>
          <w:b/>
          <w:bCs/>
          <w:lang w:val="en-GB"/>
        </w:rPr>
      </w:pPr>
      <w:r>
        <w:rPr>
          <w:b/>
          <w:bCs/>
          <w:lang w:val="en-GB"/>
        </w:rPr>
        <w:t>course content</w:t>
      </w:r>
    </w:p>
    <w:p w14:paraId="270E6550" w14:textId="7977FFE0" w:rsidR="00D649DA" w:rsidRPr="00A85160" w:rsidRDefault="00782776" w:rsidP="00A241DC">
      <w:pPr>
        <w:suppressAutoHyphens/>
        <w:ind w:left="709"/>
        <w:rPr>
          <w:i/>
          <w:iCs/>
          <w:sz w:val="16"/>
          <w:szCs w:val="16"/>
          <w:lang w:val="en-GB"/>
        </w:rPr>
      </w:pPr>
      <w:r w:rsidRPr="00782776">
        <w:rPr>
          <w:i/>
          <w:iCs/>
          <w:sz w:val="16"/>
          <w:szCs w:val="16"/>
          <w:lang w:val="en-GB"/>
        </w:rPr>
        <w:t>Neptun: Instruction/Subjects/Subject Details/Syllabus/Subject content</w:t>
      </w:r>
    </w:p>
    <w:p w14:paraId="305E6F12" w14:textId="77777777" w:rsidR="00B20BFF" w:rsidRPr="00A85160" w:rsidRDefault="00B20BFF" w:rsidP="00A241DC">
      <w:pPr>
        <w:suppressAutoHyphens/>
        <w:ind w:left="709"/>
        <w:rPr>
          <w:i/>
          <w:iCs/>
          <w:sz w:val="16"/>
          <w:szCs w:val="16"/>
          <w:lang w:val="en-GB"/>
        </w:rPr>
      </w:pPr>
    </w:p>
    <w:tbl>
      <w:tblPr>
        <w:tblStyle w:val="PlainTable3"/>
        <w:tblW w:w="10348" w:type="dxa"/>
        <w:tblInd w:w="142" w:type="dxa"/>
        <w:tblLayout w:type="fixed"/>
        <w:tblLook w:val="04A0" w:firstRow="1" w:lastRow="0" w:firstColumn="1" w:lastColumn="0" w:noHBand="0" w:noVBand="1"/>
      </w:tblPr>
      <w:tblGrid>
        <w:gridCol w:w="1843"/>
        <w:gridCol w:w="8505"/>
      </w:tblGrid>
      <w:tr w:rsidR="00637494" w:rsidRPr="00A85160" w14:paraId="017A07AD" w14:textId="77777777" w:rsidTr="001F43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43" w:type="dxa"/>
            <w:shd w:val="clear" w:color="auto" w:fill="auto"/>
          </w:tcPr>
          <w:p w14:paraId="2EBD18DD" w14:textId="1DF29B0A" w:rsidR="00720EAD" w:rsidRPr="00A85160" w:rsidRDefault="00720EAD" w:rsidP="00052842">
            <w:pPr>
              <w:keepNext/>
              <w:rPr>
                <w:b w:val="0"/>
                <w:bCs w:val="0"/>
                <w:lang w:val="en-GB"/>
              </w:rPr>
            </w:pPr>
          </w:p>
        </w:tc>
        <w:tc>
          <w:tcPr>
            <w:tcW w:w="8505" w:type="dxa"/>
            <w:shd w:val="clear" w:color="auto" w:fill="auto"/>
          </w:tcPr>
          <w:p w14:paraId="276FA783" w14:textId="3FC5E19B" w:rsidR="00720EAD" w:rsidRPr="00A85160" w:rsidRDefault="00340072" w:rsidP="00052842">
            <w:pPr>
              <w:keepNext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spacing w:val="20"/>
                <w:sz w:val="22"/>
                <w:lang w:val="en-GB"/>
              </w:rPr>
            </w:pPr>
            <w:r>
              <w:rPr>
                <w:rFonts w:cstheme="minorHAnsi"/>
                <w:spacing w:val="20"/>
                <w:sz w:val="22"/>
                <w:lang w:val="en-GB"/>
              </w:rPr>
              <w:t>TOPICS</w:t>
            </w:r>
          </w:p>
        </w:tc>
      </w:tr>
      <w:tr w:rsidR="00531994" w:rsidRPr="00A85160" w14:paraId="16615C04" w14:textId="77777777" w:rsidTr="001F43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shd w:val="clear" w:color="auto" w:fill="auto"/>
          </w:tcPr>
          <w:p w14:paraId="418520B9" w14:textId="5C8D6A55" w:rsidR="00531994" w:rsidRPr="00A85160" w:rsidRDefault="00531994" w:rsidP="00531994">
            <w:pPr>
              <w:rPr>
                <w:rFonts w:cstheme="minorHAnsi"/>
                <w:b w:val="0"/>
                <w:bCs w:val="0"/>
                <w:spacing w:val="20"/>
                <w:sz w:val="22"/>
                <w:lang w:val="en-GB"/>
              </w:rPr>
            </w:pPr>
            <w:r>
              <w:rPr>
                <w:rFonts w:cstheme="minorHAnsi"/>
                <w:spacing w:val="20"/>
                <w:sz w:val="22"/>
                <w:lang w:val="en-GB"/>
              </w:rPr>
              <w:t>LECTURE</w:t>
            </w:r>
          </w:p>
        </w:tc>
        <w:tc>
          <w:tcPr>
            <w:tcW w:w="8505" w:type="dxa"/>
            <w:shd w:val="clear" w:color="auto" w:fill="DFDFDF" w:themeFill="background2" w:themeFillShade="E6"/>
          </w:tcPr>
          <w:p w14:paraId="590BC7B0" w14:textId="77777777" w:rsidR="00513C46" w:rsidRPr="00513C46" w:rsidRDefault="00513C46" w:rsidP="00513C46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513C46">
              <w:rPr>
                <w:color w:val="000000" w:themeColor="text1"/>
              </w:rPr>
              <w:t>The Science, Engineering and Technology of Materials  - I</w:t>
            </w:r>
          </w:p>
          <w:p w14:paraId="33F8A3A6" w14:textId="77777777" w:rsidR="00513C46" w:rsidRPr="00513C46" w:rsidRDefault="00513C46" w:rsidP="00513C46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513C46">
              <w:rPr>
                <w:color w:val="000000" w:themeColor="text1"/>
              </w:rPr>
              <w:t>The Science, Engineering and Technology of Materials  - II.</w:t>
            </w:r>
          </w:p>
          <w:p w14:paraId="64AAE2AE" w14:textId="77777777" w:rsidR="00513C46" w:rsidRPr="00513C46" w:rsidRDefault="00513C46" w:rsidP="00513C46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513C46">
              <w:rPr>
                <w:color w:val="000000" w:themeColor="text1"/>
              </w:rPr>
              <w:t>Properties and uses of modern building materials</w:t>
            </w:r>
          </w:p>
          <w:p w14:paraId="0AC72314" w14:textId="77777777" w:rsidR="00513C46" w:rsidRPr="00513C46" w:rsidRDefault="00513C46" w:rsidP="00513C46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513C46">
              <w:rPr>
                <w:color w:val="000000" w:themeColor="text1"/>
              </w:rPr>
              <w:t>Special Concretes, Properties and Applications of   of HPFRC, Fibre reinforced plastics (FRP)</w:t>
            </w:r>
          </w:p>
          <w:p w14:paraId="14995F08" w14:textId="77777777" w:rsidR="00513C46" w:rsidRPr="00513C46" w:rsidRDefault="00513C46" w:rsidP="00513C46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513C46">
              <w:rPr>
                <w:color w:val="000000" w:themeColor="text1"/>
              </w:rPr>
              <w:t xml:space="preserve">Self-cleaning concrete, Self- compacting concrete, </w:t>
            </w:r>
          </w:p>
          <w:p w14:paraId="5ADF6230" w14:textId="77777777" w:rsidR="00513C46" w:rsidRPr="00513C46" w:rsidRDefault="00513C46" w:rsidP="00513C46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513C46">
              <w:rPr>
                <w:color w:val="000000" w:themeColor="text1"/>
              </w:rPr>
              <w:t xml:space="preserve">Light transparent concrete </w:t>
            </w:r>
          </w:p>
          <w:p w14:paraId="46C6B2B0" w14:textId="77777777" w:rsidR="00513C46" w:rsidRPr="00513C46" w:rsidRDefault="00513C46" w:rsidP="00513C46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513C46">
              <w:rPr>
                <w:color w:val="000000" w:themeColor="text1"/>
              </w:rPr>
              <w:t xml:space="preserve">Introduction of Non-Structural Materials and Criteria for Selection - Types and properties of Water Proofing Materials </w:t>
            </w:r>
          </w:p>
          <w:p w14:paraId="4FC1EF51" w14:textId="77777777" w:rsidR="00513C46" w:rsidRPr="00513C46" w:rsidRDefault="00513C46" w:rsidP="00513C46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513C46">
              <w:rPr>
                <w:color w:val="000000" w:themeColor="text1"/>
              </w:rPr>
              <w:t>Conventional and modern insulating materials( thermal, sound and electrical insulating materials</w:t>
            </w:r>
          </w:p>
          <w:p w14:paraId="5E06C70C" w14:textId="77777777" w:rsidR="00513C46" w:rsidRPr="00513C46" w:rsidRDefault="00513C46" w:rsidP="00513C46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513C46">
              <w:rPr>
                <w:color w:val="000000" w:themeColor="text1"/>
              </w:rPr>
              <w:t>Smart and intelligent materials, NANO technology in construction</w:t>
            </w:r>
          </w:p>
          <w:p w14:paraId="2B452320" w14:textId="450F0248" w:rsidR="00531994" w:rsidRPr="00C33AD5" w:rsidRDefault="00513C46" w:rsidP="00513C46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513C46">
              <w:rPr>
                <w:color w:val="000000" w:themeColor="text1"/>
              </w:rPr>
              <w:t>Recycling of construction materials</w:t>
            </w:r>
          </w:p>
        </w:tc>
      </w:tr>
    </w:tbl>
    <w:p w14:paraId="22B83FAD" w14:textId="00651B98" w:rsidR="00531994" w:rsidRPr="00531994" w:rsidRDefault="00531994" w:rsidP="00531994">
      <w:pPr>
        <w:pStyle w:val="Heading3"/>
        <w:rPr>
          <w:b/>
          <w:bCs/>
          <w:lang w:val="en-GB"/>
        </w:rPr>
      </w:pPr>
      <w:r w:rsidRPr="00531994">
        <w:rPr>
          <w:b/>
          <w:bCs/>
          <w:lang w:val="en-GB"/>
        </w:rPr>
        <w:t>DETAILED SYLLABUS AND COURSE SCHEDULE</w:t>
      </w:r>
    </w:p>
    <w:p w14:paraId="345D9654" w14:textId="329DC81E" w:rsidR="00531994" w:rsidRPr="00531994" w:rsidRDefault="00531994" w:rsidP="00531994">
      <w:pPr>
        <w:pStyle w:val="Heading3"/>
        <w:rPr>
          <w:bCs/>
          <w:i/>
          <w:sz w:val="16"/>
          <w:szCs w:val="16"/>
          <w:lang w:val="en-GB"/>
        </w:rPr>
      </w:pPr>
      <w:r w:rsidRPr="00531994">
        <w:rPr>
          <w:bCs/>
          <w:i/>
          <w:sz w:val="16"/>
          <w:szCs w:val="16"/>
          <w:lang w:val="en-GB"/>
        </w:rPr>
        <w:t>aca</w:t>
      </w:r>
      <w:r>
        <w:rPr>
          <w:bCs/>
          <w:i/>
          <w:sz w:val="16"/>
          <w:szCs w:val="16"/>
          <w:lang w:val="en-GB"/>
        </w:rPr>
        <w:t>demic holidays included</w:t>
      </w:r>
    </w:p>
    <w:p w14:paraId="3B03CFFA" w14:textId="77777777" w:rsidR="00576376" w:rsidRPr="00A85160" w:rsidRDefault="00576376" w:rsidP="00576376">
      <w:pPr>
        <w:rPr>
          <w:lang w:val="en-GB"/>
        </w:rPr>
      </w:pPr>
    </w:p>
    <w:tbl>
      <w:tblPr>
        <w:tblStyle w:val="Tblzatrcsos7tarka1"/>
        <w:tblW w:w="10350" w:type="dxa"/>
        <w:tblInd w:w="10" w:type="dxa"/>
        <w:tblLayout w:type="fixed"/>
        <w:tblLook w:val="04A0" w:firstRow="1" w:lastRow="0" w:firstColumn="1" w:lastColumn="0" w:noHBand="0" w:noVBand="1"/>
      </w:tblPr>
      <w:tblGrid>
        <w:gridCol w:w="711"/>
        <w:gridCol w:w="3827"/>
        <w:gridCol w:w="1985"/>
        <w:gridCol w:w="1842"/>
        <w:gridCol w:w="1985"/>
      </w:tblGrid>
      <w:tr w:rsidR="00637494" w:rsidRPr="00A85160" w14:paraId="0B8BD166" w14:textId="77777777" w:rsidTr="00BF33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350" w:type="dxa"/>
            <w:gridSpan w:val="5"/>
          </w:tcPr>
          <w:p w14:paraId="0BE2816C" w14:textId="2202B39C" w:rsidR="00BE0BC5" w:rsidRPr="00A85160" w:rsidRDefault="00531994" w:rsidP="000976E2">
            <w:pPr>
              <w:keepNext/>
              <w:jc w:val="left"/>
              <w:rPr>
                <w:rFonts w:cstheme="minorHAnsi"/>
                <w:b w:val="0"/>
                <w:bCs w:val="0"/>
                <w:spacing w:val="20"/>
                <w:lang w:val="en-GB"/>
              </w:rPr>
            </w:pPr>
            <w:r>
              <w:rPr>
                <w:rFonts w:cstheme="minorHAnsi"/>
                <w:spacing w:val="20"/>
                <w:lang w:val="en-GB"/>
              </w:rPr>
              <w:lastRenderedPageBreak/>
              <w:t>LECTURE</w:t>
            </w:r>
            <w:r w:rsidR="00EC5287" w:rsidRPr="00A85160">
              <w:rPr>
                <w:rFonts w:cstheme="minorHAnsi"/>
                <w:spacing w:val="20"/>
                <w:lang w:val="en-GB"/>
              </w:rPr>
              <w:t xml:space="preserve"> </w:t>
            </w:r>
          </w:p>
        </w:tc>
      </w:tr>
      <w:tr w:rsidR="00637494" w:rsidRPr="00A85160" w14:paraId="70EBC578" w14:textId="77777777" w:rsidTr="00BF33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0DECDC46" w14:textId="13FA1817" w:rsidR="00EC5287" w:rsidRPr="00A85160" w:rsidRDefault="00531994" w:rsidP="00531994">
            <w:pPr>
              <w:keepNext/>
              <w:ind w:right="-106"/>
              <w:jc w:val="center"/>
              <w:rPr>
                <w:rFonts w:cstheme="minorHAnsi"/>
                <w:b/>
                <w:bCs/>
                <w:caps/>
                <w:lang w:val="en-GB"/>
              </w:rPr>
            </w:pPr>
            <w:r>
              <w:rPr>
                <w:rFonts w:cstheme="minorHAnsi"/>
                <w:lang w:val="en-GB"/>
              </w:rPr>
              <w:t>week</w:t>
            </w:r>
          </w:p>
        </w:tc>
        <w:tc>
          <w:tcPr>
            <w:tcW w:w="3827" w:type="dxa"/>
          </w:tcPr>
          <w:p w14:paraId="52CB0EF8" w14:textId="6A0085E3" w:rsidR="00EC5287" w:rsidRPr="00A85160" w:rsidRDefault="00531994" w:rsidP="003E046B">
            <w:pPr>
              <w:keepNext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Topic</w:t>
            </w:r>
          </w:p>
        </w:tc>
        <w:tc>
          <w:tcPr>
            <w:tcW w:w="1985" w:type="dxa"/>
          </w:tcPr>
          <w:p w14:paraId="7D72CD70" w14:textId="77777777" w:rsidR="00EC5287" w:rsidRDefault="00531994" w:rsidP="003E046B">
            <w:pPr>
              <w:keepNext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Compulsory reading; page number</w:t>
            </w:r>
          </w:p>
          <w:p w14:paraId="530A1A02" w14:textId="0292960C" w:rsidR="00531994" w:rsidRPr="00A85160" w:rsidRDefault="00531994" w:rsidP="003E046B">
            <w:pPr>
              <w:keepNext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(</w:t>
            </w:r>
            <w:proofErr w:type="gramStart"/>
            <w:r>
              <w:rPr>
                <w:b/>
                <w:bCs/>
                <w:lang w:val="en-GB"/>
              </w:rPr>
              <w:t>from</w:t>
            </w:r>
            <w:proofErr w:type="gramEnd"/>
            <w:r>
              <w:rPr>
                <w:b/>
                <w:bCs/>
                <w:lang w:val="en-GB"/>
              </w:rPr>
              <w:t xml:space="preserve"> … to …)</w:t>
            </w:r>
          </w:p>
        </w:tc>
        <w:tc>
          <w:tcPr>
            <w:tcW w:w="1842" w:type="dxa"/>
          </w:tcPr>
          <w:p w14:paraId="4594975E" w14:textId="52B0D659" w:rsidR="00EC5287" w:rsidRPr="00A85160" w:rsidRDefault="00531994" w:rsidP="003E046B">
            <w:pPr>
              <w:keepNext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Required tasks (assignments, tests, etc.)</w:t>
            </w:r>
          </w:p>
        </w:tc>
        <w:tc>
          <w:tcPr>
            <w:tcW w:w="1985" w:type="dxa"/>
          </w:tcPr>
          <w:p w14:paraId="707FC66A" w14:textId="49FCBA5E" w:rsidR="00EC5287" w:rsidRPr="00A85160" w:rsidRDefault="00531994" w:rsidP="003E046B">
            <w:pPr>
              <w:keepNext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Completion date, due date</w:t>
            </w:r>
          </w:p>
        </w:tc>
      </w:tr>
      <w:tr w:rsidR="007A69A6" w:rsidRPr="00A85160" w14:paraId="73DACD1F" w14:textId="77777777" w:rsidTr="00BF331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20037B44" w14:textId="38403767" w:rsidR="007A69A6" w:rsidRPr="00A85160" w:rsidRDefault="007A69A6" w:rsidP="007A69A6">
            <w:pPr>
              <w:rPr>
                <w:lang w:val="en-GB"/>
              </w:rPr>
            </w:pPr>
            <w:r w:rsidRPr="00A85160">
              <w:rPr>
                <w:lang w:val="en-GB"/>
              </w:rPr>
              <w:t>1.</w:t>
            </w:r>
          </w:p>
        </w:tc>
        <w:tc>
          <w:tcPr>
            <w:tcW w:w="3827" w:type="dxa"/>
          </w:tcPr>
          <w:p w14:paraId="03BAED10" w14:textId="77777777" w:rsidR="007A69A6" w:rsidRPr="0062463D" w:rsidRDefault="007A69A6" w:rsidP="007A69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62463D">
              <w:rPr>
                <w:rFonts w:ascii="Times New Roman" w:hAnsi="Times New Roman"/>
              </w:rPr>
              <w:t>Course description. Orientation.</w:t>
            </w:r>
          </w:p>
          <w:p w14:paraId="409C9E1E" w14:textId="35254300" w:rsidR="007A69A6" w:rsidRPr="00A85160" w:rsidRDefault="007A69A6" w:rsidP="007A69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Introduction to construction materials.</w:t>
            </w:r>
          </w:p>
        </w:tc>
        <w:tc>
          <w:tcPr>
            <w:tcW w:w="1985" w:type="dxa"/>
          </w:tcPr>
          <w:p w14:paraId="536ACA80" w14:textId="2E9231D3" w:rsidR="007A69A6" w:rsidRPr="00A85160" w:rsidRDefault="007A69A6" w:rsidP="007A69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A85160">
              <w:rPr>
                <w:lang w:val="en-GB"/>
              </w:rPr>
              <w:t>…</w:t>
            </w:r>
          </w:p>
        </w:tc>
        <w:tc>
          <w:tcPr>
            <w:tcW w:w="1842" w:type="dxa"/>
          </w:tcPr>
          <w:p w14:paraId="42E77607" w14:textId="3A4F6596" w:rsidR="007A69A6" w:rsidRPr="00A85160" w:rsidRDefault="007A69A6" w:rsidP="007A69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A85160">
              <w:rPr>
                <w:lang w:val="en-GB"/>
              </w:rPr>
              <w:t>…</w:t>
            </w:r>
          </w:p>
        </w:tc>
        <w:tc>
          <w:tcPr>
            <w:tcW w:w="1985" w:type="dxa"/>
          </w:tcPr>
          <w:p w14:paraId="44A7C91A" w14:textId="16279B88" w:rsidR="007A69A6" w:rsidRPr="00A85160" w:rsidRDefault="007A69A6" w:rsidP="007A69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A85160">
              <w:rPr>
                <w:lang w:val="en-GB"/>
              </w:rPr>
              <w:t>…</w:t>
            </w:r>
          </w:p>
        </w:tc>
      </w:tr>
      <w:tr w:rsidR="00536477" w:rsidRPr="00A85160" w14:paraId="1D29159A" w14:textId="77777777" w:rsidTr="00BF33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2BFC26EF" w14:textId="77777777" w:rsidR="00536477" w:rsidRPr="00A85160" w:rsidRDefault="00536477" w:rsidP="00536477">
            <w:pPr>
              <w:rPr>
                <w:lang w:val="en-GB"/>
              </w:rPr>
            </w:pPr>
            <w:r w:rsidRPr="00A85160">
              <w:rPr>
                <w:lang w:val="en-GB"/>
              </w:rPr>
              <w:t>2.</w:t>
            </w:r>
          </w:p>
        </w:tc>
        <w:tc>
          <w:tcPr>
            <w:tcW w:w="3827" w:type="dxa"/>
          </w:tcPr>
          <w:p w14:paraId="036E5E4B" w14:textId="587056E0" w:rsidR="00536477" w:rsidRPr="00A85160" w:rsidRDefault="00536477" w:rsidP="005364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992DD5">
              <w:rPr>
                <w:rFonts w:ascii="Times New Roman" w:hAnsi="Times New Roman"/>
              </w:rPr>
              <w:t>The Science, Engineering and Technology of Materials  - I</w:t>
            </w:r>
          </w:p>
        </w:tc>
        <w:tc>
          <w:tcPr>
            <w:tcW w:w="1985" w:type="dxa"/>
          </w:tcPr>
          <w:p w14:paraId="3C2410F4" w14:textId="36E97527" w:rsidR="00536477" w:rsidRPr="00A85160" w:rsidRDefault="00536477" w:rsidP="005364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4EAB32D6" w14:textId="2E3BF509" w:rsidR="00536477" w:rsidRPr="00A85160" w:rsidRDefault="00536477" w:rsidP="005364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1</w:t>
            </w:r>
          </w:p>
        </w:tc>
        <w:tc>
          <w:tcPr>
            <w:tcW w:w="1985" w:type="dxa"/>
          </w:tcPr>
          <w:p w14:paraId="18CA1F8D" w14:textId="36E3DC66" w:rsidR="00536477" w:rsidRPr="00A85160" w:rsidRDefault="00536477" w:rsidP="005364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0-09-2023</w:t>
            </w:r>
          </w:p>
        </w:tc>
      </w:tr>
      <w:tr w:rsidR="00536477" w:rsidRPr="00A85160" w14:paraId="0C0DAD6E" w14:textId="77777777" w:rsidTr="00BF331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3463606A" w14:textId="4AA38D02" w:rsidR="00536477" w:rsidRPr="00A85160" w:rsidRDefault="00536477" w:rsidP="00536477">
            <w:pPr>
              <w:rPr>
                <w:lang w:val="en-GB"/>
              </w:rPr>
            </w:pPr>
            <w:r w:rsidRPr="00A85160">
              <w:rPr>
                <w:lang w:val="en-GB"/>
              </w:rPr>
              <w:t>3.</w:t>
            </w:r>
          </w:p>
        </w:tc>
        <w:tc>
          <w:tcPr>
            <w:tcW w:w="3827" w:type="dxa"/>
          </w:tcPr>
          <w:p w14:paraId="1F49BE66" w14:textId="243368AF" w:rsidR="00536477" w:rsidRPr="0062463D" w:rsidRDefault="00536477" w:rsidP="005364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992DD5">
              <w:rPr>
                <w:rFonts w:ascii="Times New Roman" w:hAnsi="Times New Roman"/>
              </w:rPr>
              <w:t>The Science, Engineering and Technology of Materials  -</w:t>
            </w:r>
            <w:r w:rsidRPr="0062463D">
              <w:rPr>
                <w:rFonts w:ascii="Times New Roman" w:hAnsi="Times New Roman"/>
              </w:rPr>
              <w:t xml:space="preserve"> I</w:t>
            </w:r>
            <w:r>
              <w:rPr>
                <w:rFonts w:ascii="Times New Roman" w:hAnsi="Times New Roman"/>
              </w:rPr>
              <w:t>I</w:t>
            </w:r>
            <w:r w:rsidRPr="0062463D">
              <w:rPr>
                <w:rFonts w:ascii="Times New Roman" w:hAnsi="Times New Roman"/>
              </w:rPr>
              <w:t>.</w:t>
            </w:r>
          </w:p>
          <w:p w14:paraId="63769095" w14:textId="39A8E443" w:rsidR="00536477" w:rsidRPr="00A85160" w:rsidRDefault="00536477" w:rsidP="005364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985" w:type="dxa"/>
          </w:tcPr>
          <w:p w14:paraId="5695884F" w14:textId="35402958" w:rsidR="00536477" w:rsidRPr="00A85160" w:rsidRDefault="00536477" w:rsidP="005364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419B12EB" w14:textId="65A074C6" w:rsidR="00536477" w:rsidRPr="00165F21" w:rsidRDefault="00536477" w:rsidP="005364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2</w:t>
            </w:r>
          </w:p>
        </w:tc>
        <w:tc>
          <w:tcPr>
            <w:tcW w:w="1985" w:type="dxa"/>
          </w:tcPr>
          <w:p w14:paraId="7531A180" w14:textId="17C458FF" w:rsidR="00536477" w:rsidRPr="00A85160" w:rsidRDefault="00536477" w:rsidP="005364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7-10-2023</w:t>
            </w:r>
          </w:p>
        </w:tc>
      </w:tr>
      <w:tr w:rsidR="00536477" w:rsidRPr="00A85160" w14:paraId="6144977D" w14:textId="77777777" w:rsidTr="00BF33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271F4015" w14:textId="70C21BD1" w:rsidR="00536477" w:rsidRPr="00A85160" w:rsidRDefault="00536477" w:rsidP="00536477">
            <w:pPr>
              <w:rPr>
                <w:lang w:val="en-GB"/>
              </w:rPr>
            </w:pPr>
            <w:r w:rsidRPr="00A85160">
              <w:rPr>
                <w:lang w:val="en-GB"/>
              </w:rPr>
              <w:t>4.</w:t>
            </w:r>
          </w:p>
        </w:tc>
        <w:tc>
          <w:tcPr>
            <w:tcW w:w="3827" w:type="dxa"/>
          </w:tcPr>
          <w:p w14:paraId="74EA28E9" w14:textId="4C3621FC" w:rsidR="00536477" w:rsidRPr="00A85160" w:rsidRDefault="00536477" w:rsidP="005364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rFonts w:ascii="Times New Roman" w:hAnsi="Times New Roman"/>
              </w:rPr>
              <w:t>P</w:t>
            </w:r>
            <w:r w:rsidRPr="00992DD5">
              <w:rPr>
                <w:rFonts w:ascii="Times New Roman" w:hAnsi="Times New Roman"/>
              </w:rPr>
              <w:t>roperties and uses of modern building materials</w:t>
            </w:r>
          </w:p>
        </w:tc>
        <w:tc>
          <w:tcPr>
            <w:tcW w:w="1985" w:type="dxa"/>
          </w:tcPr>
          <w:p w14:paraId="56307731" w14:textId="797ED614" w:rsidR="00536477" w:rsidRPr="00A85160" w:rsidRDefault="00536477" w:rsidP="005364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1C597915" w14:textId="1A2CCBDF" w:rsidR="00536477" w:rsidRPr="00165F21" w:rsidRDefault="00536477" w:rsidP="005364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3</w:t>
            </w:r>
          </w:p>
        </w:tc>
        <w:tc>
          <w:tcPr>
            <w:tcW w:w="1985" w:type="dxa"/>
          </w:tcPr>
          <w:p w14:paraId="2F86CBC8" w14:textId="51FA1DDF" w:rsidR="00536477" w:rsidRPr="00A85160" w:rsidRDefault="00536477" w:rsidP="005364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04-10-2023</w:t>
            </w:r>
          </w:p>
        </w:tc>
      </w:tr>
      <w:tr w:rsidR="00536477" w:rsidRPr="00A85160" w14:paraId="25A3C117" w14:textId="77777777" w:rsidTr="00BF331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23337A02" w14:textId="085A9000" w:rsidR="00536477" w:rsidRPr="00A85160" w:rsidRDefault="00536477" w:rsidP="00536477">
            <w:pPr>
              <w:rPr>
                <w:lang w:val="en-GB"/>
              </w:rPr>
            </w:pPr>
            <w:r w:rsidRPr="00A85160">
              <w:rPr>
                <w:lang w:val="en-GB"/>
              </w:rPr>
              <w:t>5.</w:t>
            </w:r>
          </w:p>
        </w:tc>
        <w:tc>
          <w:tcPr>
            <w:tcW w:w="3827" w:type="dxa"/>
          </w:tcPr>
          <w:p w14:paraId="08DC57AD" w14:textId="47608D77" w:rsidR="00536477" w:rsidRPr="00A85160" w:rsidRDefault="00536477" w:rsidP="005364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992DD5">
              <w:rPr>
                <w:rFonts w:ascii="Times New Roman" w:hAnsi="Times New Roman"/>
              </w:rPr>
              <w:t xml:space="preserve">Special Concretes, Properties and Applications of </w:t>
            </w:r>
            <w:r>
              <w:rPr>
                <w:rFonts w:ascii="Times New Roman" w:hAnsi="Times New Roman"/>
              </w:rPr>
              <w:t xml:space="preserve"> </w:t>
            </w:r>
            <w:r w:rsidRPr="00992DD5">
              <w:rPr>
                <w:rFonts w:ascii="Times New Roman" w:hAnsi="Times New Roman"/>
              </w:rPr>
              <w:t xml:space="preserve"> </w:t>
            </w:r>
            <w:r w:rsidRPr="00BE0442">
              <w:rPr>
                <w:rFonts w:ascii="Times New Roman" w:hAnsi="Times New Roman"/>
              </w:rPr>
              <w:t>of HPFRC</w:t>
            </w:r>
            <w:r>
              <w:rPr>
                <w:rFonts w:ascii="Times New Roman" w:hAnsi="Times New Roman"/>
              </w:rPr>
              <w:t xml:space="preserve">, </w:t>
            </w:r>
            <w:r w:rsidRPr="00BE0442">
              <w:rPr>
                <w:rFonts w:ascii="Times New Roman" w:hAnsi="Times New Roman"/>
              </w:rPr>
              <w:t>Fibre reinforced plastics (FRP)</w:t>
            </w:r>
          </w:p>
        </w:tc>
        <w:tc>
          <w:tcPr>
            <w:tcW w:w="1985" w:type="dxa"/>
          </w:tcPr>
          <w:p w14:paraId="081C3D20" w14:textId="11E7B78D" w:rsidR="00536477" w:rsidRPr="00A85160" w:rsidRDefault="00536477" w:rsidP="005364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3E61ADB9" w14:textId="6C0AA048" w:rsidR="00536477" w:rsidRPr="00165F21" w:rsidRDefault="00536477" w:rsidP="005364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4</w:t>
            </w:r>
          </w:p>
        </w:tc>
        <w:tc>
          <w:tcPr>
            <w:tcW w:w="1985" w:type="dxa"/>
          </w:tcPr>
          <w:p w14:paraId="4452556B" w14:textId="7F48A819" w:rsidR="00536477" w:rsidRPr="00A85160" w:rsidRDefault="00536477" w:rsidP="005364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1-10-2023</w:t>
            </w:r>
          </w:p>
        </w:tc>
      </w:tr>
      <w:tr w:rsidR="00536477" w:rsidRPr="00A85160" w14:paraId="41B2608D" w14:textId="77777777" w:rsidTr="00BF33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498CBF9D" w14:textId="2BD61B36" w:rsidR="00536477" w:rsidRPr="00A85160" w:rsidRDefault="00536477" w:rsidP="00536477">
            <w:pPr>
              <w:rPr>
                <w:lang w:val="en-GB"/>
              </w:rPr>
            </w:pPr>
            <w:r w:rsidRPr="00A85160">
              <w:rPr>
                <w:lang w:val="en-GB"/>
              </w:rPr>
              <w:t>6.</w:t>
            </w:r>
          </w:p>
        </w:tc>
        <w:tc>
          <w:tcPr>
            <w:tcW w:w="3827" w:type="dxa"/>
          </w:tcPr>
          <w:p w14:paraId="379FC107" w14:textId="52DCA0FD" w:rsidR="00536477" w:rsidRPr="00A85160" w:rsidRDefault="00536477" w:rsidP="005364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BE0442">
              <w:rPr>
                <w:rFonts w:ascii="Times New Roman" w:hAnsi="Times New Roman"/>
              </w:rPr>
              <w:t>Self-cleaning concrete</w:t>
            </w:r>
            <w:r>
              <w:rPr>
                <w:rFonts w:ascii="Times New Roman" w:hAnsi="Times New Roman"/>
              </w:rPr>
              <w:t xml:space="preserve">, </w:t>
            </w:r>
            <w:r w:rsidRPr="00992DD5">
              <w:rPr>
                <w:rFonts w:ascii="Times New Roman" w:hAnsi="Times New Roman"/>
              </w:rPr>
              <w:t>Self- compacting concrete</w:t>
            </w:r>
            <w:r w:rsidRPr="00BE0442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1985" w:type="dxa"/>
          </w:tcPr>
          <w:p w14:paraId="06BCFEF7" w14:textId="0179607D" w:rsidR="00536477" w:rsidRPr="00A85160" w:rsidRDefault="00536477" w:rsidP="005364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1B8DFFE8" w14:textId="032D8B79" w:rsidR="00536477" w:rsidRPr="00165F21" w:rsidRDefault="00536477" w:rsidP="005364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5</w:t>
            </w:r>
          </w:p>
        </w:tc>
        <w:tc>
          <w:tcPr>
            <w:tcW w:w="1985" w:type="dxa"/>
          </w:tcPr>
          <w:p w14:paraId="319F2745" w14:textId="59616444" w:rsidR="00536477" w:rsidRPr="00A85160" w:rsidRDefault="00536477" w:rsidP="005364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8-10-2023</w:t>
            </w:r>
          </w:p>
        </w:tc>
      </w:tr>
      <w:tr w:rsidR="00536477" w:rsidRPr="00A85160" w14:paraId="77301999" w14:textId="77777777" w:rsidTr="00BF331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72C55BAE" w14:textId="2C84DCF7" w:rsidR="00536477" w:rsidRPr="00A85160" w:rsidRDefault="00536477" w:rsidP="00536477">
            <w:pPr>
              <w:rPr>
                <w:lang w:val="en-GB"/>
              </w:rPr>
            </w:pPr>
            <w:r w:rsidRPr="00A85160">
              <w:rPr>
                <w:lang w:val="en-GB"/>
              </w:rPr>
              <w:t>7.</w:t>
            </w:r>
          </w:p>
        </w:tc>
        <w:tc>
          <w:tcPr>
            <w:tcW w:w="3827" w:type="dxa"/>
          </w:tcPr>
          <w:p w14:paraId="185B080B" w14:textId="17FF5499" w:rsidR="00536477" w:rsidRPr="00A85160" w:rsidRDefault="00536477" w:rsidP="005364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BE0442">
              <w:rPr>
                <w:rFonts w:ascii="Times New Roman" w:hAnsi="Times New Roman"/>
              </w:rPr>
              <w:t xml:space="preserve">Light transparent concrete </w:t>
            </w:r>
          </w:p>
        </w:tc>
        <w:tc>
          <w:tcPr>
            <w:tcW w:w="1985" w:type="dxa"/>
          </w:tcPr>
          <w:p w14:paraId="775052B4" w14:textId="28773ABB" w:rsidR="00536477" w:rsidRPr="00A85160" w:rsidRDefault="00536477" w:rsidP="005364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5F81B2E2" w14:textId="1C452975" w:rsidR="00536477" w:rsidRPr="00165F21" w:rsidRDefault="00536477" w:rsidP="005364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</w:t>
            </w:r>
            <w:r>
              <w:rPr>
                <w:lang w:val="en-GB"/>
              </w:rPr>
              <w:t>6</w:t>
            </w:r>
          </w:p>
        </w:tc>
        <w:tc>
          <w:tcPr>
            <w:tcW w:w="1985" w:type="dxa"/>
          </w:tcPr>
          <w:p w14:paraId="0DB86CBC" w14:textId="1197C605" w:rsidR="00536477" w:rsidRPr="00A85160" w:rsidRDefault="00536477" w:rsidP="005364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5-10-2023</w:t>
            </w:r>
          </w:p>
        </w:tc>
      </w:tr>
      <w:tr w:rsidR="00536477" w:rsidRPr="00A85160" w14:paraId="22D1569D" w14:textId="77777777" w:rsidTr="00BF33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313BB179" w14:textId="11211F58" w:rsidR="00536477" w:rsidRPr="00A85160" w:rsidRDefault="00536477" w:rsidP="00536477">
            <w:pPr>
              <w:rPr>
                <w:lang w:val="en-GB"/>
              </w:rPr>
            </w:pPr>
            <w:r w:rsidRPr="00A85160">
              <w:rPr>
                <w:lang w:val="en-GB"/>
              </w:rPr>
              <w:t>8.</w:t>
            </w:r>
          </w:p>
        </w:tc>
        <w:tc>
          <w:tcPr>
            <w:tcW w:w="3827" w:type="dxa"/>
          </w:tcPr>
          <w:p w14:paraId="5A143ADC" w14:textId="1EAF1AF5" w:rsidR="00536477" w:rsidRPr="00A85160" w:rsidRDefault="00536477" w:rsidP="005364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  <w:b/>
              </w:rPr>
              <w:t>Midterm exam</w:t>
            </w:r>
            <w:r>
              <w:rPr>
                <w:rFonts w:ascii="Times New Roman" w:hAnsi="Times New Roman"/>
                <w:b/>
              </w:rPr>
              <w:t xml:space="preserve"> </w:t>
            </w:r>
          </w:p>
        </w:tc>
        <w:tc>
          <w:tcPr>
            <w:tcW w:w="1985" w:type="dxa"/>
          </w:tcPr>
          <w:p w14:paraId="5522E3D6" w14:textId="76F01CFC" w:rsidR="00536477" w:rsidRPr="00A85160" w:rsidRDefault="00536477" w:rsidP="005364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842" w:type="dxa"/>
          </w:tcPr>
          <w:p w14:paraId="368B6162" w14:textId="6B069788" w:rsidR="00536477" w:rsidRPr="00165F21" w:rsidRDefault="00536477" w:rsidP="005364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985" w:type="dxa"/>
          </w:tcPr>
          <w:p w14:paraId="1C23C1DF" w14:textId="06946CC3" w:rsidR="00536477" w:rsidRPr="00A85160" w:rsidRDefault="00536477" w:rsidP="005364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-----</w:t>
            </w:r>
          </w:p>
        </w:tc>
      </w:tr>
      <w:tr w:rsidR="00536477" w:rsidRPr="00A85160" w14:paraId="48CD2F40" w14:textId="77777777" w:rsidTr="00BF331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23856E5F" w14:textId="724A07D1" w:rsidR="00536477" w:rsidRPr="00A85160" w:rsidRDefault="00BF3319" w:rsidP="00536477">
            <w:pPr>
              <w:rPr>
                <w:lang w:val="en-GB"/>
              </w:rPr>
            </w:pPr>
            <w:r>
              <w:rPr>
                <w:rFonts w:hint="cs"/>
                <w:rtl/>
                <w:lang w:val="en-GB"/>
              </w:rPr>
              <w:t>9</w:t>
            </w:r>
            <w:r w:rsidR="00536477" w:rsidRPr="00A85160">
              <w:rPr>
                <w:lang w:val="en-GB"/>
              </w:rPr>
              <w:t>.</w:t>
            </w:r>
          </w:p>
        </w:tc>
        <w:tc>
          <w:tcPr>
            <w:tcW w:w="3827" w:type="dxa"/>
          </w:tcPr>
          <w:p w14:paraId="50E7F400" w14:textId="7EFBD646" w:rsidR="00536477" w:rsidRPr="00A85160" w:rsidRDefault="00536477" w:rsidP="005364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48292D">
              <w:rPr>
                <w:rFonts w:ascii="Times New Roman" w:hAnsi="Times New Roman"/>
              </w:rPr>
              <w:t xml:space="preserve">Introduction of Non-Structural Materials and Criteria for Selection - Types and properties of Water Proofing Materials </w:t>
            </w:r>
          </w:p>
        </w:tc>
        <w:tc>
          <w:tcPr>
            <w:tcW w:w="1985" w:type="dxa"/>
          </w:tcPr>
          <w:p w14:paraId="6D887465" w14:textId="58EE86D4" w:rsidR="00536477" w:rsidRPr="00A85160" w:rsidRDefault="00536477" w:rsidP="005364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------</w:t>
            </w:r>
          </w:p>
        </w:tc>
        <w:tc>
          <w:tcPr>
            <w:tcW w:w="1842" w:type="dxa"/>
          </w:tcPr>
          <w:p w14:paraId="26E64313" w14:textId="173756CE" w:rsidR="00536477" w:rsidRPr="00165F21" w:rsidRDefault="00536477" w:rsidP="005364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------</w:t>
            </w:r>
          </w:p>
        </w:tc>
        <w:tc>
          <w:tcPr>
            <w:tcW w:w="1985" w:type="dxa"/>
          </w:tcPr>
          <w:p w14:paraId="6AA7F775" w14:textId="7F9DA162" w:rsidR="00536477" w:rsidRPr="00A85160" w:rsidRDefault="00536477" w:rsidP="005364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08-11-2023</w:t>
            </w:r>
          </w:p>
        </w:tc>
      </w:tr>
      <w:tr w:rsidR="00536477" w:rsidRPr="00A85160" w14:paraId="0F2E2D97" w14:textId="77777777" w:rsidTr="00BF33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753AC72F" w14:textId="1A856AF0" w:rsidR="00536477" w:rsidRPr="00A85160" w:rsidRDefault="00536477" w:rsidP="00536477">
            <w:pPr>
              <w:rPr>
                <w:lang w:val="en-GB"/>
              </w:rPr>
            </w:pPr>
            <w:r w:rsidRPr="00A85160">
              <w:rPr>
                <w:lang w:val="en-GB"/>
              </w:rPr>
              <w:t>1</w:t>
            </w:r>
            <w:r w:rsidR="00BF3319">
              <w:rPr>
                <w:rFonts w:hint="cs"/>
                <w:rtl/>
                <w:lang w:val="en-GB"/>
              </w:rPr>
              <w:t>0</w:t>
            </w:r>
            <w:r w:rsidRPr="00A85160">
              <w:rPr>
                <w:lang w:val="en-GB"/>
              </w:rPr>
              <w:t>.</w:t>
            </w:r>
          </w:p>
        </w:tc>
        <w:tc>
          <w:tcPr>
            <w:tcW w:w="3827" w:type="dxa"/>
          </w:tcPr>
          <w:p w14:paraId="6AF85C7E" w14:textId="0DBFF282" w:rsidR="00536477" w:rsidRPr="00A85160" w:rsidRDefault="00536477" w:rsidP="005364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48292D">
              <w:rPr>
                <w:rFonts w:ascii="Times New Roman" w:hAnsi="Times New Roman"/>
              </w:rPr>
              <w:t>Conventional and modern insulating materials( thermal, sound and electrical insulating materials</w:t>
            </w:r>
          </w:p>
        </w:tc>
        <w:tc>
          <w:tcPr>
            <w:tcW w:w="1985" w:type="dxa"/>
          </w:tcPr>
          <w:p w14:paraId="550148E1" w14:textId="688F467A" w:rsidR="00536477" w:rsidRPr="00A85160" w:rsidRDefault="00536477" w:rsidP="005364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2D55CA5D" w14:textId="61441B07" w:rsidR="00536477" w:rsidRPr="00165F21" w:rsidRDefault="00536477" w:rsidP="005364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7</w:t>
            </w:r>
          </w:p>
        </w:tc>
        <w:tc>
          <w:tcPr>
            <w:tcW w:w="1985" w:type="dxa"/>
          </w:tcPr>
          <w:p w14:paraId="4F411778" w14:textId="422DC8A6" w:rsidR="00536477" w:rsidRPr="00A85160" w:rsidRDefault="00536477" w:rsidP="005364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5-11-2023</w:t>
            </w:r>
          </w:p>
        </w:tc>
      </w:tr>
      <w:tr w:rsidR="00536477" w:rsidRPr="00A85160" w14:paraId="72607422" w14:textId="77777777" w:rsidTr="00BF331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0A92BD6C" w14:textId="0E616458" w:rsidR="00536477" w:rsidRPr="00A85160" w:rsidRDefault="00536477" w:rsidP="00536477">
            <w:pPr>
              <w:rPr>
                <w:lang w:val="en-GB"/>
              </w:rPr>
            </w:pPr>
            <w:r w:rsidRPr="00A85160">
              <w:rPr>
                <w:lang w:val="en-GB"/>
              </w:rPr>
              <w:t>1</w:t>
            </w:r>
            <w:r w:rsidR="00BF3319">
              <w:rPr>
                <w:rFonts w:hint="cs"/>
                <w:rtl/>
                <w:lang w:val="en-GB"/>
              </w:rPr>
              <w:t>1</w:t>
            </w:r>
            <w:r w:rsidRPr="00A85160">
              <w:rPr>
                <w:lang w:val="en-GB"/>
              </w:rPr>
              <w:t>.</w:t>
            </w:r>
          </w:p>
        </w:tc>
        <w:tc>
          <w:tcPr>
            <w:tcW w:w="3827" w:type="dxa"/>
          </w:tcPr>
          <w:p w14:paraId="3A7993CE" w14:textId="48580B68" w:rsidR="00536477" w:rsidRPr="00A85160" w:rsidRDefault="00536477" w:rsidP="005364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rFonts w:ascii="Times New Roman" w:hAnsi="Times New Roman"/>
              </w:rPr>
              <w:t>S</w:t>
            </w:r>
            <w:r w:rsidRPr="00992DD5">
              <w:rPr>
                <w:rFonts w:ascii="Times New Roman" w:hAnsi="Times New Roman"/>
              </w:rPr>
              <w:t>mart and intelligent materials, NANO technology in construction</w:t>
            </w:r>
          </w:p>
        </w:tc>
        <w:tc>
          <w:tcPr>
            <w:tcW w:w="1985" w:type="dxa"/>
          </w:tcPr>
          <w:p w14:paraId="652808D2" w14:textId="5B8FB699" w:rsidR="00536477" w:rsidRPr="00A85160" w:rsidRDefault="00536477" w:rsidP="005364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4BE748F7" w14:textId="4C46B02B" w:rsidR="00536477" w:rsidRPr="00165F21" w:rsidRDefault="00536477" w:rsidP="005364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8</w:t>
            </w:r>
          </w:p>
        </w:tc>
        <w:tc>
          <w:tcPr>
            <w:tcW w:w="1985" w:type="dxa"/>
          </w:tcPr>
          <w:p w14:paraId="02E6FC0F" w14:textId="0C1C95B2" w:rsidR="00536477" w:rsidRPr="00A85160" w:rsidRDefault="00536477" w:rsidP="005364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2-11-2023</w:t>
            </w:r>
          </w:p>
        </w:tc>
      </w:tr>
      <w:tr w:rsidR="00536477" w:rsidRPr="00A85160" w14:paraId="57E11D24" w14:textId="77777777" w:rsidTr="00BF33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4CA45500" w14:textId="7FD839A3" w:rsidR="00536477" w:rsidRPr="00A85160" w:rsidRDefault="00536477" w:rsidP="00536477">
            <w:pPr>
              <w:rPr>
                <w:lang w:val="en-GB"/>
              </w:rPr>
            </w:pPr>
            <w:r w:rsidRPr="00A85160">
              <w:rPr>
                <w:lang w:val="en-GB"/>
              </w:rPr>
              <w:t>1</w:t>
            </w:r>
            <w:r w:rsidR="00BF3319">
              <w:rPr>
                <w:rFonts w:hint="cs"/>
                <w:rtl/>
                <w:lang w:val="en-GB"/>
              </w:rPr>
              <w:t>2</w:t>
            </w:r>
            <w:r w:rsidRPr="00A85160">
              <w:rPr>
                <w:lang w:val="en-GB"/>
              </w:rPr>
              <w:t>.</w:t>
            </w:r>
          </w:p>
        </w:tc>
        <w:tc>
          <w:tcPr>
            <w:tcW w:w="3827" w:type="dxa"/>
          </w:tcPr>
          <w:p w14:paraId="575DCB79" w14:textId="49AD90B8" w:rsidR="00536477" w:rsidRPr="00A85160" w:rsidRDefault="00536477" w:rsidP="005364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BE0442">
              <w:rPr>
                <w:rFonts w:ascii="Times New Roman" w:hAnsi="Times New Roman"/>
              </w:rPr>
              <w:t>Recycling of construction materials</w:t>
            </w:r>
          </w:p>
        </w:tc>
        <w:tc>
          <w:tcPr>
            <w:tcW w:w="1985" w:type="dxa"/>
          </w:tcPr>
          <w:p w14:paraId="4453BF11" w14:textId="335CE439" w:rsidR="00536477" w:rsidRPr="00A85160" w:rsidRDefault="00536477" w:rsidP="005364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5BD5CE69" w14:textId="316832E7" w:rsidR="00536477" w:rsidRPr="00165F21" w:rsidRDefault="00536477" w:rsidP="005364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9</w:t>
            </w:r>
          </w:p>
        </w:tc>
        <w:tc>
          <w:tcPr>
            <w:tcW w:w="1985" w:type="dxa"/>
          </w:tcPr>
          <w:p w14:paraId="345C66D1" w14:textId="30CF9488" w:rsidR="00536477" w:rsidRPr="00A85160" w:rsidRDefault="00536477" w:rsidP="005364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9-11-2023</w:t>
            </w:r>
          </w:p>
        </w:tc>
      </w:tr>
      <w:tr w:rsidR="007A69A6" w:rsidRPr="00A85160" w14:paraId="69CB3FB3" w14:textId="77777777" w:rsidTr="00BF331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3B30EB7A" w14:textId="64222257" w:rsidR="007A69A6" w:rsidRPr="00A85160" w:rsidRDefault="007A69A6" w:rsidP="007A69A6">
            <w:pPr>
              <w:rPr>
                <w:lang w:val="en-GB"/>
              </w:rPr>
            </w:pPr>
            <w:r w:rsidRPr="00A85160">
              <w:rPr>
                <w:lang w:val="en-GB"/>
              </w:rPr>
              <w:t>1</w:t>
            </w:r>
            <w:r w:rsidR="00BF3319">
              <w:rPr>
                <w:rFonts w:hint="cs"/>
                <w:rtl/>
                <w:lang w:val="en-GB"/>
              </w:rPr>
              <w:t>3</w:t>
            </w:r>
            <w:r w:rsidRPr="00A85160">
              <w:rPr>
                <w:lang w:val="en-GB"/>
              </w:rPr>
              <w:t>.</w:t>
            </w:r>
          </w:p>
        </w:tc>
        <w:tc>
          <w:tcPr>
            <w:tcW w:w="3827" w:type="dxa"/>
          </w:tcPr>
          <w:p w14:paraId="5EC6856E" w14:textId="0260E977" w:rsidR="007A69A6" w:rsidRPr="00A85160" w:rsidRDefault="007A69A6" w:rsidP="007A69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  <w:b/>
              </w:rPr>
              <w:t>Student’s presentations.</w:t>
            </w:r>
          </w:p>
        </w:tc>
        <w:tc>
          <w:tcPr>
            <w:tcW w:w="1985" w:type="dxa"/>
          </w:tcPr>
          <w:p w14:paraId="00F9AC33" w14:textId="0DAC33FB" w:rsidR="007A69A6" w:rsidRPr="00A85160" w:rsidRDefault="007A69A6" w:rsidP="007A69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054FCED6" w14:textId="162D31B8" w:rsidR="007A69A6" w:rsidRPr="00A85160" w:rsidRDefault="007A69A6" w:rsidP="007A69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</w:t>
            </w:r>
            <w:r>
              <w:rPr>
                <w:lang w:val="en-GB"/>
              </w:rPr>
              <w:t>10</w:t>
            </w:r>
          </w:p>
        </w:tc>
        <w:tc>
          <w:tcPr>
            <w:tcW w:w="1985" w:type="dxa"/>
          </w:tcPr>
          <w:p w14:paraId="61BEA4F5" w14:textId="03C1E357" w:rsidR="007A69A6" w:rsidRPr="00A85160" w:rsidRDefault="00536477" w:rsidP="007A69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04</w:t>
            </w:r>
            <w:r w:rsidR="007A69A6">
              <w:rPr>
                <w:lang w:val="en-GB"/>
              </w:rPr>
              <w:t>-12-202</w:t>
            </w:r>
            <w:r>
              <w:rPr>
                <w:lang w:val="en-GB"/>
              </w:rPr>
              <w:t>3</w:t>
            </w:r>
          </w:p>
        </w:tc>
      </w:tr>
      <w:tr w:rsidR="007A69A6" w:rsidRPr="00A85160" w14:paraId="7F3F8E76" w14:textId="77777777" w:rsidTr="00BF33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1C954B81" w14:textId="5789A347" w:rsidR="007A69A6" w:rsidRPr="00A85160" w:rsidRDefault="007A69A6" w:rsidP="007A69A6">
            <w:pPr>
              <w:rPr>
                <w:lang w:val="en-GB"/>
              </w:rPr>
            </w:pPr>
            <w:r w:rsidRPr="00A85160">
              <w:rPr>
                <w:lang w:val="en-GB"/>
              </w:rPr>
              <w:t>1</w:t>
            </w:r>
            <w:r w:rsidR="00BF3319">
              <w:rPr>
                <w:rFonts w:hint="cs"/>
                <w:rtl/>
                <w:lang w:val="en-GB"/>
              </w:rPr>
              <w:t>4</w:t>
            </w:r>
            <w:r w:rsidRPr="00A85160">
              <w:rPr>
                <w:lang w:val="en-GB"/>
              </w:rPr>
              <w:t>.</w:t>
            </w:r>
          </w:p>
        </w:tc>
        <w:tc>
          <w:tcPr>
            <w:tcW w:w="3827" w:type="dxa"/>
          </w:tcPr>
          <w:p w14:paraId="267E5581" w14:textId="37746DEB" w:rsidR="007A69A6" w:rsidRPr="00A85160" w:rsidRDefault="007A69A6" w:rsidP="007A69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9273BC">
              <w:rPr>
                <w:rFonts w:ascii="Times New Roman" w:hAnsi="Times New Roman"/>
              </w:rPr>
              <w:t>Final exam.</w:t>
            </w:r>
          </w:p>
        </w:tc>
        <w:tc>
          <w:tcPr>
            <w:tcW w:w="1985" w:type="dxa"/>
          </w:tcPr>
          <w:p w14:paraId="57A2EDD5" w14:textId="77777777" w:rsidR="007A69A6" w:rsidRPr="00A85160" w:rsidRDefault="007A69A6" w:rsidP="007A69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842" w:type="dxa"/>
          </w:tcPr>
          <w:p w14:paraId="208AF885" w14:textId="77777777" w:rsidR="007A69A6" w:rsidRPr="00A85160" w:rsidRDefault="007A69A6" w:rsidP="007A69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985" w:type="dxa"/>
          </w:tcPr>
          <w:p w14:paraId="0E6CCEA0" w14:textId="77777777" w:rsidR="007A69A6" w:rsidRPr="00A85160" w:rsidRDefault="007A69A6" w:rsidP="007A69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</w:tr>
    </w:tbl>
    <w:p w14:paraId="10F2D226" w14:textId="7B5A3B35" w:rsidR="00EC5287" w:rsidRPr="00A85160" w:rsidRDefault="00EC5287" w:rsidP="005C08F1">
      <w:pPr>
        <w:rPr>
          <w:b/>
          <w:bCs/>
          <w:lang w:val="en-GB"/>
        </w:rPr>
      </w:pPr>
    </w:p>
    <w:p w14:paraId="34AE0E35" w14:textId="77777777" w:rsidR="00576376" w:rsidRPr="00A85160" w:rsidRDefault="00576376" w:rsidP="00576376">
      <w:pPr>
        <w:rPr>
          <w:lang w:val="en-GB"/>
        </w:rPr>
      </w:pPr>
    </w:p>
    <w:p w14:paraId="23C91BA5" w14:textId="0681E2E8" w:rsidR="009B4F16" w:rsidRPr="00A85160" w:rsidRDefault="009B1CFA" w:rsidP="00576376">
      <w:pPr>
        <w:pStyle w:val="Heading2"/>
        <w:numPr>
          <w:ilvl w:val="0"/>
          <w:numId w:val="25"/>
        </w:numPr>
        <w:rPr>
          <w:b/>
          <w:bCs/>
          <w:lang w:val="en-GB"/>
        </w:rPr>
      </w:pPr>
      <w:r>
        <w:rPr>
          <w:b/>
          <w:bCs/>
          <w:lang w:val="en-GB"/>
        </w:rPr>
        <w:t>assessment and evaluation</w:t>
      </w:r>
    </w:p>
    <w:p w14:paraId="56227E70" w14:textId="59AF7746" w:rsidR="00576376" w:rsidRPr="000F0372" w:rsidRDefault="00531994" w:rsidP="00744428">
      <w:pPr>
        <w:suppressAutoHyphens/>
        <w:ind w:left="709"/>
        <w:rPr>
          <w:i/>
          <w:iCs/>
          <w:color w:val="FF0000"/>
          <w:sz w:val="16"/>
          <w:szCs w:val="16"/>
          <w:lang w:val="en-GB"/>
        </w:rPr>
      </w:pPr>
      <w:r>
        <w:rPr>
          <w:i/>
          <w:iCs/>
          <w:sz w:val="16"/>
          <w:szCs w:val="16"/>
          <w:lang w:val="en-GB"/>
        </w:rPr>
        <w:t>(</w:t>
      </w:r>
      <w:r w:rsidR="000F0372" w:rsidRPr="00782776">
        <w:rPr>
          <w:i/>
          <w:iCs/>
          <w:sz w:val="16"/>
          <w:szCs w:val="16"/>
          <w:lang w:val="en-GB"/>
        </w:rPr>
        <w:t>Neptun: Instruction/Subjects/Subject Details/Syllabus</w:t>
      </w:r>
      <w:r w:rsidR="000F0372">
        <w:rPr>
          <w:i/>
          <w:iCs/>
          <w:sz w:val="16"/>
          <w:szCs w:val="16"/>
          <w:lang w:val="en-GB"/>
        </w:rPr>
        <w:t>/Examination and Evaluation System</w:t>
      </w:r>
      <w:r w:rsidR="00EE747E" w:rsidRPr="00A85160">
        <w:rPr>
          <w:i/>
          <w:iCs/>
          <w:sz w:val="16"/>
          <w:szCs w:val="16"/>
          <w:lang w:val="en-GB"/>
        </w:rPr>
        <w:t>)</w:t>
      </w:r>
      <w:r w:rsidR="000F0372">
        <w:rPr>
          <w:i/>
          <w:iCs/>
          <w:sz w:val="16"/>
          <w:szCs w:val="16"/>
          <w:lang w:val="en-GB"/>
        </w:rPr>
        <w:t xml:space="preserve"> </w:t>
      </w:r>
    </w:p>
    <w:p w14:paraId="1F925394" w14:textId="77777777" w:rsidR="00744428" w:rsidRPr="00A85160" w:rsidRDefault="00744428" w:rsidP="00576376">
      <w:pPr>
        <w:rPr>
          <w:lang w:val="en-GB"/>
        </w:rPr>
      </w:pPr>
    </w:p>
    <w:p w14:paraId="138AF213" w14:textId="7B68C7F0" w:rsidR="001C7AF2" w:rsidRPr="00A85160" w:rsidRDefault="000F0372" w:rsidP="00DC3D3E">
      <w:pPr>
        <w:pStyle w:val="Heading5"/>
        <w:rPr>
          <w:b/>
          <w:bCs/>
          <w:color w:val="auto"/>
          <w:u w:val="single"/>
          <w:lang w:val="en-GB"/>
        </w:rPr>
      </w:pPr>
      <w:r>
        <w:rPr>
          <w:b/>
          <w:bCs/>
          <w:color w:val="auto"/>
          <w:u w:val="single"/>
          <w:lang w:val="en-GB"/>
        </w:rPr>
        <w:t>Attendance</w:t>
      </w:r>
      <w:r w:rsidR="002038B8" w:rsidRPr="00A85160">
        <w:rPr>
          <w:b/>
          <w:bCs/>
          <w:color w:val="auto"/>
          <w:u w:val="single"/>
          <w:lang w:val="en-GB"/>
        </w:rPr>
        <w:t xml:space="preserve"> </w:t>
      </w:r>
    </w:p>
    <w:p w14:paraId="48879ED6" w14:textId="6FD6AA80" w:rsidR="000F0372" w:rsidRPr="000F23DD" w:rsidRDefault="000F0372" w:rsidP="000F0372">
      <w:pPr>
        <w:widowControl w:val="0"/>
        <w:spacing w:after="120"/>
        <w:rPr>
          <w:rFonts w:cstheme="minorHAnsi"/>
          <w:i/>
          <w:sz w:val="16"/>
          <w:szCs w:val="16"/>
          <w:lang w:val="en-GB"/>
        </w:rPr>
      </w:pPr>
      <w:r w:rsidRPr="000F23DD">
        <w:rPr>
          <w:rFonts w:cstheme="minorHAnsi"/>
          <w:i/>
          <w:sz w:val="16"/>
          <w:szCs w:val="16"/>
          <w:lang w:val="en-GB"/>
        </w:rPr>
        <w:t>In accordance with the Code of Studies and Examinations of the University of Pécs, Article 45 (2) and Annex 9. (</w:t>
      </w:r>
      <w:r>
        <w:rPr>
          <w:rFonts w:cstheme="minorHAnsi"/>
          <w:i/>
          <w:sz w:val="16"/>
          <w:szCs w:val="16"/>
          <w:lang w:val="en-GB"/>
        </w:rPr>
        <w:t xml:space="preserve">Article </w:t>
      </w:r>
      <w:r w:rsidRPr="000F23DD">
        <w:rPr>
          <w:rFonts w:cstheme="minorHAnsi"/>
          <w:i/>
          <w:sz w:val="16"/>
          <w:szCs w:val="16"/>
          <w:lang w:val="en-GB"/>
        </w:rPr>
        <w:t xml:space="preserve">3) </w:t>
      </w:r>
      <w:r w:rsidR="00203048">
        <w:rPr>
          <w:rFonts w:cstheme="minorHAnsi"/>
          <w:i/>
          <w:sz w:val="16"/>
          <w:szCs w:val="16"/>
          <w:lang w:val="en-GB"/>
        </w:rPr>
        <w:t>a</w:t>
      </w:r>
      <w:r w:rsidRPr="000F23DD">
        <w:rPr>
          <w:rFonts w:cstheme="minorHAnsi"/>
          <w:i/>
          <w:sz w:val="16"/>
          <w:szCs w:val="16"/>
          <w:lang w:val="en-GB"/>
        </w:rPr>
        <w:t xml:space="preserve"> student may be refused a grade or qualification in the given </w:t>
      </w:r>
      <w:r>
        <w:rPr>
          <w:rFonts w:cstheme="minorHAnsi"/>
          <w:i/>
          <w:sz w:val="16"/>
          <w:szCs w:val="16"/>
          <w:lang w:val="en-GB"/>
        </w:rPr>
        <w:t xml:space="preserve">full-time </w:t>
      </w:r>
      <w:r w:rsidRPr="000F23DD">
        <w:rPr>
          <w:rFonts w:cstheme="minorHAnsi"/>
          <w:i/>
          <w:sz w:val="16"/>
          <w:szCs w:val="16"/>
          <w:lang w:val="en-GB"/>
        </w:rPr>
        <w:t xml:space="preserve">course if the </w:t>
      </w:r>
      <w:r w:rsidR="00203048">
        <w:rPr>
          <w:rFonts w:cstheme="minorHAnsi"/>
          <w:i/>
          <w:sz w:val="16"/>
          <w:szCs w:val="16"/>
          <w:lang w:val="en-GB"/>
        </w:rPr>
        <w:t xml:space="preserve">number of class </w:t>
      </w:r>
      <w:r w:rsidRPr="000F23DD">
        <w:rPr>
          <w:rFonts w:cstheme="minorHAnsi"/>
          <w:i/>
          <w:sz w:val="16"/>
          <w:szCs w:val="16"/>
          <w:lang w:val="en-GB"/>
        </w:rPr>
        <w:t>absence</w:t>
      </w:r>
      <w:r w:rsidR="00203048">
        <w:rPr>
          <w:rFonts w:cstheme="minorHAnsi"/>
          <w:i/>
          <w:sz w:val="16"/>
          <w:szCs w:val="16"/>
          <w:lang w:val="en-GB"/>
        </w:rPr>
        <w:t xml:space="preserve">s </w:t>
      </w:r>
      <w:r w:rsidRPr="000F23DD">
        <w:rPr>
          <w:rFonts w:cstheme="minorHAnsi"/>
          <w:i/>
          <w:sz w:val="16"/>
          <w:szCs w:val="16"/>
          <w:lang w:val="en-GB"/>
        </w:rPr>
        <w:t xml:space="preserve">exceeds 30% of the contact hours stipulated in the </w:t>
      </w:r>
      <w:r>
        <w:rPr>
          <w:rFonts w:cstheme="minorHAnsi"/>
          <w:i/>
          <w:sz w:val="16"/>
          <w:szCs w:val="16"/>
          <w:lang w:val="en-GB"/>
        </w:rPr>
        <w:t>course description</w:t>
      </w:r>
      <w:r w:rsidRPr="000F23DD">
        <w:rPr>
          <w:rFonts w:cstheme="minorHAnsi"/>
          <w:i/>
          <w:sz w:val="16"/>
          <w:szCs w:val="16"/>
          <w:lang w:val="en-GB"/>
        </w:rPr>
        <w:t>.</w:t>
      </w:r>
    </w:p>
    <w:p w14:paraId="4046CFC7" w14:textId="77777777" w:rsidR="00E15443" w:rsidRPr="00A85160" w:rsidRDefault="00E15443" w:rsidP="00E15443">
      <w:pPr>
        <w:rPr>
          <w:lang w:val="en-GB"/>
        </w:rPr>
      </w:pPr>
    </w:p>
    <w:p w14:paraId="6B183626" w14:textId="4C77ADE6" w:rsidR="0074781F" w:rsidRPr="00A85160" w:rsidRDefault="009B1CFA" w:rsidP="00CA3DFB">
      <w:pPr>
        <w:rPr>
          <w:i/>
          <w:iCs/>
          <w:lang w:val="en-GB"/>
        </w:rPr>
      </w:pPr>
      <w:r>
        <w:rPr>
          <w:b/>
          <w:bCs/>
          <w:i/>
          <w:iCs/>
          <w:lang w:val="en-GB"/>
        </w:rPr>
        <w:t>Method for monitoring attendance</w:t>
      </w:r>
      <w:r w:rsidR="009321B4" w:rsidRPr="00A85160">
        <w:rPr>
          <w:b/>
          <w:bCs/>
          <w:i/>
          <w:iCs/>
          <w:lang w:val="en-GB"/>
        </w:rPr>
        <w:t xml:space="preserve"> </w:t>
      </w:r>
      <w:r w:rsidR="009321B4" w:rsidRPr="00A85160">
        <w:rPr>
          <w:i/>
          <w:iCs/>
          <w:sz w:val="16"/>
          <w:szCs w:val="16"/>
          <w:lang w:val="en-GB"/>
        </w:rPr>
        <w:t>(</w:t>
      </w:r>
      <w:r>
        <w:rPr>
          <w:i/>
          <w:iCs/>
          <w:sz w:val="16"/>
          <w:szCs w:val="16"/>
          <w:lang w:val="en-GB"/>
        </w:rPr>
        <w:t>e.g.</w:t>
      </w:r>
      <w:r w:rsidR="005E2090" w:rsidRPr="00A85160">
        <w:rPr>
          <w:i/>
          <w:iCs/>
          <w:sz w:val="16"/>
          <w:szCs w:val="16"/>
          <w:lang w:val="en-GB"/>
        </w:rPr>
        <w:t xml:space="preserve">: </w:t>
      </w:r>
      <w:r>
        <w:rPr>
          <w:i/>
          <w:iCs/>
          <w:sz w:val="16"/>
          <w:szCs w:val="16"/>
          <w:lang w:val="en-GB"/>
        </w:rPr>
        <w:t>attendance sheet</w:t>
      </w:r>
      <w:r w:rsidR="005E2090" w:rsidRPr="00A85160">
        <w:rPr>
          <w:i/>
          <w:iCs/>
          <w:sz w:val="16"/>
          <w:szCs w:val="16"/>
          <w:lang w:val="en-GB"/>
        </w:rPr>
        <w:t xml:space="preserve"> / online </w:t>
      </w:r>
      <w:r>
        <w:rPr>
          <w:i/>
          <w:iCs/>
          <w:sz w:val="16"/>
          <w:szCs w:val="16"/>
          <w:lang w:val="en-GB"/>
        </w:rPr>
        <w:t>test</w:t>
      </w:r>
      <w:r w:rsidR="005E2090" w:rsidRPr="00A85160">
        <w:rPr>
          <w:i/>
          <w:iCs/>
          <w:sz w:val="16"/>
          <w:szCs w:val="16"/>
          <w:lang w:val="en-GB"/>
        </w:rPr>
        <w:t xml:space="preserve">/ </w:t>
      </w:r>
      <w:r w:rsidR="005D7DFC">
        <w:rPr>
          <w:i/>
          <w:iCs/>
          <w:sz w:val="16"/>
          <w:szCs w:val="16"/>
          <w:lang w:val="en-GB"/>
        </w:rPr>
        <w:t>register</w:t>
      </w:r>
      <w:r w:rsidR="005E2090" w:rsidRPr="00A85160">
        <w:rPr>
          <w:i/>
          <w:iCs/>
          <w:sz w:val="16"/>
          <w:szCs w:val="16"/>
          <w:lang w:val="en-GB"/>
        </w:rPr>
        <w:t xml:space="preserve">, </w:t>
      </w:r>
      <w:r>
        <w:rPr>
          <w:i/>
          <w:iCs/>
          <w:sz w:val="16"/>
          <w:szCs w:val="16"/>
          <w:lang w:val="en-GB"/>
        </w:rPr>
        <w:t>etc</w:t>
      </w:r>
      <w:r w:rsidR="005E2090" w:rsidRPr="00A85160">
        <w:rPr>
          <w:i/>
          <w:iCs/>
          <w:sz w:val="16"/>
          <w:szCs w:val="16"/>
          <w:lang w:val="en-GB"/>
        </w:rPr>
        <w:t>.</w:t>
      </w:r>
      <w:r w:rsidR="009321B4" w:rsidRPr="00A85160">
        <w:rPr>
          <w:i/>
          <w:iCs/>
          <w:sz w:val="16"/>
          <w:szCs w:val="16"/>
          <w:lang w:val="en-GB"/>
        </w:rPr>
        <w:t>)</w:t>
      </w:r>
    </w:p>
    <w:p w14:paraId="446EF95D" w14:textId="74E0E904" w:rsidR="00891215" w:rsidRPr="00A85160" w:rsidRDefault="001B2CA3" w:rsidP="00E15443">
      <w:pPr>
        <w:shd w:val="clear" w:color="auto" w:fill="DFDFDF" w:themeFill="background2" w:themeFillShade="E6"/>
        <w:rPr>
          <w:lang w:val="en-GB"/>
        </w:rPr>
      </w:pPr>
      <w:r w:rsidRPr="001B2CA3">
        <w:rPr>
          <w:lang w:val="en-GB"/>
        </w:rPr>
        <w:t>attendance sheet</w:t>
      </w:r>
    </w:p>
    <w:p w14:paraId="09A453A3" w14:textId="77777777" w:rsidR="00E15443" w:rsidRPr="00A85160" w:rsidRDefault="00E15443" w:rsidP="00E15443">
      <w:pPr>
        <w:rPr>
          <w:lang w:val="en-GB"/>
        </w:rPr>
      </w:pPr>
    </w:p>
    <w:p w14:paraId="3EC9BEC5" w14:textId="30CD3821" w:rsidR="00593342" w:rsidRPr="00A85160" w:rsidRDefault="001B334B" w:rsidP="00891215">
      <w:pPr>
        <w:pStyle w:val="Heading5"/>
        <w:keepNext/>
        <w:rPr>
          <w:b/>
          <w:bCs/>
          <w:color w:val="auto"/>
          <w:u w:val="single"/>
          <w:lang w:val="en-GB"/>
        </w:rPr>
      </w:pPr>
      <w:r w:rsidRPr="00A85160">
        <w:rPr>
          <w:b/>
          <w:bCs/>
          <w:color w:val="auto"/>
          <w:u w:val="single"/>
          <w:lang w:val="en-GB"/>
        </w:rPr>
        <w:t>assessment</w:t>
      </w:r>
    </w:p>
    <w:p w14:paraId="23FC5030" w14:textId="09E434AC" w:rsidR="00007075" w:rsidRPr="00A85160" w:rsidRDefault="001B334B" w:rsidP="00891215">
      <w:pPr>
        <w:keepNext/>
        <w:ind w:left="708"/>
        <w:rPr>
          <w:i/>
          <w:iCs/>
          <w:sz w:val="16"/>
          <w:szCs w:val="16"/>
          <w:lang w:val="en-GB"/>
        </w:rPr>
      </w:pPr>
      <w:r w:rsidRPr="00A85160">
        <w:rPr>
          <w:i/>
          <w:iCs/>
          <w:sz w:val="16"/>
          <w:szCs w:val="16"/>
          <w:lang w:val="en-GB"/>
        </w:rPr>
        <w:t xml:space="preserve">Cells of the appropriate type of requirement is to be filled out </w:t>
      </w:r>
      <w:r w:rsidR="00FF3333" w:rsidRPr="00A85160">
        <w:rPr>
          <w:i/>
          <w:iCs/>
          <w:sz w:val="16"/>
          <w:szCs w:val="16"/>
          <w:lang w:val="en-GB"/>
        </w:rPr>
        <w:t>(</w:t>
      </w:r>
      <w:r w:rsidRPr="00A85160">
        <w:rPr>
          <w:i/>
          <w:iCs/>
          <w:sz w:val="16"/>
          <w:szCs w:val="16"/>
          <w:lang w:val="en-GB"/>
        </w:rPr>
        <w:t xml:space="preserve">course-units </w:t>
      </w:r>
      <w:r w:rsidR="009E1FA0" w:rsidRPr="00A85160">
        <w:rPr>
          <w:i/>
          <w:iCs/>
          <w:sz w:val="16"/>
          <w:szCs w:val="16"/>
          <w:lang w:val="en-GB"/>
        </w:rPr>
        <w:t>resulting</w:t>
      </w:r>
      <w:r w:rsidRPr="00A85160">
        <w:rPr>
          <w:i/>
          <w:iCs/>
          <w:sz w:val="16"/>
          <w:szCs w:val="16"/>
          <w:lang w:val="en-GB"/>
        </w:rPr>
        <w:t xml:space="preserve"> in </w:t>
      </w:r>
      <w:r w:rsidR="00B122FD" w:rsidRPr="00A85160">
        <w:rPr>
          <w:i/>
          <w:iCs/>
          <w:sz w:val="16"/>
          <w:szCs w:val="16"/>
          <w:lang w:val="en-GB"/>
        </w:rPr>
        <w:t>mid-term</w:t>
      </w:r>
      <w:r w:rsidRPr="00A85160">
        <w:rPr>
          <w:i/>
          <w:iCs/>
          <w:sz w:val="16"/>
          <w:szCs w:val="16"/>
          <w:lang w:val="en-GB"/>
        </w:rPr>
        <w:t xml:space="preserve"> grade or examination</w:t>
      </w:r>
      <w:r w:rsidR="00B122FD" w:rsidRPr="00A85160">
        <w:rPr>
          <w:i/>
          <w:iCs/>
          <w:sz w:val="16"/>
          <w:szCs w:val="16"/>
          <w:lang w:val="en-GB"/>
        </w:rPr>
        <w:t>)</w:t>
      </w:r>
      <w:r w:rsidRPr="00A85160">
        <w:rPr>
          <w:i/>
          <w:iCs/>
          <w:sz w:val="16"/>
          <w:szCs w:val="16"/>
          <w:lang w:val="en-GB"/>
        </w:rPr>
        <w:t xml:space="preserve">. Cells of the other type can be deleted. </w:t>
      </w:r>
      <w:r w:rsidR="00FF3333" w:rsidRPr="00A85160">
        <w:rPr>
          <w:i/>
          <w:iCs/>
          <w:sz w:val="16"/>
          <w:szCs w:val="16"/>
          <w:lang w:val="en-GB"/>
        </w:rPr>
        <w:t xml:space="preserve"> </w:t>
      </w:r>
    </w:p>
    <w:p w14:paraId="19175A4F" w14:textId="2FF0368F" w:rsidR="00CE73E0" w:rsidRPr="00A85160" w:rsidRDefault="00CE73E0" w:rsidP="00891215">
      <w:pPr>
        <w:keepNext/>
        <w:rPr>
          <w:lang w:val="en-GB"/>
        </w:rPr>
      </w:pPr>
    </w:p>
    <w:p w14:paraId="304A5DC2" w14:textId="2B82D068" w:rsidR="009321B4" w:rsidRPr="00A85160" w:rsidRDefault="009E1FA0" w:rsidP="003E6E3D">
      <w:pPr>
        <w:pStyle w:val="IntenseQuote"/>
        <w:ind w:hanging="1440"/>
        <w:rPr>
          <w:sz w:val="22"/>
          <w:szCs w:val="22"/>
          <w:lang w:val="en-GB"/>
        </w:rPr>
      </w:pPr>
      <w:r w:rsidRPr="00A85160">
        <w:rPr>
          <w:lang w:val="en-GB"/>
        </w:rPr>
        <w:t xml:space="preserve">Course resulting in </w:t>
      </w:r>
      <w:r w:rsidR="00B122FD" w:rsidRPr="00A85160">
        <w:rPr>
          <w:lang w:val="en-GB"/>
        </w:rPr>
        <w:t>mid-term</w:t>
      </w:r>
      <w:r w:rsidRPr="00A85160">
        <w:rPr>
          <w:lang w:val="en-GB"/>
        </w:rPr>
        <w:t xml:space="preserve"> grade</w:t>
      </w:r>
      <w:r w:rsidRPr="00A85160">
        <w:rPr>
          <w:b w:val="0"/>
          <w:bCs w:val="0"/>
          <w:sz w:val="22"/>
          <w:szCs w:val="22"/>
          <w:lang w:val="en-GB"/>
        </w:rPr>
        <w:t xml:space="preserve"> </w:t>
      </w:r>
      <w:r w:rsidR="009321B4" w:rsidRPr="00A85160">
        <w:rPr>
          <w:b w:val="0"/>
          <w:bCs w:val="0"/>
          <w:sz w:val="22"/>
          <w:szCs w:val="22"/>
          <w:lang w:val="en-GB"/>
        </w:rPr>
        <w:t xml:space="preserve">(PTE </w:t>
      </w:r>
      <w:proofErr w:type="spellStart"/>
      <w:r w:rsidR="009321B4" w:rsidRPr="00A85160">
        <w:rPr>
          <w:b w:val="0"/>
          <w:bCs w:val="0"/>
          <w:sz w:val="22"/>
          <w:szCs w:val="22"/>
          <w:lang w:val="en-GB"/>
        </w:rPr>
        <w:t>TVSz</w:t>
      </w:r>
      <w:proofErr w:type="spellEnd"/>
      <w:r w:rsidR="009321B4" w:rsidRPr="00A85160">
        <w:rPr>
          <w:b w:val="0"/>
          <w:bCs w:val="0"/>
          <w:sz w:val="22"/>
          <w:szCs w:val="22"/>
          <w:lang w:val="en-GB"/>
        </w:rPr>
        <w:t xml:space="preserve"> 40</w:t>
      </w:r>
      <w:proofErr w:type="gramStart"/>
      <w:r w:rsidR="009321B4" w:rsidRPr="00A85160">
        <w:rPr>
          <w:b w:val="0"/>
          <w:bCs w:val="0"/>
          <w:sz w:val="22"/>
          <w:szCs w:val="22"/>
          <w:lang w:val="en-GB"/>
        </w:rPr>
        <w:t>§(</w:t>
      </w:r>
      <w:proofErr w:type="gramEnd"/>
      <w:r w:rsidR="009321B4" w:rsidRPr="00A85160">
        <w:rPr>
          <w:b w:val="0"/>
          <w:bCs w:val="0"/>
          <w:sz w:val="22"/>
          <w:szCs w:val="22"/>
          <w:lang w:val="en-GB"/>
        </w:rPr>
        <w:t>3))</w:t>
      </w:r>
    </w:p>
    <w:p w14:paraId="4D960302" w14:textId="1C9194D8" w:rsidR="00E15443" w:rsidRPr="00A85160" w:rsidRDefault="00E15443" w:rsidP="00E15443">
      <w:pPr>
        <w:rPr>
          <w:rStyle w:val="SubtleEmphasis"/>
          <w:i w:val="0"/>
          <w:iCs w:val="0"/>
          <w:lang w:val="en-GB"/>
        </w:rPr>
      </w:pPr>
    </w:p>
    <w:p w14:paraId="190F84DD" w14:textId="2C36AEDB" w:rsidR="0031664E" w:rsidRPr="00A85160" w:rsidRDefault="002C47AD" w:rsidP="003E6E3D">
      <w:pPr>
        <w:ind w:left="851" w:hanging="851"/>
        <w:rPr>
          <w:rStyle w:val="SubtleEmphasis"/>
          <w:sz w:val="16"/>
          <w:szCs w:val="16"/>
          <w:lang w:val="en-GB"/>
        </w:rPr>
      </w:pPr>
      <w:r w:rsidRPr="00A85160">
        <w:rPr>
          <w:rStyle w:val="SubtleEmphasis"/>
          <w:b/>
          <w:bCs/>
          <w:lang w:val="en-GB"/>
        </w:rPr>
        <w:t xml:space="preserve">Mid-term assessments, performance </w:t>
      </w:r>
      <w:r w:rsidR="00B122FD" w:rsidRPr="00A85160">
        <w:rPr>
          <w:rStyle w:val="SubtleEmphasis"/>
          <w:b/>
          <w:bCs/>
          <w:lang w:val="en-GB"/>
        </w:rPr>
        <w:t>evaluation</w:t>
      </w:r>
      <w:r w:rsidRPr="00A85160">
        <w:rPr>
          <w:rStyle w:val="SubtleEmphasis"/>
          <w:b/>
          <w:bCs/>
          <w:lang w:val="en-GB"/>
        </w:rPr>
        <w:t xml:space="preserve"> and their ratio in the final grad</w:t>
      </w:r>
      <w:r w:rsidR="003E574F">
        <w:rPr>
          <w:rStyle w:val="SubtleEmphasis"/>
          <w:b/>
          <w:bCs/>
          <w:lang w:val="en-GB"/>
        </w:rPr>
        <w:t>e</w:t>
      </w:r>
    </w:p>
    <w:p w14:paraId="32430E8B" w14:textId="77777777" w:rsidR="002C47AD" w:rsidRPr="00A85160" w:rsidRDefault="002C47AD" w:rsidP="003E6E3D">
      <w:pPr>
        <w:ind w:left="851" w:hanging="851"/>
        <w:rPr>
          <w:rStyle w:val="SubtleEmphasis"/>
          <w:b/>
          <w:bCs/>
          <w:lang w:val="en-GB"/>
        </w:rPr>
      </w:pPr>
    </w:p>
    <w:tbl>
      <w:tblPr>
        <w:tblStyle w:val="TableGridLight"/>
        <w:tblW w:w="8500" w:type="dxa"/>
        <w:tblInd w:w="846" w:type="dxa"/>
        <w:tblLook w:val="04A0" w:firstRow="1" w:lastRow="0" w:firstColumn="1" w:lastColumn="0" w:noHBand="0" w:noVBand="1"/>
      </w:tblPr>
      <w:tblGrid>
        <w:gridCol w:w="4678"/>
        <w:gridCol w:w="1709"/>
        <w:gridCol w:w="2113"/>
      </w:tblGrid>
      <w:tr w:rsidR="00637494" w:rsidRPr="00A85160" w14:paraId="27D87004" w14:textId="77777777" w:rsidTr="00F14336">
        <w:tc>
          <w:tcPr>
            <w:tcW w:w="4678" w:type="dxa"/>
            <w:vAlign w:val="center"/>
          </w:tcPr>
          <w:p w14:paraId="46517D65" w14:textId="3B4A41CC" w:rsidR="001C439B" w:rsidRPr="00A85160" w:rsidRDefault="00DA4FE7" w:rsidP="002C47AD">
            <w:pPr>
              <w:ind w:left="851" w:hanging="851"/>
              <w:jc w:val="center"/>
              <w:rPr>
                <w:b/>
                <w:bCs/>
                <w:lang w:val="en-GB"/>
              </w:rPr>
            </w:pPr>
            <w:r w:rsidRPr="00A85160">
              <w:rPr>
                <w:b/>
                <w:bCs/>
                <w:lang w:val="en-GB"/>
              </w:rPr>
              <w:t>T</w:t>
            </w:r>
            <w:r w:rsidR="002C47AD" w:rsidRPr="00A85160">
              <w:rPr>
                <w:b/>
                <w:bCs/>
                <w:lang w:val="en-GB"/>
              </w:rPr>
              <w:t>ype</w:t>
            </w:r>
          </w:p>
        </w:tc>
        <w:tc>
          <w:tcPr>
            <w:tcW w:w="1709" w:type="dxa"/>
            <w:vAlign w:val="center"/>
          </w:tcPr>
          <w:p w14:paraId="4039AA15" w14:textId="6661EDD7" w:rsidR="001C439B" w:rsidRPr="00A85160" w:rsidRDefault="002C47AD" w:rsidP="00C112FF">
            <w:pPr>
              <w:ind w:left="851" w:hanging="851"/>
              <w:jc w:val="center"/>
              <w:rPr>
                <w:b/>
                <w:bCs/>
                <w:lang w:val="en-GB"/>
              </w:rPr>
            </w:pPr>
            <w:r w:rsidRPr="00A85160">
              <w:rPr>
                <w:b/>
                <w:bCs/>
                <w:lang w:val="en-GB"/>
              </w:rPr>
              <w:t>Assessment</w:t>
            </w:r>
          </w:p>
        </w:tc>
        <w:tc>
          <w:tcPr>
            <w:tcW w:w="2113" w:type="dxa"/>
            <w:vAlign w:val="center"/>
          </w:tcPr>
          <w:p w14:paraId="5E96A40F" w14:textId="5D9B91B5" w:rsidR="001C439B" w:rsidRPr="00A85160" w:rsidRDefault="002C47AD" w:rsidP="00C112FF">
            <w:pPr>
              <w:jc w:val="center"/>
              <w:rPr>
                <w:b/>
                <w:bCs/>
                <w:lang w:val="en-GB"/>
              </w:rPr>
            </w:pPr>
            <w:r w:rsidRPr="00A85160">
              <w:rPr>
                <w:b/>
                <w:bCs/>
                <w:lang w:val="en-GB"/>
              </w:rPr>
              <w:t>Ratio in the final grade</w:t>
            </w:r>
          </w:p>
        </w:tc>
      </w:tr>
      <w:tr w:rsidR="001B2CA3" w:rsidRPr="00A85160" w14:paraId="7BA2082F" w14:textId="77777777" w:rsidTr="00F14336">
        <w:tc>
          <w:tcPr>
            <w:tcW w:w="4678" w:type="dxa"/>
            <w:shd w:val="clear" w:color="auto" w:fill="DFDFDF" w:themeFill="background2" w:themeFillShade="E6"/>
          </w:tcPr>
          <w:p w14:paraId="1AE7A3C7" w14:textId="7C7231AC" w:rsidR="001B2CA3" w:rsidRPr="00A85160" w:rsidRDefault="001B2CA3" w:rsidP="001B2CA3">
            <w:pPr>
              <w:rPr>
                <w:i/>
                <w:iCs/>
                <w:color w:val="808080" w:themeColor="accent4"/>
                <w:lang w:val="en-GB"/>
              </w:rPr>
            </w:pPr>
            <w:r w:rsidRPr="00B514BE">
              <w:t>Attendance</w:t>
            </w:r>
          </w:p>
        </w:tc>
        <w:tc>
          <w:tcPr>
            <w:tcW w:w="1709" w:type="dxa"/>
            <w:shd w:val="clear" w:color="auto" w:fill="DFDFDF" w:themeFill="background2" w:themeFillShade="E6"/>
          </w:tcPr>
          <w:p w14:paraId="0D5F1766" w14:textId="4E1765DB" w:rsidR="001B2CA3" w:rsidRPr="00A85160" w:rsidRDefault="001B2CA3" w:rsidP="001B2CA3">
            <w:pPr>
              <w:ind w:left="851" w:hanging="851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10</w:t>
            </w:r>
            <w:r>
              <w:t xml:space="preserve"> points</w:t>
            </w:r>
            <w:r w:rsidRPr="00B514BE">
              <w:t xml:space="preserve"> </w:t>
            </w:r>
          </w:p>
        </w:tc>
        <w:tc>
          <w:tcPr>
            <w:tcW w:w="2113" w:type="dxa"/>
            <w:shd w:val="clear" w:color="auto" w:fill="DFDFDF" w:themeFill="background2" w:themeFillShade="E6"/>
          </w:tcPr>
          <w:p w14:paraId="09114E9B" w14:textId="35630B71" w:rsidR="001B2CA3" w:rsidRPr="00A85160" w:rsidRDefault="001B2CA3" w:rsidP="001B2CA3">
            <w:pPr>
              <w:ind w:left="851" w:hanging="851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 xml:space="preserve">10% </w:t>
            </w:r>
          </w:p>
        </w:tc>
      </w:tr>
      <w:tr w:rsidR="001B2CA3" w:rsidRPr="00A85160" w14:paraId="2761954B" w14:textId="77777777" w:rsidTr="00F14336">
        <w:tc>
          <w:tcPr>
            <w:tcW w:w="4678" w:type="dxa"/>
            <w:shd w:val="clear" w:color="auto" w:fill="DFDFDF" w:themeFill="background2" w:themeFillShade="E6"/>
          </w:tcPr>
          <w:p w14:paraId="26EDC50D" w14:textId="2384DEF6" w:rsidR="001B2CA3" w:rsidRPr="00A85160" w:rsidRDefault="001B2CA3" w:rsidP="001B2CA3">
            <w:pPr>
              <w:rPr>
                <w:i/>
                <w:iCs/>
                <w:color w:val="808080" w:themeColor="accent4"/>
                <w:lang w:val="en-GB"/>
              </w:rPr>
            </w:pPr>
            <w:r w:rsidRPr="00B514BE">
              <w:t>Assignments</w:t>
            </w:r>
            <w:r w:rsidR="00E35494">
              <w:t xml:space="preserve"> and presentation</w:t>
            </w:r>
          </w:p>
        </w:tc>
        <w:tc>
          <w:tcPr>
            <w:tcW w:w="1709" w:type="dxa"/>
            <w:shd w:val="clear" w:color="auto" w:fill="DFDFDF" w:themeFill="background2" w:themeFillShade="E6"/>
          </w:tcPr>
          <w:p w14:paraId="0AAD5519" w14:textId="1259CA25" w:rsidR="001B2CA3" w:rsidRPr="00A85160" w:rsidRDefault="00E35494" w:rsidP="001B2CA3">
            <w:pPr>
              <w:ind w:left="851" w:hanging="851"/>
              <w:rPr>
                <w:i/>
                <w:iCs/>
                <w:color w:val="808080" w:themeColor="accent4"/>
                <w:lang w:val="en-GB"/>
              </w:rPr>
            </w:pPr>
            <w:r>
              <w:t>3</w:t>
            </w:r>
            <w:r w:rsidR="001B2CA3" w:rsidRPr="00B514BE">
              <w:t>0</w:t>
            </w:r>
            <w:r w:rsidR="001B2CA3">
              <w:t xml:space="preserve"> points</w:t>
            </w:r>
            <w:r w:rsidR="001B2CA3" w:rsidRPr="00B514BE">
              <w:t xml:space="preserve"> </w:t>
            </w:r>
          </w:p>
        </w:tc>
        <w:tc>
          <w:tcPr>
            <w:tcW w:w="2113" w:type="dxa"/>
            <w:shd w:val="clear" w:color="auto" w:fill="DFDFDF" w:themeFill="background2" w:themeFillShade="E6"/>
          </w:tcPr>
          <w:p w14:paraId="36A65D99" w14:textId="52D40574" w:rsidR="001B2CA3" w:rsidRPr="00A85160" w:rsidRDefault="001B2CA3" w:rsidP="001B2CA3">
            <w:pPr>
              <w:ind w:left="851" w:hanging="851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 xml:space="preserve">20% </w:t>
            </w:r>
          </w:p>
        </w:tc>
      </w:tr>
      <w:tr w:rsidR="001B2CA3" w:rsidRPr="00A85160" w14:paraId="77A3A22F" w14:textId="77777777" w:rsidTr="00F14336">
        <w:tc>
          <w:tcPr>
            <w:tcW w:w="4678" w:type="dxa"/>
            <w:shd w:val="clear" w:color="auto" w:fill="DFDFDF" w:themeFill="background2" w:themeFillShade="E6"/>
          </w:tcPr>
          <w:p w14:paraId="1220E09F" w14:textId="3EC237B7" w:rsidR="001B2CA3" w:rsidRPr="00A85160" w:rsidRDefault="001B2CA3" w:rsidP="001B2CA3">
            <w:pPr>
              <w:rPr>
                <w:i/>
                <w:iCs/>
                <w:color w:val="808080" w:themeColor="accent4"/>
                <w:lang w:val="en-GB"/>
              </w:rPr>
            </w:pPr>
            <w:r w:rsidRPr="00B514BE">
              <w:t>Midterm Exam</w:t>
            </w:r>
          </w:p>
        </w:tc>
        <w:tc>
          <w:tcPr>
            <w:tcW w:w="1709" w:type="dxa"/>
            <w:shd w:val="clear" w:color="auto" w:fill="DFDFDF" w:themeFill="background2" w:themeFillShade="E6"/>
          </w:tcPr>
          <w:p w14:paraId="07D0BB97" w14:textId="0E4FECED" w:rsidR="001B2CA3" w:rsidRPr="00A85160" w:rsidRDefault="00E35494" w:rsidP="001B2CA3">
            <w:pPr>
              <w:ind w:left="851" w:hanging="851"/>
              <w:rPr>
                <w:i/>
                <w:iCs/>
                <w:color w:val="808080" w:themeColor="accent4"/>
                <w:lang w:val="en-GB"/>
              </w:rPr>
            </w:pPr>
            <w:r>
              <w:t>2</w:t>
            </w:r>
            <w:r w:rsidR="001B2CA3" w:rsidRPr="00B514BE">
              <w:t>0</w:t>
            </w:r>
            <w:r w:rsidR="001B2CA3">
              <w:t xml:space="preserve"> points</w:t>
            </w:r>
          </w:p>
        </w:tc>
        <w:tc>
          <w:tcPr>
            <w:tcW w:w="2113" w:type="dxa"/>
            <w:shd w:val="clear" w:color="auto" w:fill="DFDFDF" w:themeFill="background2" w:themeFillShade="E6"/>
          </w:tcPr>
          <w:p w14:paraId="61A3DDEF" w14:textId="7AE2FB87" w:rsidR="001B2CA3" w:rsidRPr="00A85160" w:rsidRDefault="001B2CA3" w:rsidP="001B2CA3">
            <w:pPr>
              <w:ind w:left="851" w:hanging="851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30%</w:t>
            </w:r>
          </w:p>
        </w:tc>
      </w:tr>
      <w:tr w:rsidR="001B2CA3" w:rsidRPr="00A85160" w14:paraId="61692E28" w14:textId="77777777" w:rsidTr="00F14336">
        <w:tc>
          <w:tcPr>
            <w:tcW w:w="4678" w:type="dxa"/>
            <w:shd w:val="clear" w:color="auto" w:fill="DFDFDF" w:themeFill="background2" w:themeFillShade="E6"/>
          </w:tcPr>
          <w:p w14:paraId="6821DAB5" w14:textId="360CABB1" w:rsidR="001B2CA3" w:rsidRPr="00A85160" w:rsidRDefault="001B2CA3" w:rsidP="001B2CA3">
            <w:pPr>
              <w:rPr>
                <w:i/>
                <w:iCs/>
                <w:color w:val="808080" w:themeColor="accent4"/>
                <w:lang w:val="en-GB"/>
              </w:rPr>
            </w:pPr>
            <w:r w:rsidRPr="00B514BE">
              <w:t xml:space="preserve"> Final Exam</w:t>
            </w:r>
          </w:p>
        </w:tc>
        <w:tc>
          <w:tcPr>
            <w:tcW w:w="1709" w:type="dxa"/>
            <w:shd w:val="clear" w:color="auto" w:fill="DFDFDF" w:themeFill="background2" w:themeFillShade="E6"/>
          </w:tcPr>
          <w:p w14:paraId="75D02ED0" w14:textId="2D98335C" w:rsidR="001B2CA3" w:rsidRPr="00A85160" w:rsidRDefault="001B2CA3" w:rsidP="001B2CA3">
            <w:pPr>
              <w:ind w:left="851" w:hanging="851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40</w:t>
            </w:r>
            <w:r>
              <w:t xml:space="preserve"> points</w:t>
            </w:r>
          </w:p>
        </w:tc>
        <w:tc>
          <w:tcPr>
            <w:tcW w:w="2113" w:type="dxa"/>
            <w:shd w:val="clear" w:color="auto" w:fill="DFDFDF" w:themeFill="background2" w:themeFillShade="E6"/>
          </w:tcPr>
          <w:p w14:paraId="4EA0D254" w14:textId="1AD8CF28" w:rsidR="001B2CA3" w:rsidRPr="00A85160" w:rsidRDefault="001B2CA3" w:rsidP="001B2CA3">
            <w:pPr>
              <w:ind w:left="851" w:hanging="851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40%</w:t>
            </w:r>
          </w:p>
        </w:tc>
      </w:tr>
    </w:tbl>
    <w:p w14:paraId="690C9241" w14:textId="77777777" w:rsidR="0031664E" w:rsidRPr="00A85160" w:rsidRDefault="0031664E" w:rsidP="006F6DF8">
      <w:pPr>
        <w:ind w:left="1559" w:hanging="851"/>
        <w:rPr>
          <w:i/>
          <w:iCs/>
          <w:lang w:val="en-GB"/>
        </w:rPr>
      </w:pPr>
    </w:p>
    <w:p w14:paraId="000FE5B1" w14:textId="3F62BE84" w:rsidR="00594C0F" w:rsidRPr="00A85160" w:rsidRDefault="00417FDF" w:rsidP="003E6E3D">
      <w:pPr>
        <w:ind w:left="851" w:hanging="851"/>
        <w:rPr>
          <w:lang w:val="en-GB"/>
        </w:rPr>
      </w:pPr>
      <w:r w:rsidRPr="00A85160">
        <w:rPr>
          <w:rStyle w:val="SubtleEmphasis"/>
          <w:b/>
          <w:bCs/>
          <w:lang w:val="en-GB"/>
        </w:rPr>
        <w:t xml:space="preserve">Opportunity and </w:t>
      </w:r>
      <w:r w:rsidR="00A63B80">
        <w:rPr>
          <w:rStyle w:val="SubtleEmphasis"/>
          <w:b/>
          <w:bCs/>
          <w:lang w:val="en-GB"/>
        </w:rPr>
        <w:t xml:space="preserve">procedure for </w:t>
      </w:r>
      <w:r w:rsidRPr="00F00F30">
        <w:rPr>
          <w:rStyle w:val="SubtleEmphasis"/>
          <w:b/>
          <w:bCs/>
          <w:lang w:val="en-GB"/>
        </w:rPr>
        <w:t>re-takes</w:t>
      </w:r>
      <w:r w:rsidRPr="00A85160">
        <w:rPr>
          <w:rStyle w:val="SubtleEmphasis"/>
          <w:b/>
          <w:bCs/>
          <w:lang w:val="en-GB"/>
        </w:rPr>
        <w:t xml:space="preserve"> </w:t>
      </w:r>
      <w:r w:rsidR="00007075" w:rsidRPr="00A85160">
        <w:rPr>
          <w:sz w:val="16"/>
          <w:szCs w:val="16"/>
          <w:lang w:val="en-GB"/>
        </w:rPr>
        <w:t xml:space="preserve">(PTE </w:t>
      </w:r>
      <w:proofErr w:type="spellStart"/>
      <w:r w:rsidR="00007075" w:rsidRPr="00A85160">
        <w:rPr>
          <w:sz w:val="16"/>
          <w:szCs w:val="16"/>
          <w:lang w:val="en-GB"/>
        </w:rPr>
        <w:t>TVSz</w:t>
      </w:r>
      <w:proofErr w:type="spellEnd"/>
      <w:r w:rsidR="00007075" w:rsidRPr="00A85160">
        <w:rPr>
          <w:sz w:val="16"/>
          <w:szCs w:val="16"/>
          <w:lang w:val="en-GB"/>
        </w:rPr>
        <w:t xml:space="preserve"> 47</w:t>
      </w:r>
      <w:proofErr w:type="gramStart"/>
      <w:r w:rsidR="00007075" w:rsidRPr="00A85160">
        <w:rPr>
          <w:sz w:val="16"/>
          <w:szCs w:val="16"/>
          <w:lang w:val="en-GB"/>
        </w:rPr>
        <w:t>§(</w:t>
      </w:r>
      <w:proofErr w:type="gramEnd"/>
      <w:r w:rsidR="00007075" w:rsidRPr="00A85160">
        <w:rPr>
          <w:sz w:val="16"/>
          <w:szCs w:val="16"/>
          <w:lang w:val="en-GB"/>
        </w:rPr>
        <w:t>4))</w:t>
      </w:r>
    </w:p>
    <w:p w14:paraId="2E50038E" w14:textId="0A447567" w:rsidR="00C026C1" w:rsidRPr="00A85160" w:rsidRDefault="003E574F" w:rsidP="003E046B">
      <w:pPr>
        <w:shd w:val="clear" w:color="auto" w:fill="DFDFDF" w:themeFill="background2" w:themeFillShade="E6"/>
        <w:rPr>
          <w:lang w:val="en-GB"/>
        </w:rPr>
      </w:pPr>
      <w:r w:rsidRPr="003E574F">
        <w:rPr>
          <w:lang w:val="en-GB"/>
        </w:rPr>
        <w:t>all tests and assessment tasks can be repeated/improved at least once every semester, and the tests and home assignments can be repeated/improved at least once in the first two weeks of the examination period</w:t>
      </w:r>
      <w:r>
        <w:rPr>
          <w:lang w:val="en-GB"/>
        </w:rPr>
        <w:t>.</w:t>
      </w:r>
    </w:p>
    <w:p w14:paraId="27244C3E" w14:textId="77777777" w:rsidR="004348FE" w:rsidRPr="00A85160" w:rsidRDefault="004348FE" w:rsidP="003E046B">
      <w:pPr>
        <w:shd w:val="clear" w:color="auto" w:fill="DFDFDF" w:themeFill="background2" w:themeFillShade="E6"/>
        <w:rPr>
          <w:lang w:val="en-GB"/>
        </w:rPr>
      </w:pPr>
    </w:p>
    <w:p w14:paraId="06764F5A" w14:textId="77777777" w:rsidR="00C026C1" w:rsidRPr="00A85160" w:rsidRDefault="00C026C1" w:rsidP="006F6DF8">
      <w:pPr>
        <w:ind w:left="1559" w:hanging="851"/>
        <w:rPr>
          <w:rStyle w:val="SubtleEmphasis"/>
          <w:b/>
          <w:bCs/>
          <w:lang w:val="en-GB"/>
        </w:rPr>
      </w:pPr>
    </w:p>
    <w:p w14:paraId="66276911" w14:textId="3B43C615" w:rsidR="00C026C1" w:rsidRPr="00A85160" w:rsidRDefault="003A3A33" w:rsidP="003E6E3D">
      <w:pPr>
        <w:ind w:left="851" w:hanging="851"/>
        <w:rPr>
          <w:rStyle w:val="SubtleEmphasis"/>
          <w:b/>
          <w:bCs/>
          <w:lang w:val="en-GB"/>
        </w:rPr>
      </w:pPr>
      <w:r>
        <w:rPr>
          <w:rStyle w:val="SubtleEmphasis"/>
          <w:b/>
          <w:bCs/>
          <w:lang w:val="en-GB"/>
        </w:rPr>
        <w:t>G</w:t>
      </w:r>
      <w:r w:rsidR="00726380" w:rsidRPr="00A85160">
        <w:rPr>
          <w:rStyle w:val="SubtleEmphasis"/>
          <w:b/>
          <w:bCs/>
          <w:lang w:val="en-GB"/>
        </w:rPr>
        <w:t xml:space="preserve">rade calculation </w:t>
      </w:r>
      <w:r>
        <w:rPr>
          <w:rStyle w:val="SubtleEmphasis"/>
          <w:b/>
          <w:bCs/>
          <w:lang w:val="en-GB"/>
        </w:rPr>
        <w:t>as a</w:t>
      </w:r>
      <w:r w:rsidR="00B122FD" w:rsidRPr="00A85160">
        <w:rPr>
          <w:rStyle w:val="SubtleEmphasis"/>
          <w:b/>
          <w:bCs/>
          <w:lang w:val="en-GB"/>
        </w:rPr>
        <w:t xml:space="preserve"> percentage</w:t>
      </w:r>
      <w:r w:rsidR="00726380" w:rsidRPr="00A85160">
        <w:rPr>
          <w:rStyle w:val="SubtleEmphasis"/>
          <w:b/>
          <w:bCs/>
          <w:lang w:val="en-GB"/>
        </w:rPr>
        <w:t xml:space="preserve"> </w:t>
      </w:r>
    </w:p>
    <w:p w14:paraId="78D3D01D" w14:textId="55B8ADFE" w:rsidR="002B1870" w:rsidRPr="00A85160" w:rsidRDefault="00B122FD" w:rsidP="003E6E3D">
      <w:pPr>
        <w:ind w:left="1559" w:hanging="851"/>
        <w:rPr>
          <w:rStyle w:val="SubtleEmphasis"/>
          <w:sz w:val="16"/>
          <w:szCs w:val="16"/>
          <w:lang w:val="en-GB"/>
        </w:rPr>
      </w:pPr>
      <w:r w:rsidRPr="00A85160">
        <w:rPr>
          <w:rStyle w:val="SubtleEmphasis"/>
          <w:sz w:val="16"/>
          <w:szCs w:val="16"/>
          <w:lang w:val="en-GB"/>
        </w:rPr>
        <w:t>based on</w:t>
      </w:r>
      <w:r w:rsidR="00726380" w:rsidRPr="00A85160">
        <w:rPr>
          <w:rStyle w:val="SubtleEmphasis"/>
          <w:sz w:val="16"/>
          <w:szCs w:val="16"/>
          <w:lang w:val="en-GB"/>
        </w:rPr>
        <w:t xml:space="preserve"> the aggregate performance </w:t>
      </w:r>
      <w:r w:rsidR="003A3A33">
        <w:rPr>
          <w:rStyle w:val="SubtleEmphasis"/>
          <w:sz w:val="16"/>
          <w:szCs w:val="16"/>
          <w:lang w:val="en-GB"/>
        </w:rPr>
        <w:t xml:space="preserve">according to </w:t>
      </w:r>
      <w:r w:rsidR="00726380" w:rsidRPr="00A85160">
        <w:rPr>
          <w:rStyle w:val="SubtleEmphasis"/>
          <w:sz w:val="16"/>
          <w:szCs w:val="16"/>
          <w:lang w:val="en-GB"/>
        </w:rPr>
        <w:t xml:space="preserve">the following table </w:t>
      </w:r>
    </w:p>
    <w:p w14:paraId="13EBD88F" w14:textId="77777777" w:rsidR="00866254" w:rsidRPr="00A85160" w:rsidRDefault="00866254" w:rsidP="00252276">
      <w:pPr>
        <w:pStyle w:val="Heading6"/>
        <w:rPr>
          <w:lang w:val="en-GB"/>
        </w:rPr>
      </w:pPr>
    </w:p>
    <w:tbl>
      <w:tblPr>
        <w:tblStyle w:val="TableGridLight"/>
        <w:tblW w:w="5245" w:type="dxa"/>
        <w:tblInd w:w="1129" w:type="dxa"/>
        <w:tblLook w:val="04A0" w:firstRow="1" w:lastRow="0" w:firstColumn="1" w:lastColumn="0" w:noHBand="0" w:noVBand="1"/>
      </w:tblPr>
      <w:tblGrid>
        <w:gridCol w:w="1696"/>
        <w:gridCol w:w="3549"/>
      </w:tblGrid>
      <w:tr w:rsidR="000D65D2" w:rsidRPr="00A85160" w14:paraId="66B75FDE" w14:textId="77777777" w:rsidTr="00027996">
        <w:tc>
          <w:tcPr>
            <w:tcW w:w="1696" w:type="dxa"/>
            <w:vAlign w:val="center"/>
          </w:tcPr>
          <w:p w14:paraId="0BAD18E8" w14:textId="002F2B58" w:rsidR="000D65D2" w:rsidRPr="00A85160" w:rsidRDefault="00726380" w:rsidP="00C112FF">
            <w:pPr>
              <w:ind w:left="851" w:hanging="851"/>
              <w:jc w:val="center"/>
              <w:rPr>
                <w:b/>
                <w:bCs/>
                <w:lang w:val="en-GB"/>
              </w:rPr>
            </w:pPr>
            <w:r w:rsidRPr="00A85160">
              <w:rPr>
                <w:b/>
                <w:bCs/>
                <w:lang w:val="en-GB"/>
              </w:rPr>
              <w:t>Course grade</w:t>
            </w:r>
          </w:p>
        </w:tc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76C679FC" w14:textId="26AB4F1B" w:rsidR="000D65D2" w:rsidRPr="00A85160" w:rsidRDefault="00726380" w:rsidP="00726380">
            <w:pPr>
              <w:ind w:left="851" w:hanging="851"/>
              <w:jc w:val="center"/>
              <w:rPr>
                <w:b/>
                <w:bCs/>
                <w:lang w:val="en-GB"/>
              </w:rPr>
            </w:pPr>
            <w:r w:rsidRPr="00A85160">
              <w:rPr>
                <w:b/>
                <w:bCs/>
                <w:sz w:val="22"/>
                <w:lang w:val="en-GB"/>
              </w:rPr>
              <w:t xml:space="preserve">Performance in % </w:t>
            </w:r>
          </w:p>
        </w:tc>
      </w:tr>
      <w:tr w:rsidR="00027996" w:rsidRPr="00A85160" w14:paraId="5A7AC880" w14:textId="77777777" w:rsidTr="00D12069">
        <w:tc>
          <w:tcPr>
            <w:tcW w:w="1696" w:type="dxa"/>
          </w:tcPr>
          <w:p w14:paraId="23E5BA84" w14:textId="4F2B9DFF" w:rsidR="00027996" w:rsidRPr="00A85160" w:rsidRDefault="00726380" w:rsidP="00325702">
            <w:pPr>
              <w:ind w:left="851" w:hanging="851"/>
              <w:jc w:val="right"/>
              <w:rPr>
                <w:lang w:val="en-GB"/>
              </w:rPr>
            </w:pPr>
            <w:r w:rsidRPr="00A85160">
              <w:rPr>
                <w:lang w:val="en-GB"/>
              </w:rPr>
              <w:t>excellent</w:t>
            </w:r>
            <w:r w:rsidR="00027996" w:rsidRPr="00A85160">
              <w:rPr>
                <w:lang w:val="en-GB"/>
              </w:rPr>
              <w:t xml:space="preserve"> (5)</w:t>
            </w:r>
          </w:p>
        </w:tc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13CDC57C" w14:textId="7BE260FC" w:rsidR="00027996" w:rsidRPr="00A85160" w:rsidRDefault="00027996" w:rsidP="00027996">
            <w:pPr>
              <w:ind w:left="851" w:hanging="851"/>
              <w:rPr>
                <w:lang w:val="en-GB"/>
              </w:rPr>
            </w:pPr>
            <w:r w:rsidRPr="00A85160">
              <w:rPr>
                <w:lang w:val="en-GB"/>
              </w:rPr>
              <w:t>85 % …</w:t>
            </w:r>
          </w:p>
        </w:tc>
      </w:tr>
      <w:tr w:rsidR="00027996" w:rsidRPr="00A85160" w14:paraId="30EB8C7B" w14:textId="77777777" w:rsidTr="00D12069">
        <w:tc>
          <w:tcPr>
            <w:tcW w:w="1696" w:type="dxa"/>
          </w:tcPr>
          <w:p w14:paraId="336AAEC4" w14:textId="4987269B" w:rsidR="00027996" w:rsidRPr="00A85160" w:rsidRDefault="00726380" w:rsidP="00325702">
            <w:pPr>
              <w:ind w:left="851" w:hanging="851"/>
              <w:jc w:val="right"/>
              <w:rPr>
                <w:lang w:val="en-GB"/>
              </w:rPr>
            </w:pPr>
            <w:r w:rsidRPr="00A85160">
              <w:rPr>
                <w:lang w:val="en-GB"/>
              </w:rPr>
              <w:t>good</w:t>
            </w:r>
            <w:r w:rsidR="00027996" w:rsidRPr="00A85160">
              <w:rPr>
                <w:lang w:val="en-GB"/>
              </w:rPr>
              <w:t xml:space="preserve"> (4)</w:t>
            </w:r>
          </w:p>
        </w:tc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0EA9FEC6" w14:textId="4202BF11" w:rsidR="00027996" w:rsidRPr="00A85160" w:rsidRDefault="00027996" w:rsidP="00027996">
            <w:pPr>
              <w:ind w:left="851" w:hanging="851"/>
              <w:rPr>
                <w:lang w:val="en-GB"/>
              </w:rPr>
            </w:pPr>
            <w:r w:rsidRPr="00A85160">
              <w:rPr>
                <w:lang w:val="en-GB"/>
              </w:rPr>
              <w:t>70 % ... 8</w:t>
            </w:r>
            <w:r w:rsidR="00EC1794" w:rsidRPr="00A85160">
              <w:rPr>
                <w:lang w:val="en-GB"/>
              </w:rPr>
              <w:t>5</w:t>
            </w:r>
            <w:r w:rsidRPr="00A85160">
              <w:rPr>
                <w:lang w:val="en-GB"/>
              </w:rPr>
              <w:t xml:space="preserve"> %</w:t>
            </w:r>
          </w:p>
        </w:tc>
      </w:tr>
      <w:tr w:rsidR="00027996" w:rsidRPr="00A85160" w14:paraId="525F9C83" w14:textId="77777777" w:rsidTr="00D12069">
        <w:tc>
          <w:tcPr>
            <w:tcW w:w="1696" w:type="dxa"/>
          </w:tcPr>
          <w:p w14:paraId="5779110A" w14:textId="12CAE85C" w:rsidR="00027996" w:rsidRPr="00A85160" w:rsidRDefault="00726380" w:rsidP="00325702">
            <w:pPr>
              <w:ind w:left="851" w:hanging="851"/>
              <w:jc w:val="right"/>
              <w:rPr>
                <w:lang w:val="en-GB"/>
              </w:rPr>
            </w:pPr>
            <w:r w:rsidRPr="00A85160">
              <w:rPr>
                <w:lang w:val="en-GB"/>
              </w:rPr>
              <w:t>satisfactory</w:t>
            </w:r>
            <w:r w:rsidR="00027996" w:rsidRPr="00A85160">
              <w:rPr>
                <w:lang w:val="en-GB"/>
              </w:rPr>
              <w:t xml:space="preserve"> (3)</w:t>
            </w:r>
          </w:p>
        </w:tc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4B066807" w14:textId="571698F2" w:rsidR="00027996" w:rsidRPr="00A85160" w:rsidRDefault="00027996" w:rsidP="00027996">
            <w:pPr>
              <w:ind w:left="851" w:hanging="851"/>
              <w:rPr>
                <w:lang w:val="en-GB"/>
              </w:rPr>
            </w:pPr>
            <w:r w:rsidRPr="00A85160">
              <w:rPr>
                <w:lang w:val="en-GB"/>
              </w:rPr>
              <w:t xml:space="preserve">55 % ... </w:t>
            </w:r>
            <w:r w:rsidR="00EC1794" w:rsidRPr="00A85160">
              <w:rPr>
                <w:lang w:val="en-GB"/>
              </w:rPr>
              <w:t>70</w:t>
            </w:r>
            <w:r w:rsidRPr="00A85160">
              <w:rPr>
                <w:lang w:val="en-GB"/>
              </w:rPr>
              <w:t xml:space="preserve"> %</w:t>
            </w:r>
          </w:p>
        </w:tc>
      </w:tr>
      <w:tr w:rsidR="00027996" w:rsidRPr="00A85160" w14:paraId="208D3963" w14:textId="77777777" w:rsidTr="00D12069">
        <w:tc>
          <w:tcPr>
            <w:tcW w:w="1696" w:type="dxa"/>
          </w:tcPr>
          <w:p w14:paraId="39042D80" w14:textId="0498C29E" w:rsidR="00027996" w:rsidRPr="00A85160" w:rsidRDefault="00726380" w:rsidP="00325702">
            <w:pPr>
              <w:ind w:left="851" w:hanging="851"/>
              <w:jc w:val="right"/>
              <w:rPr>
                <w:lang w:val="en-GB"/>
              </w:rPr>
            </w:pPr>
            <w:r w:rsidRPr="00A85160">
              <w:rPr>
                <w:lang w:val="en-GB"/>
              </w:rPr>
              <w:t>pass</w:t>
            </w:r>
            <w:r w:rsidR="00027996" w:rsidRPr="00A85160">
              <w:rPr>
                <w:lang w:val="en-GB"/>
              </w:rPr>
              <w:t xml:space="preserve"> (2)</w:t>
            </w:r>
          </w:p>
        </w:tc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3C188062" w14:textId="14E08D34" w:rsidR="00027996" w:rsidRPr="00A85160" w:rsidRDefault="00027996" w:rsidP="00027996">
            <w:pPr>
              <w:ind w:left="851" w:hanging="851"/>
              <w:rPr>
                <w:lang w:val="en-GB"/>
              </w:rPr>
            </w:pPr>
            <w:r w:rsidRPr="00A85160">
              <w:rPr>
                <w:lang w:val="en-GB"/>
              </w:rPr>
              <w:t>40 % ... 5</w:t>
            </w:r>
            <w:r w:rsidR="00EC1794" w:rsidRPr="00A85160">
              <w:rPr>
                <w:lang w:val="en-GB"/>
              </w:rPr>
              <w:t>5</w:t>
            </w:r>
            <w:r w:rsidRPr="00A85160">
              <w:rPr>
                <w:lang w:val="en-GB"/>
              </w:rPr>
              <w:t xml:space="preserve"> %</w:t>
            </w:r>
          </w:p>
        </w:tc>
      </w:tr>
      <w:tr w:rsidR="00027996" w:rsidRPr="00A85160" w14:paraId="52D9189F" w14:textId="77777777" w:rsidTr="00D12069">
        <w:tc>
          <w:tcPr>
            <w:tcW w:w="1696" w:type="dxa"/>
          </w:tcPr>
          <w:p w14:paraId="1FED4565" w14:textId="14807D8E" w:rsidR="00027996" w:rsidRPr="00A85160" w:rsidRDefault="00726380" w:rsidP="00325702">
            <w:pPr>
              <w:ind w:left="851" w:hanging="851"/>
              <w:jc w:val="right"/>
              <w:rPr>
                <w:lang w:val="en-GB"/>
              </w:rPr>
            </w:pPr>
            <w:r w:rsidRPr="00A85160">
              <w:rPr>
                <w:lang w:val="en-GB"/>
              </w:rPr>
              <w:t>fail</w:t>
            </w:r>
            <w:r w:rsidR="00027996" w:rsidRPr="00A85160">
              <w:rPr>
                <w:lang w:val="en-GB"/>
              </w:rPr>
              <w:t xml:space="preserve"> (1)</w:t>
            </w:r>
          </w:p>
        </w:tc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500BA767" w14:textId="79427BAA" w:rsidR="00027996" w:rsidRPr="00A85160" w:rsidRDefault="00A046F0" w:rsidP="00027996">
            <w:pPr>
              <w:ind w:left="851" w:hanging="851"/>
              <w:rPr>
                <w:lang w:val="en-GB"/>
              </w:rPr>
            </w:pPr>
            <w:r w:rsidRPr="00A85160">
              <w:rPr>
                <w:lang w:val="en-GB"/>
              </w:rPr>
              <w:t xml:space="preserve">below 40 % </w:t>
            </w:r>
          </w:p>
        </w:tc>
      </w:tr>
    </w:tbl>
    <w:p w14:paraId="74C9B02C" w14:textId="501FAFE1" w:rsidR="00DC3D3E" w:rsidRPr="00A85160" w:rsidRDefault="00F14336" w:rsidP="006F6DF8">
      <w:pPr>
        <w:ind w:left="1559" w:hanging="851"/>
        <w:rPr>
          <w:lang w:val="en-GB"/>
        </w:rPr>
      </w:pPr>
      <w:r w:rsidRPr="00A85160">
        <w:rPr>
          <w:lang w:val="en-GB"/>
        </w:rPr>
        <w:t>The lower limit given at each grade belongs to that grade.</w:t>
      </w:r>
    </w:p>
    <w:p w14:paraId="452D71FD" w14:textId="050A108B" w:rsidR="004A4EA6" w:rsidRPr="00A85160" w:rsidRDefault="00F14336" w:rsidP="003E6E3D">
      <w:pPr>
        <w:pStyle w:val="IntenseQuote"/>
        <w:ind w:hanging="1440"/>
        <w:rPr>
          <w:sz w:val="22"/>
          <w:szCs w:val="22"/>
          <w:lang w:val="en-GB"/>
        </w:rPr>
      </w:pPr>
      <w:r w:rsidRPr="00A85160">
        <w:rPr>
          <w:sz w:val="22"/>
          <w:szCs w:val="22"/>
          <w:lang w:val="en-GB"/>
        </w:rPr>
        <w:t>Course</w:t>
      </w:r>
      <w:r w:rsidR="00370B59" w:rsidRPr="00A85160">
        <w:rPr>
          <w:sz w:val="22"/>
          <w:szCs w:val="22"/>
          <w:lang w:val="en-GB"/>
        </w:rPr>
        <w:t>-unit</w:t>
      </w:r>
      <w:r w:rsidRPr="00A85160">
        <w:rPr>
          <w:sz w:val="22"/>
          <w:szCs w:val="22"/>
          <w:lang w:val="en-GB"/>
        </w:rPr>
        <w:t xml:space="preserve"> </w:t>
      </w:r>
      <w:r w:rsidR="00F33A2A">
        <w:rPr>
          <w:sz w:val="22"/>
          <w:szCs w:val="22"/>
          <w:lang w:val="en-GB"/>
        </w:rPr>
        <w:t>with</w:t>
      </w:r>
      <w:r w:rsidRPr="00A85160">
        <w:rPr>
          <w:sz w:val="22"/>
          <w:szCs w:val="22"/>
          <w:lang w:val="en-GB"/>
        </w:rPr>
        <w:t xml:space="preserve"> </w:t>
      </w:r>
      <w:r w:rsidR="00252660">
        <w:rPr>
          <w:sz w:val="22"/>
          <w:szCs w:val="22"/>
          <w:lang w:val="en-GB"/>
        </w:rPr>
        <w:t xml:space="preserve">final </w:t>
      </w:r>
      <w:r w:rsidRPr="00A85160">
        <w:rPr>
          <w:sz w:val="22"/>
          <w:szCs w:val="22"/>
          <w:lang w:val="en-GB"/>
        </w:rPr>
        <w:t xml:space="preserve">examination </w:t>
      </w:r>
      <w:r w:rsidR="004A4EA6" w:rsidRPr="00A85160">
        <w:rPr>
          <w:sz w:val="22"/>
          <w:szCs w:val="22"/>
          <w:lang w:val="en-GB"/>
        </w:rPr>
        <w:t xml:space="preserve"> </w:t>
      </w:r>
    </w:p>
    <w:p w14:paraId="3FA9523E" w14:textId="77777777" w:rsidR="00DC3D3E" w:rsidRPr="00A85160" w:rsidRDefault="00DC3D3E" w:rsidP="006B1184">
      <w:pPr>
        <w:ind w:left="1559" w:hanging="851"/>
        <w:rPr>
          <w:rStyle w:val="SubtleEmphasis"/>
          <w:b/>
          <w:bCs/>
          <w:lang w:val="en-GB"/>
        </w:rPr>
      </w:pPr>
    </w:p>
    <w:p w14:paraId="12C4369D" w14:textId="24FF55E3" w:rsidR="001F4310" w:rsidRPr="00A85160" w:rsidRDefault="00F14336" w:rsidP="003E6E3D">
      <w:pPr>
        <w:ind w:left="851" w:hanging="851"/>
        <w:rPr>
          <w:rStyle w:val="SubtleEmphasis"/>
          <w:b/>
          <w:bCs/>
          <w:lang w:val="en-GB"/>
        </w:rPr>
      </w:pPr>
      <w:r w:rsidRPr="00A85160">
        <w:rPr>
          <w:rStyle w:val="SubtleEmphasis"/>
          <w:b/>
          <w:bCs/>
          <w:lang w:val="en-GB"/>
        </w:rPr>
        <w:t xml:space="preserve">Mid-term assessments, performance </w:t>
      </w:r>
      <w:r w:rsidR="00370B59" w:rsidRPr="00A85160">
        <w:rPr>
          <w:rStyle w:val="SubtleEmphasis"/>
          <w:b/>
          <w:bCs/>
          <w:lang w:val="en-GB"/>
        </w:rPr>
        <w:t>evaluation</w:t>
      </w:r>
      <w:r w:rsidRPr="00A85160">
        <w:rPr>
          <w:rStyle w:val="SubtleEmphasis"/>
          <w:b/>
          <w:bCs/>
          <w:lang w:val="en-GB"/>
        </w:rPr>
        <w:t xml:space="preserve"> and their </w:t>
      </w:r>
      <w:r w:rsidR="00411365">
        <w:rPr>
          <w:rStyle w:val="SubtleEmphasis"/>
          <w:b/>
          <w:bCs/>
          <w:lang w:val="en-GB"/>
        </w:rPr>
        <w:t>weighting</w:t>
      </w:r>
      <w:r w:rsidRPr="00A85160">
        <w:rPr>
          <w:rStyle w:val="SubtleEmphasis"/>
          <w:b/>
          <w:bCs/>
          <w:lang w:val="en-GB"/>
        </w:rPr>
        <w:t xml:space="preserve"> </w:t>
      </w:r>
      <w:r w:rsidR="00476757">
        <w:rPr>
          <w:rStyle w:val="SubtleEmphasis"/>
          <w:b/>
          <w:bCs/>
          <w:lang w:val="en-GB"/>
        </w:rPr>
        <w:t>as a</w:t>
      </w:r>
      <w:r w:rsidRPr="00A85160">
        <w:rPr>
          <w:rStyle w:val="SubtleEmphasis"/>
          <w:b/>
          <w:bCs/>
          <w:lang w:val="en-GB"/>
        </w:rPr>
        <w:t xml:space="preserve"> pre-requisite for taking the </w:t>
      </w:r>
      <w:r w:rsidR="00252660">
        <w:rPr>
          <w:rStyle w:val="SubtleEmphasis"/>
          <w:b/>
          <w:bCs/>
          <w:lang w:val="en-GB"/>
        </w:rPr>
        <w:t xml:space="preserve">final </w:t>
      </w:r>
      <w:r w:rsidRPr="00A85160">
        <w:rPr>
          <w:rStyle w:val="SubtleEmphasis"/>
          <w:b/>
          <w:bCs/>
          <w:lang w:val="en-GB"/>
        </w:rPr>
        <w:t xml:space="preserve">exam </w:t>
      </w:r>
    </w:p>
    <w:p w14:paraId="43695747" w14:textId="77777777" w:rsidR="00F14336" w:rsidRPr="00A85160" w:rsidRDefault="00F14336" w:rsidP="006B1184">
      <w:pPr>
        <w:ind w:left="1559" w:hanging="851"/>
        <w:rPr>
          <w:rStyle w:val="SubtleEmphasis"/>
          <w:b/>
          <w:bCs/>
          <w:sz w:val="16"/>
          <w:szCs w:val="16"/>
          <w:lang w:val="en-GB"/>
        </w:rPr>
      </w:pPr>
    </w:p>
    <w:tbl>
      <w:tblPr>
        <w:tblStyle w:val="GridTable1Light"/>
        <w:tblW w:w="8500" w:type="dxa"/>
        <w:tblInd w:w="704" w:type="dxa"/>
        <w:tblLook w:val="04A0" w:firstRow="1" w:lastRow="0" w:firstColumn="1" w:lastColumn="0" w:noHBand="0" w:noVBand="1"/>
      </w:tblPr>
      <w:tblGrid>
        <w:gridCol w:w="4869"/>
        <w:gridCol w:w="1648"/>
        <w:gridCol w:w="1983"/>
      </w:tblGrid>
      <w:tr w:rsidR="00637494" w:rsidRPr="00A85160" w14:paraId="4209D4DB" w14:textId="77777777" w:rsidTr="00C112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9" w:type="dxa"/>
            <w:vAlign w:val="center"/>
          </w:tcPr>
          <w:p w14:paraId="27CBB9D7" w14:textId="5C88B27B" w:rsidR="00F01068" w:rsidRPr="00A85160" w:rsidRDefault="00F14336" w:rsidP="00C112FF">
            <w:pPr>
              <w:ind w:left="851" w:hanging="851"/>
              <w:jc w:val="center"/>
              <w:rPr>
                <w:b w:val="0"/>
                <w:bCs w:val="0"/>
                <w:lang w:val="en-GB"/>
              </w:rPr>
            </w:pPr>
            <w:r w:rsidRPr="00A85160">
              <w:rPr>
                <w:lang w:val="en-GB"/>
              </w:rPr>
              <w:t>Type</w:t>
            </w:r>
          </w:p>
        </w:tc>
        <w:tc>
          <w:tcPr>
            <w:tcW w:w="1648" w:type="dxa"/>
            <w:vAlign w:val="center"/>
          </w:tcPr>
          <w:p w14:paraId="4DA52E4B" w14:textId="1D90272A" w:rsidR="00F01068" w:rsidRPr="00A85160" w:rsidRDefault="00F14336" w:rsidP="00C112FF">
            <w:pPr>
              <w:ind w:left="851" w:hanging="85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lang w:val="en-GB"/>
              </w:rPr>
            </w:pPr>
            <w:r w:rsidRPr="00A85160">
              <w:rPr>
                <w:lang w:val="en-GB"/>
              </w:rPr>
              <w:t>Assessment</w:t>
            </w:r>
          </w:p>
        </w:tc>
        <w:tc>
          <w:tcPr>
            <w:tcW w:w="1983" w:type="dxa"/>
            <w:vAlign w:val="center"/>
          </w:tcPr>
          <w:p w14:paraId="54EDCE22" w14:textId="6B8C99A5" w:rsidR="00F01068" w:rsidRPr="00A85160" w:rsidRDefault="00AB73B6" w:rsidP="00C112F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lang w:val="en-GB"/>
              </w:rPr>
            </w:pPr>
            <w:r>
              <w:rPr>
                <w:rStyle w:val="SubtleEmphasis"/>
                <w:bCs w:val="0"/>
                <w:lang w:val="en-GB"/>
              </w:rPr>
              <w:t>Weighting as a p</w:t>
            </w:r>
            <w:r w:rsidR="004753B6">
              <w:rPr>
                <w:rStyle w:val="SubtleEmphasis"/>
                <w:bCs w:val="0"/>
                <w:lang w:val="en-GB"/>
              </w:rPr>
              <w:t xml:space="preserve">roportion </w:t>
            </w:r>
            <w:r w:rsidR="00F14336" w:rsidRPr="00A85160">
              <w:rPr>
                <w:rStyle w:val="SubtleEmphasis"/>
                <w:bCs w:val="0"/>
                <w:lang w:val="en-GB"/>
              </w:rPr>
              <w:t>of the pre-requisite for taking the exam</w:t>
            </w:r>
          </w:p>
        </w:tc>
      </w:tr>
      <w:tr w:rsidR="001B2CA3" w:rsidRPr="00A85160" w14:paraId="10AAA311" w14:textId="77777777" w:rsidTr="003E6E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9" w:type="dxa"/>
            <w:shd w:val="clear" w:color="auto" w:fill="DFDFDF" w:themeFill="background2" w:themeFillShade="E6"/>
          </w:tcPr>
          <w:p w14:paraId="0E379B9F" w14:textId="4F6930C2" w:rsidR="001B2CA3" w:rsidRPr="00A85160" w:rsidRDefault="001B2CA3" w:rsidP="001B2CA3">
            <w:pPr>
              <w:pStyle w:val="ListParagraph"/>
              <w:numPr>
                <w:ilvl w:val="0"/>
                <w:numId w:val="12"/>
              </w:numPr>
              <w:ind w:left="315" w:hanging="270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Attendance</w:t>
            </w:r>
          </w:p>
        </w:tc>
        <w:tc>
          <w:tcPr>
            <w:tcW w:w="1648" w:type="dxa"/>
            <w:shd w:val="clear" w:color="auto" w:fill="DFDFDF" w:themeFill="background2" w:themeFillShade="E6"/>
          </w:tcPr>
          <w:p w14:paraId="0659CFDF" w14:textId="3E777067" w:rsidR="001B2CA3" w:rsidRPr="00A85160" w:rsidRDefault="001B2CA3" w:rsidP="001B2CA3">
            <w:pPr>
              <w:ind w:left="851" w:hanging="85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10</w:t>
            </w:r>
            <w:r>
              <w:t xml:space="preserve"> points</w:t>
            </w:r>
            <w:r w:rsidRPr="00B514BE">
              <w:t xml:space="preserve"> </w:t>
            </w:r>
          </w:p>
        </w:tc>
        <w:tc>
          <w:tcPr>
            <w:tcW w:w="1983" w:type="dxa"/>
            <w:shd w:val="clear" w:color="auto" w:fill="DFDFDF" w:themeFill="background2" w:themeFillShade="E6"/>
          </w:tcPr>
          <w:p w14:paraId="3E885ED3" w14:textId="2317421C" w:rsidR="001B2CA3" w:rsidRPr="00A85160" w:rsidRDefault="001B2CA3" w:rsidP="001B2CA3">
            <w:pPr>
              <w:ind w:left="851" w:hanging="85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 xml:space="preserve">10% </w:t>
            </w:r>
          </w:p>
        </w:tc>
      </w:tr>
      <w:tr w:rsidR="001B2CA3" w:rsidRPr="00A85160" w14:paraId="547D76D0" w14:textId="77777777" w:rsidTr="003E6E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9" w:type="dxa"/>
            <w:shd w:val="clear" w:color="auto" w:fill="DFDFDF" w:themeFill="background2" w:themeFillShade="E6"/>
          </w:tcPr>
          <w:p w14:paraId="7D3E718E" w14:textId="43C1B6D7" w:rsidR="001B2CA3" w:rsidRPr="00A85160" w:rsidRDefault="001B2CA3" w:rsidP="001B2CA3">
            <w:pPr>
              <w:pStyle w:val="ListParagraph"/>
              <w:numPr>
                <w:ilvl w:val="0"/>
                <w:numId w:val="12"/>
              </w:numPr>
              <w:ind w:left="315" w:hanging="315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Assignments</w:t>
            </w:r>
            <w:r w:rsidR="007A69A6">
              <w:t xml:space="preserve"> and presentation</w:t>
            </w:r>
          </w:p>
        </w:tc>
        <w:tc>
          <w:tcPr>
            <w:tcW w:w="1648" w:type="dxa"/>
            <w:shd w:val="clear" w:color="auto" w:fill="DFDFDF" w:themeFill="background2" w:themeFillShade="E6"/>
          </w:tcPr>
          <w:p w14:paraId="5F973F22" w14:textId="6C9B105E" w:rsidR="001B2CA3" w:rsidRPr="00A85160" w:rsidRDefault="007A69A6" w:rsidP="001B2CA3">
            <w:pPr>
              <w:ind w:left="851" w:hanging="85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808080" w:themeColor="accent4"/>
                <w:lang w:val="en-GB"/>
              </w:rPr>
            </w:pPr>
            <w:r>
              <w:t>30</w:t>
            </w:r>
            <w:r w:rsidR="001B2CA3">
              <w:t xml:space="preserve"> points</w:t>
            </w:r>
            <w:r w:rsidR="001B2CA3" w:rsidRPr="00B514BE">
              <w:t xml:space="preserve"> </w:t>
            </w:r>
          </w:p>
        </w:tc>
        <w:tc>
          <w:tcPr>
            <w:tcW w:w="1983" w:type="dxa"/>
            <w:shd w:val="clear" w:color="auto" w:fill="DFDFDF" w:themeFill="background2" w:themeFillShade="E6"/>
          </w:tcPr>
          <w:p w14:paraId="485DE094" w14:textId="4E7A6C34" w:rsidR="001B2CA3" w:rsidRPr="00A85160" w:rsidRDefault="001B2CA3" w:rsidP="001B2CA3">
            <w:pPr>
              <w:ind w:left="851" w:hanging="85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 xml:space="preserve">20% </w:t>
            </w:r>
          </w:p>
        </w:tc>
      </w:tr>
      <w:tr w:rsidR="001B2CA3" w:rsidRPr="00A85160" w14:paraId="03C26CF3" w14:textId="77777777" w:rsidTr="003E6E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9" w:type="dxa"/>
            <w:shd w:val="clear" w:color="auto" w:fill="DFDFDF" w:themeFill="background2" w:themeFillShade="E6"/>
          </w:tcPr>
          <w:p w14:paraId="140688B0" w14:textId="25254248" w:rsidR="001B2CA3" w:rsidRPr="00A85160" w:rsidRDefault="001B2CA3" w:rsidP="001B2CA3">
            <w:pPr>
              <w:pStyle w:val="ListParagraph"/>
              <w:numPr>
                <w:ilvl w:val="0"/>
                <w:numId w:val="12"/>
              </w:numPr>
              <w:ind w:left="315" w:hanging="315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Midterm Exam</w:t>
            </w:r>
          </w:p>
        </w:tc>
        <w:tc>
          <w:tcPr>
            <w:tcW w:w="1648" w:type="dxa"/>
            <w:shd w:val="clear" w:color="auto" w:fill="DFDFDF" w:themeFill="background2" w:themeFillShade="E6"/>
          </w:tcPr>
          <w:p w14:paraId="59B67E42" w14:textId="11A8B652" w:rsidR="001B2CA3" w:rsidRPr="00A85160" w:rsidRDefault="007A69A6" w:rsidP="001B2CA3">
            <w:pPr>
              <w:ind w:left="851" w:hanging="85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808080" w:themeColor="accent4"/>
                <w:lang w:val="en-GB"/>
              </w:rPr>
            </w:pPr>
            <w:r>
              <w:t>2</w:t>
            </w:r>
            <w:r w:rsidR="001B2CA3" w:rsidRPr="00B514BE">
              <w:t>0</w:t>
            </w:r>
            <w:r w:rsidR="001B2CA3">
              <w:t xml:space="preserve"> points</w:t>
            </w:r>
          </w:p>
        </w:tc>
        <w:tc>
          <w:tcPr>
            <w:tcW w:w="1983" w:type="dxa"/>
            <w:shd w:val="clear" w:color="auto" w:fill="DFDFDF" w:themeFill="background2" w:themeFillShade="E6"/>
          </w:tcPr>
          <w:p w14:paraId="49169E44" w14:textId="1A1E9A6F" w:rsidR="001B2CA3" w:rsidRPr="00A85160" w:rsidRDefault="001B2CA3" w:rsidP="001B2CA3">
            <w:pPr>
              <w:ind w:left="851" w:hanging="85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30%</w:t>
            </w:r>
          </w:p>
        </w:tc>
      </w:tr>
      <w:tr w:rsidR="001B2CA3" w:rsidRPr="00A85160" w14:paraId="0D744B65" w14:textId="77777777" w:rsidTr="001B2CA3">
        <w:trPr>
          <w:trHeight w:val="1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9" w:type="dxa"/>
            <w:shd w:val="clear" w:color="auto" w:fill="DFDFDF" w:themeFill="background2" w:themeFillShade="E6"/>
          </w:tcPr>
          <w:p w14:paraId="0E11BB78" w14:textId="44997804" w:rsidR="001B2CA3" w:rsidRPr="00A85160" w:rsidRDefault="001B2CA3" w:rsidP="001B2CA3">
            <w:pPr>
              <w:pStyle w:val="ListParagraph"/>
              <w:numPr>
                <w:ilvl w:val="0"/>
                <w:numId w:val="12"/>
              </w:numPr>
              <w:ind w:left="315" w:hanging="315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 xml:space="preserve"> Final Exam</w:t>
            </w:r>
          </w:p>
        </w:tc>
        <w:tc>
          <w:tcPr>
            <w:tcW w:w="1648" w:type="dxa"/>
            <w:shd w:val="clear" w:color="auto" w:fill="DFDFDF" w:themeFill="background2" w:themeFillShade="E6"/>
          </w:tcPr>
          <w:p w14:paraId="5951AE41" w14:textId="625E184E" w:rsidR="001B2CA3" w:rsidRPr="00A85160" w:rsidRDefault="001B2CA3" w:rsidP="001B2CA3">
            <w:pPr>
              <w:ind w:left="851" w:hanging="85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40</w:t>
            </w:r>
            <w:r>
              <w:t xml:space="preserve"> points</w:t>
            </w:r>
          </w:p>
        </w:tc>
        <w:tc>
          <w:tcPr>
            <w:tcW w:w="1983" w:type="dxa"/>
            <w:shd w:val="clear" w:color="auto" w:fill="DFDFDF" w:themeFill="background2" w:themeFillShade="E6"/>
          </w:tcPr>
          <w:p w14:paraId="2D96CE47" w14:textId="5CD9FE11" w:rsidR="001B2CA3" w:rsidRPr="00A85160" w:rsidRDefault="001B2CA3" w:rsidP="001B2CA3">
            <w:pPr>
              <w:ind w:left="851" w:hanging="85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40%</w:t>
            </w:r>
          </w:p>
        </w:tc>
      </w:tr>
    </w:tbl>
    <w:p w14:paraId="79CF64D0" w14:textId="77777777" w:rsidR="00C026C1" w:rsidRPr="00A85160" w:rsidRDefault="00C026C1" w:rsidP="006B1184">
      <w:pPr>
        <w:ind w:left="426"/>
        <w:rPr>
          <w:rStyle w:val="SubtleEmphasis"/>
          <w:b/>
          <w:bCs/>
          <w:lang w:val="en-GB"/>
        </w:rPr>
      </w:pPr>
    </w:p>
    <w:p w14:paraId="62C8F066" w14:textId="2C37F9FE" w:rsidR="00C026C1" w:rsidRPr="00A85160" w:rsidRDefault="00AF619A" w:rsidP="003E6E3D">
      <w:pPr>
        <w:rPr>
          <w:b/>
          <w:bCs/>
          <w:i/>
          <w:iCs/>
          <w:lang w:val="en-GB"/>
        </w:rPr>
      </w:pPr>
      <w:r>
        <w:rPr>
          <w:rStyle w:val="SubtleEmphasis"/>
          <w:b/>
          <w:bCs/>
          <w:lang w:val="en-GB"/>
        </w:rPr>
        <w:t>R</w:t>
      </w:r>
      <w:r w:rsidR="00414057" w:rsidRPr="00A85160">
        <w:rPr>
          <w:rStyle w:val="SubtleEmphasis"/>
          <w:b/>
          <w:bCs/>
          <w:lang w:val="en-GB"/>
        </w:rPr>
        <w:t>equirement</w:t>
      </w:r>
      <w:r w:rsidR="00DB5942">
        <w:rPr>
          <w:rStyle w:val="SubtleEmphasis"/>
          <w:b/>
          <w:bCs/>
          <w:lang w:val="en-GB"/>
        </w:rPr>
        <w:t>s</w:t>
      </w:r>
      <w:r w:rsidR="00414057" w:rsidRPr="00A85160">
        <w:rPr>
          <w:rStyle w:val="SubtleEmphasis"/>
          <w:b/>
          <w:bCs/>
          <w:lang w:val="en-GB"/>
        </w:rPr>
        <w:t xml:space="preserve"> for</w:t>
      </w:r>
      <w:r w:rsidR="00901841" w:rsidRPr="00A85160">
        <w:rPr>
          <w:rStyle w:val="SubtleEmphasis"/>
          <w:b/>
          <w:bCs/>
          <w:lang w:val="en-GB"/>
        </w:rPr>
        <w:t xml:space="preserve"> the end-of-semester signature</w:t>
      </w:r>
      <w:r w:rsidR="00901841" w:rsidRPr="00A85160">
        <w:rPr>
          <w:lang w:val="en-GB"/>
        </w:rPr>
        <w:t xml:space="preserve"> </w:t>
      </w:r>
    </w:p>
    <w:p w14:paraId="73DDC05A" w14:textId="20BAF1BD" w:rsidR="003E574F" w:rsidRPr="00A85160" w:rsidRDefault="003E574F" w:rsidP="003E574F">
      <w:pPr>
        <w:rPr>
          <w:i/>
          <w:iCs/>
          <w:lang w:val="en-GB"/>
        </w:rPr>
      </w:pPr>
      <w:r w:rsidRPr="00A85160">
        <w:rPr>
          <w:b/>
          <w:bCs/>
          <w:i/>
          <w:iCs/>
          <w:lang w:val="en-GB"/>
        </w:rPr>
        <w:t xml:space="preserve">The </w:t>
      </w:r>
      <w:r w:rsidRPr="00A85160">
        <w:rPr>
          <w:rStyle w:val="SubtleEmphasis"/>
          <w:b/>
          <w:bCs/>
          <w:lang w:val="en-GB"/>
        </w:rPr>
        <w:t>end-of-semester signature</w:t>
      </w:r>
      <w:r w:rsidRPr="00A85160">
        <w:rPr>
          <w:lang w:val="en-GB"/>
        </w:rPr>
        <w:t xml:space="preserve"> </w:t>
      </w:r>
      <w:r w:rsidRPr="00A85160">
        <w:rPr>
          <w:b/>
          <w:bCs/>
          <w:i/>
          <w:iCs/>
          <w:lang w:val="en-GB"/>
        </w:rPr>
        <w:t xml:space="preserve">is successful if the result is </w:t>
      </w:r>
      <w:proofErr w:type="gramStart"/>
      <w:r w:rsidRPr="00A85160">
        <w:rPr>
          <w:b/>
          <w:bCs/>
          <w:i/>
          <w:iCs/>
          <w:lang w:val="en-GB"/>
        </w:rPr>
        <w:t xml:space="preserve">minimum </w:t>
      </w:r>
      <w:r w:rsidRPr="00A85160">
        <w:rPr>
          <w:b/>
          <w:bCs/>
          <w:i/>
          <w:iCs/>
          <w:shd w:val="clear" w:color="auto" w:fill="DFDFDF" w:themeFill="background2" w:themeFillShade="E6"/>
          <w:lang w:val="en-GB"/>
        </w:rPr>
        <w:t xml:space="preserve"> </w:t>
      </w:r>
      <w:r>
        <w:rPr>
          <w:b/>
          <w:bCs/>
          <w:i/>
          <w:iCs/>
          <w:shd w:val="clear" w:color="auto" w:fill="DFDFDF" w:themeFill="background2" w:themeFillShade="E6"/>
          <w:lang w:val="en-GB"/>
        </w:rPr>
        <w:t>40</w:t>
      </w:r>
      <w:proofErr w:type="gramEnd"/>
      <w:r w:rsidRPr="00A85160">
        <w:rPr>
          <w:b/>
          <w:bCs/>
          <w:i/>
          <w:iCs/>
          <w:shd w:val="clear" w:color="auto" w:fill="DFDFDF" w:themeFill="background2" w:themeFillShade="E6"/>
          <w:lang w:val="en-GB"/>
        </w:rPr>
        <w:t xml:space="preserve">      </w:t>
      </w:r>
      <w:r w:rsidRPr="00A85160">
        <w:rPr>
          <w:b/>
          <w:bCs/>
          <w:i/>
          <w:iCs/>
          <w:lang w:val="en-GB"/>
        </w:rPr>
        <w:t xml:space="preserve">%. </w:t>
      </w:r>
    </w:p>
    <w:p w14:paraId="7E8D4495" w14:textId="77777777" w:rsidR="00C026C1" w:rsidRPr="00A85160" w:rsidRDefault="00C026C1" w:rsidP="008E1B25">
      <w:pPr>
        <w:ind w:left="426"/>
        <w:rPr>
          <w:rStyle w:val="SubtleEmphasis"/>
          <w:i w:val="0"/>
          <w:iCs w:val="0"/>
          <w:lang w:val="en-GB"/>
        </w:rPr>
      </w:pPr>
    </w:p>
    <w:p w14:paraId="5F99CD20" w14:textId="089FA5F0" w:rsidR="00E415B4" w:rsidRPr="00A85160" w:rsidRDefault="00DB5942" w:rsidP="003E6E3D">
      <w:pPr>
        <w:rPr>
          <w:lang w:val="en-GB"/>
        </w:rPr>
      </w:pPr>
      <w:r>
        <w:rPr>
          <w:rStyle w:val="SubtleEmphasis"/>
          <w:b/>
          <w:bCs/>
          <w:lang w:val="en-GB"/>
        </w:rPr>
        <w:t>R</w:t>
      </w:r>
      <w:r w:rsidR="00CF5CEE" w:rsidRPr="00A85160">
        <w:rPr>
          <w:rStyle w:val="SubtleEmphasis"/>
          <w:b/>
          <w:bCs/>
          <w:lang w:val="en-GB"/>
        </w:rPr>
        <w:t xml:space="preserve">e-takes </w:t>
      </w:r>
      <w:r>
        <w:rPr>
          <w:rStyle w:val="SubtleEmphasis"/>
          <w:b/>
          <w:bCs/>
          <w:lang w:val="en-GB"/>
        </w:rPr>
        <w:t xml:space="preserve">for </w:t>
      </w:r>
      <w:r w:rsidR="00CF5CEE" w:rsidRPr="00A85160">
        <w:rPr>
          <w:rStyle w:val="SubtleEmphasis"/>
          <w:b/>
          <w:bCs/>
          <w:lang w:val="en-GB"/>
        </w:rPr>
        <w:t xml:space="preserve">the end-of-semester </w:t>
      </w:r>
      <w:r w:rsidR="003E574F" w:rsidRPr="00A85160">
        <w:rPr>
          <w:rStyle w:val="SubtleEmphasis"/>
          <w:b/>
          <w:bCs/>
          <w:lang w:val="en-GB"/>
        </w:rPr>
        <w:t>signature (</w:t>
      </w:r>
      <w:r w:rsidR="000C00CA" w:rsidRPr="00A85160">
        <w:rPr>
          <w:sz w:val="16"/>
          <w:szCs w:val="16"/>
          <w:lang w:val="en-GB"/>
        </w:rPr>
        <w:t xml:space="preserve">PTE </w:t>
      </w:r>
      <w:proofErr w:type="spellStart"/>
      <w:r w:rsidR="000C00CA" w:rsidRPr="00A85160">
        <w:rPr>
          <w:sz w:val="16"/>
          <w:szCs w:val="16"/>
          <w:lang w:val="en-GB"/>
        </w:rPr>
        <w:t>TVSz</w:t>
      </w:r>
      <w:proofErr w:type="spellEnd"/>
      <w:r w:rsidR="000C00CA" w:rsidRPr="00A85160">
        <w:rPr>
          <w:sz w:val="16"/>
          <w:szCs w:val="16"/>
          <w:lang w:val="en-GB"/>
        </w:rPr>
        <w:t xml:space="preserve"> 50</w:t>
      </w:r>
      <w:proofErr w:type="gramStart"/>
      <w:r w:rsidR="000C00CA" w:rsidRPr="00A85160">
        <w:rPr>
          <w:sz w:val="16"/>
          <w:szCs w:val="16"/>
          <w:lang w:val="en-GB"/>
        </w:rPr>
        <w:t>§(</w:t>
      </w:r>
      <w:proofErr w:type="gramEnd"/>
      <w:r w:rsidR="000C00CA" w:rsidRPr="00A85160">
        <w:rPr>
          <w:sz w:val="16"/>
          <w:szCs w:val="16"/>
          <w:lang w:val="en-GB"/>
        </w:rPr>
        <w:t>2))</w:t>
      </w:r>
    </w:p>
    <w:p w14:paraId="3BA8C60C" w14:textId="0D0AA9A2" w:rsidR="00C026C1" w:rsidRPr="00A85160" w:rsidRDefault="00C026C1" w:rsidP="003E6E3D">
      <w:pPr>
        <w:ind w:left="709"/>
        <w:rPr>
          <w:i/>
          <w:iCs/>
          <w:sz w:val="16"/>
          <w:szCs w:val="16"/>
          <w:lang w:val="en-GB"/>
        </w:rPr>
      </w:pPr>
    </w:p>
    <w:p w14:paraId="1A4624F7" w14:textId="68460BF2" w:rsidR="00C026C1" w:rsidRPr="00A85160" w:rsidRDefault="003E574F" w:rsidP="003E046B">
      <w:pPr>
        <w:shd w:val="clear" w:color="auto" w:fill="DFDFDF" w:themeFill="background2" w:themeFillShade="E6"/>
        <w:rPr>
          <w:lang w:val="en-GB"/>
        </w:rPr>
      </w:pPr>
      <w:r>
        <w:rPr>
          <w:lang w:val="en-GB"/>
        </w:rPr>
        <w:t>A</w:t>
      </w:r>
      <w:r w:rsidRPr="003E574F">
        <w:rPr>
          <w:lang w:val="en-GB"/>
        </w:rPr>
        <w:t>ll tests and assessment tasks can be repeated/improved at least once every semester, and the tests and home assignments can be repeated/improved at least once in the first two weeks of the examination period</w:t>
      </w:r>
      <w:r>
        <w:rPr>
          <w:lang w:val="en-GB"/>
        </w:rPr>
        <w:t>.</w:t>
      </w:r>
    </w:p>
    <w:p w14:paraId="1D940584" w14:textId="77777777" w:rsidR="00C026C1" w:rsidRPr="00A85160" w:rsidRDefault="00C026C1" w:rsidP="006F6DF8">
      <w:pPr>
        <w:ind w:left="708"/>
        <w:rPr>
          <w:lang w:val="en-GB"/>
        </w:rPr>
      </w:pPr>
    </w:p>
    <w:p w14:paraId="381C3377" w14:textId="4F886797" w:rsidR="000948A6" w:rsidRPr="00A85160" w:rsidRDefault="00A203C7" w:rsidP="003E6E3D">
      <w:pPr>
        <w:rPr>
          <w:i/>
          <w:iCs/>
          <w:shd w:val="clear" w:color="auto" w:fill="FFFF00"/>
          <w:lang w:val="en-GB"/>
        </w:rPr>
      </w:pPr>
      <w:r w:rsidRPr="00A85160">
        <w:rPr>
          <w:b/>
          <w:bCs/>
          <w:i/>
          <w:iCs/>
          <w:lang w:val="en-GB"/>
        </w:rPr>
        <w:t xml:space="preserve">Type of examination </w:t>
      </w:r>
      <w:r w:rsidR="00E415B4" w:rsidRPr="00A85160">
        <w:rPr>
          <w:i/>
          <w:iCs/>
          <w:lang w:val="en-GB"/>
        </w:rPr>
        <w:t>(</w:t>
      </w:r>
      <w:r w:rsidRPr="00A85160">
        <w:rPr>
          <w:i/>
          <w:iCs/>
          <w:lang w:val="en-GB"/>
        </w:rPr>
        <w:t>written</w:t>
      </w:r>
      <w:r w:rsidR="00A949CE" w:rsidRPr="00A85160">
        <w:rPr>
          <w:i/>
          <w:iCs/>
          <w:lang w:val="en-GB"/>
        </w:rPr>
        <w:t xml:space="preserve">, </w:t>
      </w:r>
      <w:r w:rsidRPr="00A85160">
        <w:rPr>
          <w:i/>
          <w:iCs/>
          <w:lang w:val="en-GB"/>
        </w:rPr>
        <w:t>oral</w:t>
      </w:r>
      <w:r w:rsidR="00E415B4" w:rsidRPr="00A85160">
        <w:rPr>
          <w:i/>
          <w:iCs/>
          <w:lang w:val="en-GB"/>
        </w:rPr>
        <w:t>)</w:t>
      </w:r>
      <w:r w:rsidR="00C026C1" w:rsidRPr="00A85160">
        <w:rPr>
          <w:i/>
          <w:iCs/>
          <w:lang w:val="en-GB"/>
        </w:rPr>
        <w:t xml:space="preserve">: </w:t>
      </w:r>
      <w:r w:rsidR="00583F95" w:rsidRPr="00A85160">
        <w:rPr>
          <w:i/>
          <w:iCs/>
          <w:lang w:val="en-GB"/>
        </w:rPr>
        <w:t>written</w:t>
      </w:r>
    </w:p>
    <w:p w14:paraId="2CFF8C38" w14:textId="77777777" w:rsidR="003E6E3D" w:rsidRPr="00A85160" w:rsidRDefault="003E6E3D" w:rsidP="003E6E3D">
      <w:pPr>
        <w:rPr>
          <w:lang w:val="en-GB"/>
        </w:rPr>
      </w:pPr>
    </w:p>
    <w:p w14:paraId="5A6B4F70" w14:textId="2568655C" w:rsidR="00430B31" w:rsidRPr="00A85160" w:rsidRDefault="00E23F2D" w:rsidP="003E6E3D">
      <w:pPr>
        <w:rPr>
          <w:i/>
          <w:iCs/>
          <w:lang w:val="en-GB"/>
        </w:rPr>
      </w:pPr>
      <w:r w:rsidRPr="00A85160">
        <w:rPr>
          <w:b/>
          <w:bCs/>
          <w:i/>
          <w:iCs/>
          <w:lang w:val="en-GB"/>
        </w:rPr>
        <w:t xml:space="preserve">The exam is successful if the result is </w:t>
      </w:r>
      <w:proofErr w:type="gramStart"/>
      <w:r w:rsidRPr="00A85160">
        <w:rPr>
          <w:b/>
          <w:bCs/>
          <w:i/>
          <w:iCs/>
          <w:lang w:val="en-GB"/>
        </w:rPr>
        <w:t>minimum</w:t>
      </w:r>
      <w:r w:rsidR="008E1B25" w:rsidRPr="00A85160">
        <w:rPr>
          <w:b/>
          <w:bCs/>
          <w:i/>
          <w:iCs/>
          <w:lang w:val="en-GB"/>
        </w:rPr>
        <w:t xml:space="preserve"> </w:t>
      </w:r>
      <w:r w:rsidR="008E1B25" w:rsidRPr="00A85160">
        <w:rPr>
          <w:b/>
          <w:bCs/>
          <w:i/>
          <w:iCs/>
          <w:shd w:val="clear" w:color="auto" w:fill="DFDFDF" w:themeFill="background2" w:themeFillShade="E6"/>
          <w:lang w:val="en-GB"/>
        </w:rPr>
        <w:t xml:space="preserve"> </w:t>
      </w:r>
      <w:r w:rsidR="00583F95">
        <w:rPr>
          <w:b/>
          <w:bCs/>
          <w:i/>
          <w:iCs/>
          <w:shd w:val="clear" w:color="auto" w:fill="DFDFDF" w:themeFill="background2" w:themeFillShade="E6"/>
          <w:lang w:val="en-GB"/>
        </w:rPr>
        <w:t>40</w:t>
      </w:r>
      <w:proofErr w:type="gramEnd"/>
      <w:r w:rsidR="008E1B25" w:rsidRPr="00A85160">
        <w:rPr>
          <w:b/>
          <w:bCs/>
          <w:i/>
          <w:iCs/>
          <w:shd w:val="clear" w:color="auto" w:fill="DFDFDF" w:themeFill="background2" w:themeFillShade="E6"/>
          <w:lang w:val="en-GB"/>
        </w:rPr>
        <w:t xml:space="preserve">     </w:t>
      </w:r>
      <w:r w:rsidR="006B1184" w:rsidRPr="00A85160">
        <w:rPr>
          <w:b/>
          <w:bCs/>
          <w:i/>
          <w:iCs/>
          <w:shd w:val="clear" w:color="auto" w:fill="DFDFDF" w:themeFill="background2" w:themeFillShade="E6"/>
          <w:lang w:val="en-GB"/>
        </w:rPr>
        <w:t xml:space="preserve"> </w:t>
      </w:r>
      <w:r w:rsidR="00430B31" w:rsidRPr="00A85160">
        <w:rPr>
          <w:b/>
          <w:bCs/>
          <w:i/>
          <w:iCs/>
          <w:lang w:val="en-GB"/>
        </w:rPr>
        <w:t xml:space="preserve">%. </w:t>
      </w:r>
    </w:p>
    <w:p w14:paraId="4A2582BF" w14:textId="77777777" w:rsidR="00862CE3" w:rsidRPr="00A85160" w:rsidRDefault="00862CE3" w:rsidP="003E6E3D">
      <w:pPr>
        <w:rPr>
          <w:rStyle w:val="SubtleEmphasis"/>
          <w:b/>
          <w:bCs/>
          <w:lang w:val="en-GB"/>
        </w:rPr>
      </w:pPr>
    </w:p>
    <w:p w14:paraId="0DFC28CB" w14:textId="7B2B67E6" w:rsidR="008305B9" w:rsidRPr="00A85160" w:rsidRDefault="001C31C0" w:rsidP="003E6E3D">
      <w:pPr>
        <w:keepNext/>
        <w:ind w:left="851" w:hanging="851"/>
        <w:rPr>
          <w:rStyle w:val="SubtleEmphasis"/>
          <w:b/>
          <w:bCs/>
          <w:lang w:val="en-GB"/>
        </w:rPr>
      </w:pPr>
      <w:r w:rsidRPr="00A85160">
        <w:rPr>
          <w:rStyle w:val="SubtleEmphasis"/>
          <w:b/>
          <w:bCs/>
          <w:lang w:val="en-GB"/>
        </w:rPr>
        <w:t>Calculation of the grade</w:t>
      </w:r>
      <w:r w:rsidR="008305B9" w:rsidRPr="00A85160">
        <w:rPr>
          <w:rStyle w:val="SubtleEmphasis"/>
          <w:b/>
          <w:bCs/>
          <w:lang w:val="en-GB"/>
        </w:rPr>
        <w:t xml:space="preserve"> </w:t>
      </w:r>
      <w:r w:rsidR="008305B9" w:rsidRPr="00A85160">
        <w:rPr>
          <w:rStyle w:val="SubtleEmphasis"/>
          <w:sz w:val="16"/>
          <w:szCs w:val="16"/>
          <w:lang w:val="en-GB"/>
        </w:rPr>
        <w:t>(</w:t>
      </w:r>
      <w:proofErr w:type="spellStart"/>
      <w:r w:rsidR="008305B9" w:rsidRPr="00A85160">
        <w:rPr>
          <w:rStyle w:val="SubtleEmphasis"/>
          <w:sz w:val="16"/>
          <w:szCs w:val="16"/>
          <w:lang w:val="en-GB"/>
        </w:rPr>
        <w:t>TVSz</w:t>
      </w:r>
      <w:proofErr w:type="spellEnd"/>
      <w:r w:rsidR="008305B9" w:rsidRPr="00A85160">
        <w:rPr>
          <w:rStyle w:val="SubtleEmphasis"/>
          <w:sz w:val="16"/>
          <w:szCs w:val="16"/>
          <w:lang w:val="en-GB"/>
        </w:rPr>
        <w:t xml:space="preserve"> 47§ (3))</w:t>
      </w:r>
    </w:p>
    <w:p w14:paraId="65F3DE74" w14:textId="1DE6589E" w:rsidR="008305B9" w:rsidRPr="00A85160" w:rsidRDefault="001C31C0" w:rsidP="008305B9">
      <w:pPr>
        <w:ind w:left="708"/>
        <w:rPr>
          <w:lang w:val="en-GB"/>
        </w:rPr>
      </w:pPr>
      <w:r w:rsidRPr="00A85160">
        <w:rPr>
          <w:lang w:val="en-GB"/>
        </w:rPr>
        <w:t xml:space="preserve">The mid-term performance accounts for </w:t>
      </w:r>
      <w:r w:rsidRPr="00A85160">
        <w:rPr>
          <w:b/>
          <w:bCs/>
          <w:i/>
          <w:iCs/>
          <w:shd w:val="clear" w:color="auto" w:fill="DFDFDF" w:themeFill="background2" w:themeFillShade="E6"/>
          <w:lang w:val="en-GB"/>
        </w:rPr>
        <w:t xml:space="preserve">   </w:t>
      </w:r>
      <w:r w:rsidR="007A69A6">
        <w:rPr>
          <w:b/>
          <w:bCs/>
          <w:i/>
          <w:iCs/>
          <w:shd w:val="clear" w:color="auto" w:fill="DFDFDF" w:themeFill="background2" w:themeFillShade="E6"/>
          <w:lang w:val="en-GB"/>
        </w:rPr>
        <w:t>2</w:t>
      </w:r>
      <w:r w:rsidR="003E574F">
        <w:rPr>
          <w:b/>
          <w:bCs/>
          <w:i/>
          <w:iCs/>
          <w:shd w:val="clear" w:color="auto" w:fill="DFDFDF" w:themeFill="background2" w:themeFillShade="E6"/>
          <w:lang w:val="en-GB"/>
        </w:rPr>
        <w:t>0</w:t>
      </w:r>
      <w:r w:rsidRPr="00A85160">
        <w:rPr>
          <w:b/>
          <w:bCs/>
          <w:i/>
          <w:iCs/>
          <w:shd w:val="clear" w:color="auto" w:fill="DFDFDF" w:themeFill="background2" w:themeFillShade="E6"/>
          <w:lang w:val="en-GB"/>
        </w:rPr>
        <w:t xml:space="preserve">      </w:t>
      </w:r>
      <w:r w:rsidRPr="00A85160">
        <w:rPr>
          <w:shd w:val="clear" w:color="auto" w:fill="DFDFDF" w:themeFill="background2" w:themeFillShade="E6"/>
          <w:lang w:val="en-GB"/>
        </w:rPr>
        <w:t xml:space="preserve"> </w:t>
      </w:r>
      <w:r w:rsidRPr="00A85160">
        <w:rPr>
          <w:lang w:val="en-GB"/>
        </w:rPr>
        <w:t xml:space="preserve">%, the performance at the exam accounts for </w:t>
      </w:r>
      <w:r w:rsidR="008E1B25" w:rsidRPr="00A85160">
        <w:rPr>
          <w:b/>
          <w:bCs/>
          <w:i/>
          <w:iCs/>
          <w:shd w:val="clear" w:color="auto" w:fill="DFDFDF" w:themeFill="background2" w:themeFillShade="E6"/>
          <w:lang w:val="en-GB"/>
        </w:rPr>
        <w:t xml:space="preserve">  </w:t>
      </w:r>
      <w:r w:rsidR="003E574F">
        <w:rPr>
          <w:b/>
          <w:bCs/>
          <w:i/>
          <w:iCs/>
          <w:shd w:val="clear" w:color="auto" w:fill="DFDFDF" w:themeFill="background2" w:themeFillShade="E6"/>
          <w:lang w:val="en-GB"/>
        </w:rPr>
        <w:t>40</w:t>
      </w:r>
      <w:r w:rsidR="008E1B25" w:rsidRPr="00A85160">
        <w:rPr>
          <w:b/>
          <w:bCs/>
          <w:i/>
          <w:iCs/>
          <w:shd w:val="clear" w:color="auto" w:fill="DFDFDF" w:themeFill="background2" w:themeFillShade="E6"/>
          <w:lang w:val="en-GB"/>
        </w:rPr>
        <w:t xml:space="preserve">       </w:t>
      </w:r>
      <w:r w:rsidR="008305B9" w:rsidRPr="00A85160">
        <w:rPr>
          <w:lang w:val="en-GB"/>
        </w:rPr>
        <w:t xml:space="preserve"> %</w:t>
      </w:r>
      <w:r w:rsidRPr="00A85160">
        <w:rPr>
          <w:lang w:val="en-GB"/>
        </w:rPr>
        <w:t xml:space="preserve"> in the calculation of the final grade</w:t>
      </w:r>
      <w:r w:rsidR="008305B9" w:rsidRPr="00A85160">
        <w:rPr>
          <w:lang w:val="en-GB"/>
        </w:rPr>
        <w:t>.</w:t>
      </w:r>
    </w:p>
    <w:p w14:paraId="1F2B7183" w14:textId="77777777" w:rsidR="008305B9" w:rsidRPr="00A85160" w:rsidRDefault="008305B9" w:rsidP="006B1184">
      <w:pPr>
        <w:ind w:left="1559" w:hanging="851"/>
        <w:rPr>
          <w:rStyle w:val="SubtleEmphasis"/>
          <w:b/>
          <w:bCs/>
          <w:lang w:val="en-GB"/>
        </w:rPr>
      </w:pPr>
    </w:p>
    <w:p w14:paraId="47EE41BF" w14:textId="201609AE" w:rsidR="006B1184" w:rsidRPr="00A85160" w:rsidRDefault="00A046F0" w:rsidP="003E6E3D">
      <w:pPr>
        <w:ind w:left="851" w:hanging="851"/>
        <w:rPr>
          <w:rStyle w:val="SubtleEmphasis"/>
          <w:b/>
          <w:bCs/>
          <w:lang w:val="en-GB"/>
        </w:rPr>
      </w:pPr>
      <w:r w:rsidRPr="00A85160">
        <w:rPr>
          <w:rStyle w:val="SubtleEmphasis"/>
          <w:b/>
          <w:bCs/>
          <w:lang w:val="en-GB"/>
        </w:rPr>
        <w:t xml:space="preserve">Calculation of the final grade based on aggregate performance </w:t>
      </w:r>
      <w:r w:rsidR="00565449" w:rsidRPr="00A85160">
        <w:rPr>
          <w:rStyle w:val="SubtleEmphasis"/>
          <w:b/>
          <w:bCs/>
          <w:lang w:val="en-GB"/>
        </w:rPr>
        <w:t>in</w:t>
      </w:r>
      <w:r w:rsidRPr="00A85160">
        <w:rPr>
          <w:rStyle w:val="SubtleEmphasis"/>
          <w:b/>
          <w:bCs/>
          <w:lang w:val="en-GB"/>
        </w:rPr>
        <w:t xml:space="preserve"> percentage. </w:t>
      </w:r>
    </w:p>
    <w:p w14:paraId="6F788782" w14:textId="77777777" w:rsidR="00A43B60" w:rsidRPr="00A85160" w:rsidRDefault="00A43B60" w:rsidP="003E6E3D">
      <w:pPr>
        <w:ind w:left="851" w:hanging="851"/>
        <w:rPr>
          <w:rStyle w:val="SubtleEmphasis"/>
          <w:b/>
          <w:bCs/>
          <w:lang w:val="en-GB"/>
        </w:rPr>
      </w:pPr>
    </w:p>
    <w:tbl>
      <w:tblPr>
        <w:tblStyle w:val="TableGridLight"/>
        <w:tblW w:w="5245" w:type="dxa"/>
        <w:tblInd w:w="1129" w:type="dxa"/>
        <w:tblLook w:val="04A0" w:firstRow="1" w:lastRow="0" w:firstColumn="1" w:lastColumn="0" w:noHBand="0" w:noVBand="1"/>
      </w:tblPr>
      <w:tblGrid>
        <w:gridCol w:w="1696"/>
        <w:gridCol w:w="3549"/>
      </w:tblGrid>
      <w:tr w:rsidR="00A43B60" w:rsidRPr="00A85160" w14:paraId="17A474C9" w14:textId="77777777" w:rsidTr="00BC6944">
        <w:tc>
          <w:tcPr>
            <w:tcW w:w="1696" w:type="dxa"/>
            <w:vAlign w:val="center"/>
          </w:tcPr>
          <w:p w14:paraId="312C8972" w14:textId="6D85E527" w:rsidR="00A43B60" w:rsidRPr="00A85160" w:rsidRDefault="00A046F0" w:rsidP="00BC6944">
            <w:pPr>
              <w:ind w:left="851" w:hanging="851"/>
              <w:jc w:val="center"/>
              <w:rPr>
                <w:b/>
                <w:bCs/>
                <w:lang w:val="en-GB"/>
              </w:rPr>
            </w:pPr>
            <w:r w:rsidRPr="00A85160">
              <w:rPr>
                <w:b/>
                <w:bCs/>
                <w:lang w:val="en-GB"/>
              </w:rPr>
              <w:t>Course grade</w:t>
            </w:r>
          </w:p>
        </w:tc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14A1A0DA" w14:textId="2F52E914" w:rsidR="00A43B60" w:rsidRPr="00A85160" w:rsidRDefault="00A046F0" w:rsidP="00BC6944">
            <w:pPr>
              <w:ind w:left="851" w:hanging="851"/>
              <w:jc w:val="center"/>
              <w:rPr>
                <w:b/>
                <w:bCs/>
                <w:lang w:val="en-GB"/>
              </w:rPr>
            </w:pPr>
            <w:r w:rsidRPr="00A85160">
              <w:rPr>
                <w:b/>
                <w:bCs/>
                <w:sz w:val="22"/>
                <w:lang w:val="en-GB"/>
              </w:rPr>
              <w:t>Performance in %</w:t>
            </w:r>
          </w:p>
        </w:tc>
      </w:tr>
      <w:tr w:rsidR="00A046F0" w:rsidRPr="00A85160" w14:paraId="13C4BA33" w14:textId="77777777" w:rsidTr="00BC6944">
        <w:tc>
          <w:tcPr>
            <w:tcW w:w="1696" w:type="dxa"/>
          </w:tcPr>
          <w:p w14:paraId="1B20EF3B" w14:textId="7DF997C6" w:rsidR="00A046F0" w:rsidRPr="00A85160" w:rsidRDefault="00A046F0" w:rsidP="00A046F0">
            <w:pPr>
              <w:ind w:left="851" w:hanging="851"/>
              <w:jc w:val="right"/>
              <w:rPr>
                <w:lang w:val="en-GB"/>
              </w:rPr>
            </w:pPr>
            <w:r w:rsidRPr="00A85160">
              <w:rPr>
                <w:lang w:val="en-GB"/>
              </w:rPr>
              <w:t>excellent (5)</w:t>
            </w:r>
          </w:p>
        </w:tc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5986645A" w14:textId="24BB1E9E" w:rsidR="00A046F0" w:rsidRPr="00A85160" w:rsidRDefault="00A046F0" w:rsidP="00A046F0">
            <w:pPr>
              <w:ind w:left="851" w:hanging="851"/>
              <w:rPr>
                <w:lang w:val="en-GB"/>
              </w:rPr>
            </w:pPr>
            <w:r w:rsidRPr="00A85160">
              <w:rPr>
                <w:lang w:val="en-GB"/>
              </w:rPr>
              <w:t>85 % …</w:t>
            </w:r>
          </w:p>
        </w:tc>
      </w:tr>
      <w:tr w:rsidR="00A046F0" w:rsidRPr="00A85160" w14:paraId="0A7812CF" w14:textId="77777777" w:rsidTr="00BC6944">
        <w:tc>
          <w:tcPr>
            <w:tcW w:w="1696" w:type="dxa"/>
          </w:tcPr>
          <w:p w14:paraId="7D27E069" w14:textId="3CD5441D" w:rsidR="00A046F0" w:rsidRPr="00A85160" w:rsidRDefault="00A046F0" w:rsidP="00A046F0">
            <w:pPr>
              <w:ind w:left="851" w:hanging="851"/>
              <w:jc w:val="right"/>
              <w:rPr>
                <w:lang w:val="en-GB"/>
              </w:rPr>
            </w:pPr>
            <w:r w:rsidRPr="00A85160">
              <w:rPr>
                <w:lang w:val="en-GB"/>
              </w:rPr>
              <w:t>good (4)</w:t>
            </w:r>
          </w:p>
        </w:tc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7DD90A96" w14:textId="71D6F240" w:rsidR="00A046F0" w:rsidRPr="00A85160" w:rsidRDefault="00A046F0" w:rsidP="00A046F0">
            <w:pPr>
              <w:ind w:left="851" w:hanging="851"/>
              <w:rPr>
                <w:lang w:val="en-GB"/>
              </w:rPr>
            </w:pPr>
            <w:r w:rsidRPr="00A85160">
              <w:rPr>
                <w:lang w:val="en-GB"/>
              </w:rPr>
              <w:t>70 % ... 85 %</w:t>
            </w:r>
          </w:p>
        </w:tc>
      </w:tr>
      <w:tr w:rsidR="00A046F0" w:rsidRPr="00A85160" w14:paraId="1A93EA34" w14:textId="77777777" w:rsidTr="00BC6944">
        <w:tc>
          <w:tcPr>
            <w:tcW w:w="1696" w:type="dxa"/>
          </w:tcPr>
          <w:p w14:paraId="3B763B7C" w14:textId="6A063519" w:rsidR="00A046F0" w:rsidRPr="00A85160" w:rsidRDefault="00A046F0" w:rsidP="00A046F0">
            <w:pPr>
              <w:ind w:left="851" w:hanging="851"/>
              <w:jc w:val="right"/>
              <w:rPr>
                <w:lang w:val="en-GB"/>
              </w:rPr>
            </w:pPr>
            <w:r w:rsidRPr="00A85160">
              <w:rPr>
                <w:lang w:val="en-GB"/>
              </w:rPr>
              <w:t>satisfactory (3)</w:t>
            </w:r>
          </w:p>
        </w:tc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41D4C4EF" w14:textId="473513FB" w:rsidR="00A046F0" w:rsidRPr="00A85160" w:rsidRDefault="00A046F0" w:rsidP="00A046F0">
            <w:pPr>
              <w:ind w:left="851" w:hanging="851"/>
              <w:rPr>
                <w:lang w:val="en-GB"/>
              </w:rPr>
            </w:pPr>
            <w:r w:rsidRPr="00A85160">
              <w:rPr>
                <w:lang w:val="en-GB"/>
              </w:rPr>
              <w:t>55 % ... 70 %</w:t>
            </w:r>
          </w:p>
        </w:tc>
      </w:tr>
      <w:tr w:rsidR="00A046F0" w:rsidRPr="00A85160" w14:paraId="5B0BA425" w14:textId="77777777" w:rsidTr="00BC6944">
        <w:tc>
          <w:tcPr>
            <w:tcW w:w="1696" w:type="dxa"/>
          </w:tcPr>
          <w:p w14:paraId="378C9D84" w14:textId="40BCA6F6" w:rsidR="00A046F0" w:rsidRPr="00A85160" w:rsidRDefault="00A046F0" w:rsidP="00A046F0">
            <w:pPr>
              <w:ind w:left="851" w:hanging="851"/>
              <w:jc w:val="right"/>
              <w:rPr>
                <w:lang w:val="en-GB"/>
              </w:rPr>
            </w:pPr>
            <w:r w:rsidRPr="00A85160">
              <w:rPr>
                <w:lang w:val="en-GB"/>
              </w:rPr>
              <w:t>pass (2)</w:t>
            </w:r>
          </w:p>
        </w:tc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28839584" w14:textId="51D5359B" w:rsidR="00A046F0" w:rsidRPr="00A85160" w:rsidRDefault="00A046F0" w:rsidP="00A046F0">
            <w:pPr>
              <w:ind w:left="851" w:hanging="851"/>
              <w:rPr>
                <w:lang w:val="en-GB"/>
              </w:rPr>
            </w:pPr>
            <w:r w:rsidRPr="00A85160">
              <w:rPr>
                <w:lang w:val="en-GB"/>
              </w:rPr>
              <w:t>40 % ... 55 %</w:t>
            </w:r>
          </w:p>
        </w:tc>
      </w:tr>
      <w:tr w:rsidR="00A046F0" w:rsidRPr="00A85160" w14:paraId="19FB7EA3" w14:textId="77777777" w:rsidTr="00BC6944">
        <w:tc>
          <w:tcPr>
            <w:tcW w:w="1696" w:type="dxa"/>
          </w:tcPr>
          <w:p w14:paraId="68A50C4F" w14:textId="07E3AB01" w:rsidR="00A046F0" w:rsidRPr="00A85160" w:rsidRDefault="00A046F0" w:rsidP="00A046F0">
            <w:pPr>
              <w:ind w:left="851" w:hanging="851"/>
              <w:jc w:val="right"/>
              <w:rPr>
                <w:lang w:val="en-GB"/>
              </w:rPr>
            </w:pPr>
            <w:r w:rsidRPr="00A85160">
              <w:rPr>
                <w:lang w:val="en-GB"/>
              </w:rPr>
              <w:t>fail (1)</w:t>
            </w:r>
          </w:p>
        </w:tc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1ED62FFB" w14:textId="32112D29" w:rsidR="00A046F0" w:rsidRPr="00A85160" w:rsidRDefault="00A046F0" w:rsidP="00A046F0">
            <w:pPr>
              <w:ind w:left="851" w:hanging="851"/>
              <w:rPr>
                <w:lang w:val="en-GB"/>
              </w:rPr>
            </w:pPr>
            <w:r w:rsidRPr="00A85160">
              <w:rPr>
                <w:lang w:val="en-GB"/>
              </w:rPr>
              <w:t xml:space="preserve">below 40 % </w:t>
            </w:r>
          </w:p>
        </w:tc>
      </w:tr>
    </w:tbl>
    <w:p w14:paraId="50427DF5" w14:textId="77777777" w:rsidR="00A046F0" w:rsidRPr="00A85160" w:rsidRDefault="00A046F0" w:rsidP="00A046F0">
      <w:pPr>
        <w:ind w:left="1559" w:hanging="851"/>
        <w:rPr>
          <w:lang w:val="en-GB"/>
        </w:rPr>
      </w:pPr>
      <w:r w:rsidRPr="00A85160">
        <w:rPr>
          <w:lang w:val="en-GB"/>
        </w:rPr>
        <w:t>The lower limit given at each grade belongs to that grade.</w:t>
      </w:r>
    </w:p>
    <w:p w14:paraId="74AC7D2D" w14:textId="77777777" w:rsidR="00866254" w:rsidRPr="00A85160" w:rsidRDefault="00866254" w:rsidP="00866254">
      <w:pPr>
        <w:ind w:left="851"/>
        <w:rPr>
          <w:i/>
          <w:iCs/>
          <w:sz w:val="16"/>
          <w:szCs w:val="16"/>
          <w:lang w:val="en-GB"/>
        </w:rPr>
      </w:pPr>
    </w:p>
    <w:p w14:paraId="278670CE" w14:textId="77777777" w:rsidR="00EE747E" w:rsidRPr="00A85160" w:rsidRDefault="00EE747E" w:rsidP="00DF6D4B">
      <w:pPr>
        <w:rPr>
          <w:lang w:val="en-GB"/>
        </w:rPr>
      </w:pPr>
    </w:p>
    <w:p w14:paraId="3C1311BE" w14:textId="15D40F1E" w:rsidR="009B4F16" w:rsidRPr="00A85160" w:rsidRDefault="00247A87" w:rsidP="00A76CD9">
      <w:pPr>
        <w:pStyle w:val="Heading2"/>
        <w:numPr>
          <w:ilvl w:val="0"/>
          <w:numId w:val="25"/>
        </w:numPr>
        <w:rPr>
          <w:b/>
          <w:bCs/>
          <w:lang w:val="en-GB"/>
        </w:rPr>
      </w:pPr>
      <w:r>
        <w:rPr>
          <w:b/>
          <w:bCs/>
          <w:lang w:val="en-GB"/>
        </w:rPr>
        <w:t>Specified</w:t>
      </w:r>
      <w:r w:rsidR="00A046F0" w:rsidRPr="00A85160">
        <w:rPr>
          <w:b/>
          <w:bCs/>
          <w:lang w:val="en-GB"/>
        </w:rPr>
        <w:t xml:space="preserve"> literature</w:t>
      </w:r>
    </w:p>
    <w:p w14:paraId="751DC383" w14:textId="0792608B" w:rsidR="003138E8" w:rsidRPr="00A85160" w:rsidRDefault="00A046F0" w:rsidP="003E6E3D">
      <w:pPr>
        <w:ind w:left="708"/>
        <w:rPr>
          <w:i/>
          <w:iCs/>
          <w:sz w:val="16"/>
          <w:szCs w:val="16"/>
          <w:lang w:val="en-GB"/>
        </w:rPr>
      </w:pPr>
      <w:r w:rsidRPr="00A85160">
        <w:rPr>
          <w:i/>
          <w:iCs/>
          <w:sz w:val="16"/>
          <w:szCs w:val="16"/>
          <w:lang w:val="en-GB"/>
        </w:rPr>
        <w:t xml:space="preserve">In order of relevance. </w:t>
      </w:r>
      <w:r w:rsidR="00EE747E" w:rsidRPr="00A85160">
        <w:rPr>
          <w:i/>
          <w:iCs/>
          <w:sz w:val="16"/>
          <w:szCs w:val="16"/>
          <w:lang w:val="en-GB"/>
        </w:rPr>
        <w:t>(</w:t>
      </w:r>
      <w:r w:rsidRPr="00A85160">
        <w:rPr>
          <w:i/>
          <w:iCs/>
          <w:sz w:val="16"/>
          <w:szCs w:val="16"/>
          <w:lang w:val="en-GB"/>
        </w:rPr>
        <w:t>In Neptun ES</w:t>
      </w:r>
      <w:r w:rsidR="00EE747E" w:rsidRPr="00A85160">
        <w:rPr>
          <w:i/>
          <w:iCs/>
          <w:sz w:val="16"/>
          <w:szCs w:val="16"/>
          <w:lang w:val="en-GB"/>
        </w:rPr>
        <w:t xml:space="preserve">: </w:t>
      </w:r>
      <w:r w:rsidR="000B6ABC" w:rsidRPr="00A85160">
        <w:rPr>
          <w:i/>
          <w:iCs/>
          <w:sz w:val="16"/>
          <w:szCs w:val="16"/>
          <w:lang w:val="en-GB"/>
        </w:rPr>
        <w:t>Instruction</w:t>
      </w:r>
      <w:r w:rsidR="00EE747E" w:rsidRPr="00A85160">
        <w:rPr>
          <w:i/>
          <w:iCs/>
          <w:sz w:val="16"/>
          <w:szCs w:val="16"/>
          <w:lang w:val="en-GB"/>
        </w:rPr>
        <w:t>/</w:t>
      </w:r>
      <w:r w:rsidR="000B6ABC" w:rsidRPr="00A85160">
        <w:rPr>
          <w:i/>
          <w:iCs/>
          <w:sz w:val="16"/>
          <w:szCs w:val="16"/>
          <w:lang w:val="en-GB"/>
        </w:rPr>
        <w:t>Subject</w:t>
      </w:r>
      <w:r w:rsidR="00EE747E" w:rsidRPr="00A85160">
        <w:rPr>
          <w:i/>
          <w:iCs/>
          <w:sz w:val="16"/>
          <w:szCs w:val="16"/>
          <w:lang w:val="en-GB"/>
        </w:rPr>
        <w:t>/</w:t>
      </w:r>
      <w:r w:rsidR="000B6ABC" w:rsidRPr="00A85160">
        <w:rPr>
          <w:i/>
          <w:iCs/>
          <w:sz w:val="16"/>
          <w:szCs w:val="16"/>
          <w:lang w:val="en-GB"/>
        </w:rPr>
        <w:t>Subject details</w:t>
      </w:r>
      <w:r w:rsidR="00EE747E" w:rsidRPr="00A85160">
        <w:rPr>
          <w:i/>
          <w:iCs/>
          <w:sz w:val="16"/>
          <w:szCs w:val="16"/>
          <w:lang w:val="en-GB"/>
        </w:rPr>
        <w:t>/</w:t>
      </w:r>
      <w:r w:rsidR="000B6ABC" w:rsidRPr="00A85160">
        <w:rPr>
          <w:i/>
          <w:iCs/>
          <w:sz w:val="16"/>
          <w:szCs w:val="16"/>
          <w:lang w:val="en-GB"/>
        </w:rPr>
        <w:t>Syllabus</w:t>
      </w:r>
      <w:r w:rsidR="00EE747E" w:rsidRPr="00A85160">
        <w:rPr>
          <w:i/>
          <w:iCs/>
          <w:sz w:val="16"/>
          <w:szCs w:val="16"/>
          <w:lang w:val="en-GB"/>
        </w:rPr>
        <w:t>/</w:t>
      </w:r>
      <w:r w:rsidRPr="00A85160">
        <w:rPr>
          <w:i/>
          <w:iCs/>
          <w:sz w:val="16"/>
          <w:szCs w:val="16"/>
          <w:lang w:val="en-GB"/>
        </w:rPr>
        <w:t>Literature</w:t>
      </w:r>
      <w:r w:rsidR="00EE747E" w:rsidRPr="00A85160">
        <w:rPr>
          <w:i/>
          <w:iCs/>
          <w:sz w:val="16"/>
          <w:szCs w:val="16"/>
          <w:lang w:val="en-GB"/>
        </w:rPr>
        <w:t>)</w:t>
      </w:r>
    </w:p>
    <w:p w14:paraId="0A6DC4B0" w14:textId="77777777" w:rsidR="00B17FC9" w:rsidRPr="00A85160" w:rsidRDefault="00B17FC9" w:rsidP="004348FE">
      <w:pPr>
        <w:ind w:left="1559" w:hanging="851"/>
        <w:rPr>
          <w:rStyle w:val="SubtleEmphasis"/>
          <w:b/>
          <w:bCs/>
          <w:lang w:val="en-GB"/>
        </w:rPr>
      </w:pPr>
    </w:p>
    <w:p w14:paraId="4B2C05C3" w14:textId="7D2C5F1E" w:rsidR="004348FE" w:rsidRPr="00A85160" w:rsidRDefault="00A046F0" w:rsidP="004C1211">
      <w:pPr>
        <w:pStyle w:val="Heading5"/>
        <w:rPr>
          <w:b/>
          <w:bCs/>
          <w:color w:val="auto"/>
          <w:u w:val="single"/>
          <w:lang w:val="en-GB"/>
        </w:rPr>
      </w:pPr>
      <w:r w:rsidRPr="00A85160">
        <w:rPr>
          <w:b/>
          <w:bCs/>
          <w:color w:val="auto"/>
          <w:u w:val="single"/>
          <w:lang w:val="en-GB"/>
        </w:rPr>
        <w:lastRenderedPageBreak/>
        <w:t xml:space="preserve">compulsory reading and availability </w:t>
      </w:r>
    </w:p>
    <w:p w14:paraId="72E5EEFE" w14:textId="318B8971" w:rsidR="004348FE" w:rsidRPr="00A85160" w:rsidRDefault="004348FE" w:rsidP="00273A94">
      <w:pPr>
        <w:rPr>
          <w:rFonts w:cstheme="minorHAnsi"/>
          <w:lang w:val="en-GB"/>
        </w:rPr>
      </w:pPr>
      <w:r w:rsidRPr="00A85160">
        <w:rPr>
          <w:rFonts w:cstheme="minorHAnsi"/>
          <w:lang w:val="en-GB"/>
        </w:rPr>
        <w:t>[1</w:t>
      </w:r>
      <w:r w:rsidR="00B17FC9" w:rsidRPr="00A85160">
        <w:rPr>
          <w:rFonts w:cstheme="minorHAnsi"/>
          <w:lang w:val="en-GB"/>
        </w:rPr>
        <w:t>.</w:t>
      </w:r>
      <w:r w:rsidRPr="00A85160">
        <w:rPr>
          <w:rFonts w:cstheme="minorHAnsi"/>
          <w:lang w:val="en-GB"/>
        </w:rPr>
        <w:t xml:space="preserve">] </w:t>
      </w:r>
      <w:r w:rsidR="00565449" w:rsidRPr="00A85160">
        <w:rPr>
          <w:rFonts w:cstheme="minorHAnsi"/>
          <w:lang w:val="en-GB"/>
        </w:rPr>
        <w:t>Primary</w:t>
      </w:r>
      <w:r w:rsidR="00A046F0" w:rsidRPr="00A85160">
        <w:rPr>
          <w:rFonts w:cstheme="minorHAnsi"/>
          <w:lang w:val="en-GB"/>
        </w:rPr>
        <w:t xml:space="preserve"> compulsory reading and its availability</w:t>
      </w:r>
    </w:p>
    <w:p w14:paraId="7A0E685A" w14:textId="4C0D8DC6" w:rsidR="004348FE" w:rsidRPr="00A85160" w:rsidRDefault="004348FE" w:rsidP="004348FE">
      <w:pPr>
        <w:rPr>
          <w:lang w:val="en-GB"/>
        </w:rPr>
      </w:pPr>
      <w:r w:rsidRPr="00A85160">
        <w:rPr>
          <w:rFonts w:cstheme="minorHAnsi"/>
          <w:lang w:val="en-GB"/>
        </w:rPr>
        <w:t>[2</w:t>
      </w:r>
      <w:r w:rsidR="00B17FC9" w:rsidRPr="00A85160">
        <w:rPr>
          <w:rFonts w:cstheme="minorHAnsi"/>
          <w:lang w:val="en-GB"/>
        </w:rPr>
        <w:t>.</w:t>
      </w:r>
      <w:r w:rsidRPr="00A85160">
        <w:rPr>
          <w:rFonts w:cstheme="minorHAnsi"/>
          <w:lang w:val="en-GB"/>
        </w:rPr>
        <w:t xml:space="preserve">] </w:t>
      </w:r>
      <w:r w:rsidR="00A046F0" w:rsidRPr="00A85160">
        <w:rPr>
          <w:lang w:val="en-GB"/>
        </w:rPr>
        <w:t xml:space="preserve">Compulsory literature and its availability </w:t>
      </w:r>
      <w:r w:rsidRPr="00A85160">
        <w:rPr>
          <w:lang w:val="en-GB"/>
        </w:rPr>
        <w:t xml:space="preserve"> </w:t>
      </w:r>
    </w:p>
    <w:p w14:paraId="70FF639D" w14:textId="77777777" w:rsidR="00B17FC9" w:rsidRPr="00A85160" w:rsidRDefault="00B17FC9" w:rsidP="004C1211">
      <w:pPr>
        <w:pStyle w:val="Heading5"/>
        <w:rPr>
          <w:rStyle w:val="SubtleEmphasis"/>
          <w:b/>
          <w:bCs/>
          <w:lang w:val="en-GB"/>
        </w:rPr>
      </w:pPr>
    </w:p>
    <w:p w14:paraId="238BB60F" w14:textId="2FA8E380" w:rsidR="004348FE" w:rsidRPr="00A85160" w:rsidRDefault="00A046F0" w:rsidP="004C1211">
      <w:pPr>
        <w:pStyle w:val="Heading5"/>
        <w:rPr>
          <w:b/>
          <w:bCs/>
          <w:color w:val="auto"/>
          <w:u w:val="single"/>
          <w:lang w:val="en-GB"/>
        </w:rPr>
      </w:pPr>
      <w:r w:rsidRPr="00A85160">
        <w:rPr>
          <w:b/>
          <w:bCs/>
          <w:color w:val="auto"/>
          <w:u w:val="single"/>
          <w:lang w:val="en-GB"/>
        </w:rPr>
        <w:t xml:space="preserve">recommended literature and availability </w:t>
      </w:r>
    </w:p>
    <w:p w14:paraId="3CE7E143" w14:textId="77777777" w:rsidR="0048292D" w:rsidRPr="0048292D" w:rsidRDefault="004348FE" w:rsidP="0048292D">
      <w:pPr>
        <w:tabs>
          <w:tab w:val="left" w:pos="180"/>
          <w:tab w:val="left" w:pos="360"/>
        </w:tabs>
        <w:ind w:left="270" w:hanging="270"/>
        <w:rPr>
          <w:rFonts w:ascii="Century Gothic" w:hAnsi="Century Gothic"/>
          <w:sz w:val="22"/>
          <w:szCs w:val="22"/>
        </w:rPr>
      </w:pPr>
      <w:r w:rsidRPr="00A85160">
        <w:rPr>
          <w:rFonts w:cstheme="minorHAnsi"/>
          <w:lang w:val="en-GB"/>
        </w:rPr>
        <w:t>[</w:t>
      </w:r>
      <w:r w:rsidR="00273A94" w:rsidRPr="00A85160">
        <w:rPr>
          <w:rFonts w:cstheme="minorHAnsi"/>
          <w:lang w:val="en-GB"/>
        </w:rPr>
        <w:t>3</w:t>
      </w:r>
      <w:r w:rsidR="00B17FC9" w:rsidRPr="00A85160">
        <w:rPr>
          <w:rFonts w:cstheme="minorHAnsi"/>
          <w:lang w:val="en-GB"/>
        </w:rPr>
        <w:t>.</w:t>
      </w:r>
      <w:r w:rsidRPr="00A85160">
        <w:rPr>
          <w:rFonts w:cstheme="minorHAnsi"/>
          <w:lang w:val="en-GB"/>
        </w:rPr>
        <w:t>]</w:t>
      </w:r>
      <w:r w:rsidR="00C33AD5" w:rsidRPr="00C33AD5">
        <w:rPr>
          <w:rFonts w:ascii="Century Gothic" w:hAnsi="Century Gothic"/>
          <w:sz w:val="22"/>
          <w:szCs w:val="22"/>
        </w:rPr>
        <w:t xml:space="preserve"> </w:t>
      </w:r>
      <w:r w:rsidR="0048292D" w:rsidRPr="0048292D">
        <w:rPr>
          <w:rFonts w:ascii="Century Gothic" w:hAnsi="Century Gothic"/>
          <w:sz w:val="22"/>
          <w:szCs w:val="22"/>
        </w:rPr>
        <w:t>Dr. U. K. Shrivastava, Building Materials Technology, Galgotia Publication pvt.ltd</w:t>
      </w:r>
    </w:p>
    <w:p w14:paraId="26B9A1A1" w14:textId="0E4BA6AB" w:rsidR="0048292D" w:rsidRPr="0048292D" w:rsidRDefault="0048292D" w:rsidP="0048292D">
      <w:pPr>
        <w:tabs>
          <w:tab w:val="left" w:pos="180"/>
          <w:tab w:val="left" w:pos="360"/>
        </w:tabs>
        <w:ind w:left="270" w:hanging="270"/>
        <w:rPr>
          <w:rFonts w:ascii="Century Gothic" w:hAnsi="Century Gothic"/>
          <w:sz w:val="22"/>
          <w:szCs w:val="22"/>
        </w:rPr>
      </w:pPr>
      <w:r>
        <w:rPr>
          <w:rFonts w:ascii="Century Gothic" w:hAnsi="Century Gothic"/>
          <w:sz w:val="22"/>
          <w:szCs w:val="22"/>
        </w:rPr>
        <w:t>[4]</w:t>
      </w:r>
      <w:r w:rsidRPr="0048292D">
        <w:rPr>
          <w:rFonts w:ascii="Century Gothic" w:hAnsi="Century Gothic"/>
          <w:sz w:val="22"/>
          <w:szCs w:val="22"/>
        </w:rPr>
        <w:t>Ganapathy, C. “Modern Construction Materials”, Eswar Press, 2015..</w:t>
      </w:r>
    </w:p>
    <w:p w14:paraId="7723B19A" w14:textId="769576F1" w:rsidR="00C33AD5" w:rsidRDefault="0048292D" w:rsidP="0048292D">
      <w:pPr>
        <w:tabs>
          <w:tab w:val="left" w:pos="180"/>
          <w:tab w:val="left" w:pos="360"/>
        </w:tabs>
        <w:ind w:left="270" w:hanging="270"/>
        <w:rPr>
          <w:rFonts w:cstheme="minorHAnsi"/>
          <w:lang w:val="en-GB"/>
        </w:rPr>
      </w:pPr>
      <w:r>
        <w:rPr>
          <w:rFonts w:ascii="Century Gothic" w:hAnsi="Century Gothic"/>
          <w:sz w:val="22"/>
          <w:szCs w:val="22"/>
        </w:rPr>
        <w:t>[5]</w:t>
      </w:r>
      <w:r w:rsidRPr="0048292D">
        <w:rPr>
          <w:rFonts w:ascii="Century Gothic" w:hAnsi="Century Gothic"/>
          <w:sz w:val="22"/>
          <w:szCs w:val="22"/>
        </w:rPr>
        <w:t xml:space="preserve"> N.Subramanian ,”Building Materials Testing and Sustainability”, Oxford Higher Education, 2019.</w:t>
      </w:r>
    </w:p>
    <w:p w14:paraId="08731FD9" w14:textId="41F608B5" w:rsidR="00583F95" w:rsidRPr="009B1E3B" w:rsidRDefault="00583F95" w:rsidP="00C33AD5">
      <w:pPr>
        <w:ind w:left="720" w:hanging="720"/>
        <w:rPr>
          <w:rFonts w:ascii="Century Gothic" w:hAnsi="Century Gothic"/>
          <w:sz w:val="22"/>
          <w:szCs w:val="22"/>
        </w:rPr>
      </w:pPr>
      <w:r w:rsidRPr="00A85160">
        <w:rPr>
          <w:rFonts w:cstheme="minorHAnsi"/>
          <w:lang w:val="en-GB"/>
        </w:rPr>
        <w:t>[</w:t>
      </w:r>
      <w:r w:rsidR="0048292D">
        <w:rPr>
          <w:rFonts w:cstheme="minorHAnsi"/>
          <w:lang w:val="en-GB"/>
        </w:rPr>
        <w:t>6</w:t>
      </w:r>
      <w:r w:rsidRPr="00A85160">
        <w:rPr>
          <w:rFonts w:cstheme="minorHAnsi"/>
          <w:lang w:val="en-GB"/>
        </w:rPr>
        <w:t xml:space="preserve">] </w:t>
      </w:r>
      <w:r>
        <w:rPr>
          <w:rFonts w:cstheme="minorHAnsi"/>
          <w:lang w:val="en-GB"/>
        </w:rPr>
        <w:t>-</w:t>
      </w:r>
      <w:r w:rsidRPr="00546F79">
        <w:rPr>
          <w:rFonts w:ascii="Century Gothic" w:hAnsi="Century Gothic"/>
          <w:sz w:val="22"/>
          <w:szCs w:val="22"/>
        </w:rPr>
        <w:t xml:space="preserve"> Lecture notes and slides</w:t>
      </w:r>
    </w:p>
    <w:p w14:paraId="0254A659" w14:textId="43997DB5" w:rsidR="004348FE" w:rsidRPr="00A85160" w:rsidRDefault="004348FE" w:rsidP="004348FE">
      <w:pPr>
        <w:rPr>
          <w:rFonts w:cstheme="minorHAnsi"/>
          <w:lang w:val="en-GB"/>
        </w:rPr>
      </w:pPr>
    </w:p>
    <w:sectPr w:rsidR="004348FE" w:rsidRPr="00A85160" w:rsidSect="001F4310">
      <w:footerReference w:type="default" r:id="rId8"/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33F89B" w14:textId="77777777" w:rsidR="00FD5EAA" w:rsidRDefault="00FD5EAA" w:rsidP="00AD4BC7">
      <w:r>
        <w:separator/>
      </w:r>
    </w:p>
  </w:endnote>
  <w:endnote w:type="continuationSeparator" w:id="0">
    <w:p w14:paraId="458801DA" w14:textId="77777777" w:rsidR="00FD5EAA" w:rsidRDefault="00FD5EAA" w:rsidP="00AD4B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88727360"/>
      <w:docPartObj>
        <w:docPartGallery w:val="Page Numbers (Bottom of Page)"/>
        <w:docPartUnique/>
      </w:docPartObj>
    </w:sdtPr>
    <w:sdtContent>
      <w:p w14:paraId="1B01C7D9" w14:textId="4452F799" w:rsidR="005F7E4B" w:rsidRDefault="005F7E4B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A2055">
          <w:rPr>
            <w:noProof/>
          </w:rPr>
          <w:t>1</w:t>
        </w:r>
        <w:r>
          <w:fldChar w:fldCharType="end"/>
        </w:r>
      </w:p>
    </w:sdtContent>
  </w:sdt>
  <w:p w14:paraId="1B01C7DA" w14:textId="77777777" w:rsidR="005F7E4B" w:rsidRDefault="005F7E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5C057E" w14:textId="77777777" w:rsidR="00FD5EAA" w:rsidRDefault="00FD5EAA" w:rsidP="00AD4BC7">
      <w:r>
        <w:separator/>
      </w:r>
    </w:p>
  </w:footnote>
  <w:footnote w:type="continuationSeparator" w:id="0">
    <w:p w14:paraId="5D5AD24E" w14:textId="77777777" w:rsidR="00FD5EAA" w:rsidRDefault="00FD5EAA" w:rsidP="00AD4B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72E53"/>
    <w:multiLevelType w:val="hybridMultilevel"/>
    <w:tmpl w:val="3D265654"/>
    <w:lvl w:ilvl="0" w:tplc="040E000F">
      <w:start w:val="1"/>
      <w:numFmt w:val="decimal"/>
      <w:lvlText w:val="%1."/>
      <w:lvlJc w:val="left"/>
      <w:pPr>
        <w:ind w:left="360" w:hanging="360"/>
      </w:pPr>
    </w:lvl>
    <w:lvl w:ilvl="1" w:tplc="040E0019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A428ED"/>
    <w:multiLevelType w:val="hybridMultilevel"/>
    <w:tmpl w:val="99560DE0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625726"/>
    <w:multiLevelType w:val="hybridMultilevel"/>
    <w:tmpl w:val="E3D02C72"/>
    <w:lvl w:ilvl="0" w:tplc="3A1E2376">
      <w:start w:val="1"/>
      <w:numFmt w:val="decimal"/>
      <w:lvlText w:val="%1."/>
      <w:lvlJc w:val="left"/>
      <w:pPr>
        <w:ind w:left="1777" w:hanging="360"/>
      </w:pPr>
      <w:rPr>
        <w:rFonts w:hint="default"/>
        <w:i w:val="0"/>
      </w:rPr>
    </w:lvl>
    <w:lvl w:ilvl="1" w:tplc="040E0019" w:tentative="1">
      <w:start w:val="1"/>
      <w:numFmt w:val="lowerLetter"/>
      <w:lvlText w:val="%2."/>
      <w:lvlJc w:val="left"/>
      <w:pPr>
        <w:ind w:left="2497" w:hanging="360"/>
      </w:pPr>
    </w:lvl>
    <w:lvl w:ilvl="2" w:tplc="040E001B" w:tentative="1">
      <w:start w:val="1"/>
      <w:numFmt w:val="lowerRoman"/>
      <w:lvlText w:val="%3."/>
      <w:lvlJc w:val="right"/>
      <w:pPr>
        <w:ind w:left="3217" w:hanging="180"/>
      </w:pPr>
    </w:lvl>
    <w:lvl w:ilvl="3" w:tplc="040E000F" w:tentative="1">
      <w:start w:val="1"/>
      <w:numFmt w:val="decimal"/>
      <w:lvlText w:val="%4."/>
      <w:lvlJc w:val="left"/>
      <w:pPr>
        <w:ind w:left="3937" w:hanging="360"/>
      </w:pPr>
    </w:lvl>
    <w:lvl w:ilvl="4" w:tplc="040E0019" w:tentative="1">
      <w:start w:val="1"/>
      <w:numFmt w:val="lowerLetter"/>
      <w:lvlText w:val="%5."/>
      <w:lvlJc w:val="left"/>
      <w:pPr>
        <w:ind w:left="4657" w:hanging="360"/>
      </w:pPr>
    </w:lvl>
    <w:lvl w:ilvl="5" w:tplc="040E001B" w:tentative="1">
      <w:start w:val="1"/>
      <w:numFmt w:val="lowerRoman"/>
      <w:lvlText w:val="%6."/>
      <w:lvlJc w:val="right"/>
      <w:pPr>
        <w:ind w:left="5377" w:hanging="180"/>
      </w:pPr>
    </w:lvl>
    <w:lvl w:ilvl="6" w:tplc="040E000F" w:tentative="1">
      <w:start w:val="1"/>
      <w:numFmt w:val="decimal"/>
      <w:lvlText w:val="%7."/>
      <w:lvlJc w:val="left"/>
      <w:pPr>
        <w:ind w:left="6097" w:hanging="360"/>
      </w:pPr>
    </w:lvl>
    <w:lvl w:ilvl="7" w:tplc="040E0019" w:tentative="1">
      <w:start w:val="1"/>
      <w:numFmt w:val="lowerLetter"/>
      <w:lvlText w:val="%8."/>
      <w:lvlJc w:val="left"/>
      <w:pPr>
        <w:ind w:left="6817" w:hanging="360"/>
      </w:pPr>
    </w:lvl>
    <w:lvl w:ilvl="8" w:tplc="040E001B" w:tentative="1">
      <w:start w:val="1"/>
      <w:numFmt w:val="lowerRoman"/>
      <w:lvlText w:val="%9."/>
      <w:lvlJc w:val="right"/>
      <w:pPr>
        <w:ind w:left="7537" w:hanging="180"/>
      </w:pPr>
    </w:lvl>
  </w:abstractNum>
  <w:abstractNum w:abstractNumId="3" w15:restartNumberingAfterBreak="0">
    <w:nsid w:val="0BD51A80"/>
    <w:multiLevelType w:val="hybridMultilevel"/>
    <w:tmpl w:val="3C760256"/>
    <w:lvl w:ilvl="0" w:tplc="29420D44">
      <w:start w:val="20"/>
      <w:numFmt w:val="bullet"/>
      <w:lvlText w:val="-"/>
      <w:lvlJc w:val="left"/>
      <w:pPr>
        <w:ind w:left="1069" w:hanging="360"/>
      </w:pPr>
      <w:rPr>
        <w:rFonts w:ascii="Calibri" w:eastAsiaTheme="minorEastAsia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4" w15:restartNumberingAfterBreak="0">
    <w:nsid w:val="0C926E63"/>
    <w:multiLevelType w:val="hybridMultilevel"/>
    <w:tmpl w:val="1C94BF04"/>
    <w:lvl w:ilvl="0" w:tplc="040E000F">
      <w:start w:val="1"/>
      <w:numFmt w:val="decimal"/>
      <w:lvlText w:val="%1."/>
      <w:lvlJc w:val="left"/>
      <w:pPr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CDF0658"/>
    <w:multiLevelType w:val="hybridMultilevel"/>
    <w:tmpl w:val="1C94BF04"/>
    <w:lvl w:ilvl="0" w:tplc="040E000F">
      <w:start w:val="1"/>
      <w:numFmt w:val="decimal"/>
      <w:lvlText w:val="%1."/>
      <w:lvlJc w:val="left"/>
      <w:pPr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663F44"/>
    <w:multiLevelType w:val="hybridMultilevel"/>
    <w:tmpl w:val="7E88C026"/>
    <w:lvl w:ilvl="0" w:tplc="5BF8C198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sz w:val="22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324E50"/>
    <w:multiLevelType w:val="hybridMultilevel"/>
    <w:tmpl w:val="7EBEA184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053729"/>
    <w:multiLevelType w:val="multilevel"/>
    <w:tmpl w:val="B8A2CD0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9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99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12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1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5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4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80" w:hanging="1800"/>
      </w:pPr>
      <w:rPr>
        <w:rFonts w:hint="default"/>
      </w:rPr>
    </w:lvl>
  </w:abstractNum>
  <w:abstractNum w:abstractNumId="9" w15:restartNumberingAfterBreak="0">
    <w:nsid w:val="1B444674"/>
    <w:multiLevelType w:val="hybridMultilevel"/>
    <w:tmpl w:val="26C23210"/>
    <w:lvl w:ilvl="0" w:tplc="B5702E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9E2EAF"/>
    <w:multiLevelType w:val="multilevel"/>
    <w:tmpl w:val="6E3EE024"/>
    <w:lvl w:ilvl="0">
      <w:start w:val="2"/>
      <w:numFmt w:val="decimal"/>
      <w:lvlText w:val="%1"/>
      <w:lvlJc w:val="left"/>
      <w:pPr>
        <w:ind w:left="360" w:hanging="360"/>
      </w:pPr>
      <w:rPr>
        <w:rFonts w:asciiTheme="minorHAnsi" w:hAnsiTheme="minorHAnsi" w:hint="default"/>
        <w:sz w:val="22"/>
      </w:rPr>
    </w:lvl>
    <w:lvl w:ilvl="1">
      <w:start w:val="1"/>
      <w:numFmt w:val="decimal"/>
      <w:lvlText w:val="%1.%2"/>
      <w:lvlJc w:val="left"/>
      <w:pPr>
        <w:ind w:left="1495" w:hanging="360"/>
      </w:pPr>
      <w:rPr>
        <w:rFonts w:asciiTheme="minorHAnsi" w:hAnsiTheme="minorHAnsi" w:hint="default"/>
        <w:sz w:val="22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asciiTheme="minorHAnsi" w:hAnsiTheme="minorHAnsi" w:hint="default"/>
        <w:sz w:val="22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asciiTheme="minorHAnsi" w:hAnsiTheme="minorHAnsi" w:hint="default"/>
        <w:sz w:val="22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asciiTheme="minorHAnsi" w:hAnsiTheme="minorHAnsi" w:hint="default"/>
        <w:sz w:val="22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asciiTheme="minorHAnsi" w:hAnsiTheme="minorHAnsi" w:hint="default"/>
        <w:sz w:val="22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asciiTheme="minorHAnsi" w:hAnsiTheme="minorHAnsi" w:hint="default"/>
        <w:sz w:val="22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asciiTheme="minorHAnsi" w:hAnsiTheme="minorHAnsi"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asciiTheme="minorHAnsi" w:hAnsiTheme="minorHAnsi" w:hint="default"/>
        <w:sz w:val="22"/>
      </w:rPr>
    </w:lvl>
  </w:abstractNum>
  <w:abstractNum w:abstractNumId="11" w15:restartNumberingAfterBreak="0">
    <w:nsid w:val="24186166"/>
    <w:multiLevelType w:val="hybridMultilevel"/>
    <w:tmpl w:val="876813E8"/>
    <w:lvl w:ilvl="0" w:tplc="040E000F">
      <w:start w:val="1"/>
      <w:numFmt w:val="decimal"/>
      <w:lvlText w:val="%1."/>
      <w:lvlJc w:val="left"/>
      <w:pPr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4DD43E1"/>
    <w:multiLevelType w:val="multilevel"/>
    <w:tmpl w:val="B8A2CD02"/>
    <w:lvl w:ilvl="0">
      <w:start w:val="3"/>
      <w:numFmt w:val="decimal"/>
      <w:lvlText w:val="%1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20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99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83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329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824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959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45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589" w:hanging="1800"/>
      </w:pPr>
      <w:rPr>
        <w:rFonts w:hint="default"/>
      </w:rPr>
    </w:lvl>
  </w:abstractNum>
  <w:abstractNum w:abstractNumId="13" w15:restartNumberingAfterBreak="0">
    <w:nsid w:val="40831803"/>
    <w:multiLevelType w:val="hybridMultilevel"/>
    <w:tmpl w:val="D3D2B1C6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BF723D"/>
    <w:multiLevelType w:val="hybridMultilevel"/>
    <w:tmpl w:val="D32A762E"/>
    <w:lvl w:ilvl="0" w:tplc="CC58F5A8">
      <w:start w:val="1"/>
      <w:numFmt w:val="decimal"/>
      <w:lvlText w:val="%1-"/>
      <w:lvlJc w:val="left"/>
      <w:pPr>
        <w:ind w:left="720" w:hanging="360"/>
      </w:pPr>
      <w:rPr>
        <w:rFonts w:asciiTheme="minorHAnsi" w:hAnsiTheme="minorHAnsi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5C301C"/>
    <w:multiLevelType w:val="hybridMultilevel"/>
    <w:tmpl w:val="26C23210"/>
    <w:lvl w:ilvl="0" w:tplc="B5702E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771FE5"/>
    <w:multiLevelType w:val="hybridMultilevel"/>
    <w:tmpl w:val="81EC9BF4"/>
    <w:lvl w:ilvl="0" w:tplc="5DBA3C8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881031"/>
    <w:multiLevelType w:val="hybridMultilevel"/>
    <w:tmpl w:val="ADDA38D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3849C2"/>
    <w:multiLevelType w:val="hybridMultilevel"/>
    <w:tmpl w:val="ADDA38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F22726"/>
    <w:multiLevelType w:val="hybridMultilevel"/>
    <w:tmpl w:val="26C2321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903736"/>
    <w:multiLevelType w:val="multilevel"/>
    <w:tmpl w:val="C16A90B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9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99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12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75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5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8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80" w:hanging="1800"/>
      </w:pPr>
      <w:rPr>
        <w:rFonts w:hint="default"/>
      </w:rPr>
    </w:lvl>
  </w:abstractNum>
  <w:abstractNum w:abstractNumId="21" w15:restartNumberingAfterBreak="0">
    <w:nsid w:val="66CD21EA"/>
    <w:multiLevelType w:val="hybridMultilevel"/>
    <w:tmpl w:val="0B96D7B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EC3F67"/>
    <w:multiLevelType w:val="multilevel"/>
    <w:tmpl w:val="C16A90B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9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99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12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75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5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8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80" w:hanging="1800"/>
      </w:pPr>
      <w:rPr>
        <w:rFonts w:hint="default"/>
      </w:rPr>
    </w:lvl>
  </w:abstractNum>
  <w:abstractNum w:abstractNumId="23" w15:restartNumberingAfterBreak="0">
    <w:nsid w:val="6D1A4C45"/>
    <w:multiLevelType w:val="hybridMultilevel"/>
    <w:tmpl w:val="26C2321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437492"/>
    <w:multiLevelType w:val="hybridMultilevel"/>
    <w:tmpl w:val="8A30CA42"/>
    <w:lvl w:ilvl="0" w:tplc="0EA4F578">
      <w:start w:val="1"/>
      <w:numFmt w:val="ordinal"/>
      <w:lvlText w:val="[%1]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9B7F6B"/>
    <w:multiLevelType w:val="hybridMultilevel"/>
    <w:tmpl w:val="E3D02C72"/>
    <w:lvl w:ilvl="0" w:tplc="FFFFFFFF">
      <w:start w:val="1"/>
      <w:numFmt w:val="decimal"/>
      <w:lvlText w:val="%1."/>
      <w:lvlJc w:val="left"/>
      <w:pPr>
        <w:ind w:left="3060" w:hanging="360"/>
      </w:pPr>
      <w:rPr>
        <w:rFonts w:hint="default"/>
        <w:i w:val="0"/>
      </w:rPr>
    </w:lvl>
    <w:lvl w:ilvl="1" w:tplc="FFFFFFFF" w:tentative="1">
      <w:start w:val="1"/>
      <w:numFmt w:val="lowerLetter"/>
      <w:lvlText w:val="%2."/>
      <w:lvlJc w:val="left"/>
      <w:pPr>
        <w:ind w:left="3780" w:hanging="360"/>
      </w:pPr>
    </w:lvl>
    <w:lvl w:ilvl="2" w:tplc="FFFFFFFF" w:tentative="1">
      <w:start w:val="1"/>
      <w:numFmt w:val="lowerRoman"/>
      <w:lvlText w:val="%3."/>
      <w:lvlJc w:val="right"/>
      <w:pPr>
        <w:ind w:left="4500" w:hanging="180"/>
      </w:pPr>
    </w:lvl>
    <w:lvl w:ilvl="3" w:tplc="FFFFFFFF" w:tentative="1">
      <w:start w:val="1"/>
      <w:numFmt w:val="decimal"/>
      <w:lvlText w:val="%4."/>
      <w:lvlJc w:val="left"/>
      <w:pPr>
        <w:ind w:left="5220" w:hanging="360"/>
      </w:pPr>
    </w:lvl>
    <w:lvl w:ilvl="4" w:tplc="FFFFFFFF" w:tentative="1">
      <w:start w:val="1"/>
      <w:numFmt w:val="lowerLetter"/>
      <w:lvlText w:val="%5."/>
      <w:lvlJc w:val="left"/>
      <w:pPr>
        <w:ind w:left="5940" w:hanging="360"/>
      </w:pPr>
    </w:lvl>
    <w:lvl w:ilvl="5" w:tplc="FFFFFFFF" w:tentative="1">
      <w:start w:val="1"/>
      <w:numFmt w:val="lowerRoman"/>
      <w:lvlText w:val="%6."/>
      <w:lvlJc w:val="right"/>
      <w:pPr>
        <w:ind w:left="6660" w:hanging="180"/>
      </w:pPr>
    </w:lvl>
    <w:lvl w:ilvl="6" w:tplc="FFFFFFFF" w:tentative="1">
      <w:start w:val="1"/>
      <w:numFmt w:val="decimal"/>
      <w:lvlText w:val="%7."/>
      <w:lvlJc w:val="left"/>
      <w:pPr>
        <w:ind w:left="7380" w:hanging="360"/>
      </w:pPr>
    </w:lvl>
    <w:lvl w:ilvl="7" w:tplc="FFFFFFFF" w:tentative="1">
      <w:start w:val="1"/>
      <w:numFmt w:val="lowerLetter"/>
      <w:lvlText w:val="%8."/>
      <w:lvlJc w:val="left"/>
      <w:pPr>
        <w:ind w:left="8100" w:hanging="360"/>
      </w:pPr>
    </w:lvl>
    <w:lvl w:ilvl="8" w:tplc="FFFFFFFF" w:tentative="1">
      <w:start w:val="1"/>
      <w:numFmt w:val="lowerRoman"/>
      <w:lvlText w:val="%9."/>
      <w:lvlJc w:val="right"/>
      <w:pPr>
        <w:ind w:left="8820" w:hanging="180"/>
      </w:pPr>
    </w:lvl>
  </w:abstractNum>
  <w:abstractNum w:abstractNumId="26" w15:restartNumberingAfterBreak="0">
    <w:nsid w:val="71D724A4"/>
    <w:multiLevelType w:val="hybridMultilevel"/>
    <w:tmpl w:val="4EE6510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C3D1059"/>
    <w:multiLevelType w:val="multilevel"/>
    <w:tmpl w:val="C16A90B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9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99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12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75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5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8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80" w:hanging="1800"/>
      </w:pPr>
      <w:rPr>
        <w:rFonts w:hint="default"/>
      </w:rPr>
    </w:lvl>
  </w:abstractNum>
  <w:abstractNum w:abstractNumId="28" w15:restartNumberingAfterBreak="0">
    <w:nsid w:val="7D0F0A2F"/>
    <w:multiLevelType w:val="hybridMultilevel"/>
    <w:tmpl w:val="26C23210"/>
    <w:lvl w:ilvl="0" w:tplc="B5702E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D917446"/>
    <w:multiLevelType w:val="hybridMultilevel"/>
    <w:tmpl w:val="C520DD3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0971398">
    <w:abstractNumId w:val="26"/>
  </w:num>
  <w:num w:numId="2" w16cid:durableId="409041925">
    <w:abstractNumId w:val="24"/>
  </w:num>
  <w:num w:numId="3" w16cid:durableId="1753353722">
    <w:abstractNumId w:val="21"/>
  </w:num>
  <w:num w:numId="4" w16cid:durableId="1695956131">
    <w:abstractNumId w:val="1"/>
  </w:num>
  <w:num w:numId="5" w16cid:durableId="819032879">
    <w:abstractNumId w:val="4"/>
  </w:num>
  <w:num w:numId="6" w16cid:durableId="1853955525">
    <w:abstractNumId w:val="5"/>
  </w:num>
  <w:num w:numId="7" w16cid:durableId="860163757">
    <w:abstractNumId w:val="2"/>
  </w:num>
  <w:num w:numId="8" w16cid:durableId="837112335">
    <w:abstractNumId w:val="15"/>
  </w:num>
  <w:num w:numId="9" w16cid:durableId="2030444014">
    <w:abstractNumId w:val="19"/>
  </w:num>
  <w:num w:numId="10" w16cid:durableId="1576361034">
    <w:abstractNumId w:val="23"/>
  </w:num>
  <w:num w:numId="11" w16cid:durableId="815729689">
    <w:abstractNumId w:val="29"/>
  </w:num>
  <w:num w:numId="12" w16cid:durableId="1859387688">
    <w:abstractNumId w:val="25"/>
  </w:num>
  <w:num w:numId="13" w16cid:durableId="1402364269">
    <w:abstractNumId w:val="3"/>
  </w:num>
  <w:num w:numId="14" w16cid:durableId="60373258">
    <w:abstractNumId w:val="0"/>
  </w:num>
  <w:num w:numId="15" w16cid:durableId="921598415">
    <w:abstractNumId w:val="10"/>
  </w:num>
  <w:num w:numId="16" w16cid:durableId="292755644">
    <w:abstractNumId w:val="8"/>
  </w:num>
  <w:num w:numId="17" w16cid:durableId="2106991918">
    <w:abstractNumId w:val="12"/>
  </w:num>
  <w:num w:numId="18" w16cid:durableId="1079137367">
    <w:abstractNumId w:val="14"/>
  </w:num>
  <w:num w:numId="19" w16cid:durableId="370107017">
    <w:abstractNumId w:val="27"/>
  </w:num>
  <w:num w:numId="20" w16cid:durableId="1666974977">
    <w:abstractNumId w:val="20"/>
  </w:num>
  <w:num w:numId="21" w16cid:durableId="520898351">
    <w:abstractNumId w:val="22"/>
  </w:num>
  <w:num w:numId="22" w16cid:durableId="1145241778">
    <w:abstractNumId w:val="6"/>
  </w:num>
  <w:num w:numId="23" w16cid:durableId="677931445">
    <w:abstractNumId w:val="13"/>
  </w:num>
  <w:num w:numId="24" w16cid:durableId="1404372485">
    <w:abstractNumId w:val="11"/>
  </w:num>
  <w:num w:numId="25" w16cid:durableId="1018891799">
    <w:abstractNumId w:val="7"/>
  </w:num>
  <w:num w:numId="26" w16cid:durableId="1076321786">
    <w:abstractNumId w:val="16"/>
  </w:num>
  <w:num w:numId="27" w16cid:durableId="1110008616">
    <w:abstractNumId w:val="28"/>
  </w:num>
  <w:num w:numId="28" w16cid:durableId="1481967175">
    <w:abstractNumId w:val="9"/>
  </w:num>
  <w:num w:numId="29" w16cid:durableId="1583294351">
    <w:abstractNumId w:val="18"/>
  </w:num>
  <w:num w:numId="30" w16cid:durableId="135013443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xtTA2MjAxtjC3tDBW0lEKTi0uzszPAykwrgUAkqlIFiwAAAA="/>
  </w:docVars>
  <w:rsids>
    <w:rsidRoot w:val="00E11CCC"/>
    <w:rsid w:val="00007075"/>
    <w:rsid w:val="000111FE"/>
    <w:rsid w:val="000161C0"/>
    <w:rsid w:val="00022F7F"/>
    <w:rsid w:val="00023F6C"/>
    <w:rsid w:val="000263D0"/>
    <w:rsid w:val="000272A6"/>
    <w:rsid w:val="00027996"/>
    <w:rsid w:val="000308CD"/>
    <w:rsid w:val="00052842"/>
    <w:rsid w:val="0005459A"/>
    <w:rsid w:val="00055E0B"/>
    <w:rsid w:val="00057AE8"/>
    <w:rsid w:val="00064593"/>
    <w:rsid w:val="00065780"/>
    <w:rsid w:val="00077728"/>
    <w:rsid w:val="00085F17"/>
    <w:rsid w:val="000948A6"/>
    <w:rsid w:val="000976E2"/>
    <w:rsid w:val="000A2AEB"/>
    <w:rsid w:val="000A37C1"/>
    <w:rsid w:val="000A7F93"/>
    <w:rsid w:val="000B6ABC"/>
    <w:rsid w:val="000B7B95"/>
    <w:rsid w:val="000C00CA"/>
    <w:rsid w:val="000C4323"/>
    <w:rsid w:val="000C72BC"/>
    <w:rsid w:val="000D65D2"/>
    <w:rsid w:val="000F0177"/>
    <w:rsid w:val="000F0372"/>
    <w:rsid w:val="000F3BDC"/>
    <w:rsid w:val="000F6A91"/>
    <w:rsid w:val="00110D27"/>
    <w:rsid w:val="001156A9"/>
    <w:rsid w:val="00117AF0"/>
    <w:rsid w:val="00120708"/>
    <w:rsid w:val="00123E52"/>
    <w:rsid w:val="00127634"/>
    <w:rsid w:val="00131A69"/>
    <w:rsid w:val="00165402"/>
    <w:rsid w:val="00165F21"/>
    <w:rsid w:val="00172E49"/>
    <w:rsid w:val="001777AD"/>
    <w:rsid w:val="00182A60"/>
    <w:rsid w:val="00183256"/>
    <w:rsid w:val="00186BA4"/>
    <w:rsid w:val="001956AD"/>
    <w:rsid w:val="001A4BE8"/>
    <w:rsid w:val="001B050E"/>
    <w:rsid w:val="001B2CA3"/>
    <w:rsid w:val="001B334B"/>
    <w:rsid w:val="001B57F9"/>
    <w:rsid w:val="001C31C0"/>
    <w:rsid w:val="001C439B"/>
    <w:rsid w:val="001C7AF2"/>
    <w:rsid w:val="001D3F43"/>
    <w:rsid w:val="001D488A"/>
    <w:rsid w:val="001F4310"/>
    <w:rsid w:val="00203048"/>
    <w:rsid w:val="002031EE"/>
    <w:rsid w:val="002038B8"/>
    <w:rsid w:val="00206634"/>
    <w:rsid w:val="00207007"/>
    <w:rsid w:val="002072DB"/>
    <w:rsid w:val="00223DDB"/>
    <w:rsid w:val="00232A68"/>
    <w:rsid w:val="00237725"/>
    <w:rsid w:val="00247A87"/>
    <w:rsid w:val="00252276"/>
    <w:rsid w:val="00252660"/>
    <w:rsid w:val="00256B69"/>
    <w:rsid w:val="00261943"/>
    <w:rsid w:val="00273A83"/>
    <w:rsid w:val="00273A94"/>
    <w:rsid w:val="00283F7B"/>
    <w:rsid w:val="002852D2"/>
    <w:rsid w:val="00292169"/>
    <w:rsid w:val="002A1E0F"/>
    <w:rsid w:val="002A5D34"/>
    <w:rsid w:val="002B1870"/>
    <w:rsid w:val="002B4226"/>
    <w:rsid w:val="002C33DD"/>
    <w:rsid w:val="002C47AD"/>
    <w:rsid w:val="002C606B"/>
    <w:rsid w:val="002D77AE"/>
    <w:rsid w:val="002E3FD4"/>
    <w:rsid w:val="002F03A1"/>
    <w:rsid w:val="002F61F2"/>
    <w:rsid w:val="00305AFF"/>
    <w:rsid w:val="003138E8"/>
    <w:rsid w:val="003143C3"/>
    <w:rsid w:val="0031664E"/>
    <w:rsid w:val="00317684"/>
    <w:rsid w:val="00325702"/>
    <w:rsid w:val="00337559"/>
    <w:rsid w:val="00340072"/>
    <w:rsid w:val="00343120"/>
    <w:rsid w:val="00350779"/>
    <w:rsid w:val="003527AB"/>
    <w:rsid w:val="003563A3"/>
    <w:rsid w:val="00370B59"/>
    <w:rsid w:val="00396682"/>
    <w:rsid w:val="00396EB7"/>
    <w:rsid w:val="003A23E0"/>
    <w:rsid w:val="003A3A33"/>
    <w:rsid w:val="003A57DC"/>
    <w:rsid w:val="003B554A"/>
    <w:rsid w:val="003B639F"/>
    <w:rsid w:val="003B73BC"/>
    <w:rsid w:val="003B7E34"/>
    <w:rsid w:val="003D3495"/>
    <w:rsid w:val="003E046B"/>
    <w:rsid w:val="003E574F"/>
    <w:rsid w:val="003E6E3D"/>
    <w:rsid w:val="0040244E"/>
    <w:rsid w:val="004045C9"/>
    <w:rsid w:val="00411365"/>
    <w:rsid w:val="00414057"/>
    <w:rsid w:val="00417FDF"/>
    <w:rsid w:val="004223C6"/>
    <w:rsid w:val="00430B31"/>
    <w:rsid w:val="00432002"/>
    <w:rsid w:val="004348FE"/>
    <w:rsid w:val="00441689"/>
    <w:rsid w:val="004428C9"/>
    <w:rsid w:val="0044290E"/>
    <w:rsid w:val="00445928"/>
    <w:rsid w:val="004609C8"/>
    <w:rsid w:val="00467A06"/>
    <w:rsid w:val="004739D5"/>
    <w:rsid w:val="004753B6"/>
    <w:rsid w:val="00476757"/>
    <w:rsid w:val="0048292D"/>
    <w:rsid w:val="00484B98"/>
    <w:rsid w:val="004938EB"/>
    <w:rsid w:val="004A4EA6"/>
    <w:rsid w:val="004B7E0A"/>
    <w:rsid w:val="004C1211"/>
    <w:rsid w:val="004C2A6B"/>
    <w:rsid w:val="004D08E3"/>
    <w:rsid w:val="004D2170"/>
    <w:rsid w:val="004E4D10"/>
    <w:rsid w:val="004E7A4F"/>
    <w:rsid w:val="004F5760"/>
    <w:rsid w:val="0050293F"/>
    <w:rsid w:val="00510EB7"/>
    <w:rsid w:val="00513C46"/>
    <w:rsid w:val="00515A1A"/>
    <w:rsid w:val="00516444"/>
    <w:rsid w:val="005259E6"/>
    <w:rsid w:val="00531994"/>
    <w:rsid w:val="00536477"/>
    <w:rsid w:val="00547C1C"/>
    <w:rsid w:val="00555E44"/>
    <w:rsid w:val="00565449"/>
    <w:rsid w:val="00576376"/>
    <w:rsid w:val="00583F95"/>
    <w:rsid w:val="00593342"/>
    <w:rsid w:val="00594C0F"/>
    <w:rsid w:val="005A6102"/>
    <w:rsid w:val="005A6C34"/>
    <w:rsid w:val="005B1628"/>
    <w:rsid w:val="005C08F1"/>
    <w:rsid w:val="005C4744"/>
    <w:rsid w:val="005C6F29"/>
    <w:rsid w:val="005D147A"/>
    <w:rsid w:val="005D458B"/>
    <w:rsid w:val="005D7DFC"/>
    <w:rsid w:val="005E007F"/>
    <w:rsid w:val="005E2090"/>
    <w:rsid w:val="005E332D"/>
    <w:rsid w:val="005F64D3"/>
    <w:rsid w:val="005F7E4B"/>
    <w:rsid w:val="00605940"/>
    <w:rsid w:val="00612830"/>
    <w:rsid w:val="006129C1"/>
    <w:rsid w:val="00612D42"/>
    <w:rsid w:val="00613F75"/>
    <w:rsid w:val="00615C88"/>
    <w:rsid w:val="006272C0"/>
    <w:rsid w:val="0063460E"/>
    <w:rsid w:val="00637494"/>
    <w:rsid w:val="006434C7"/>
    <w:rsid w:val="00647A74"/>
    <w:rsid w:val="006502A5"/>
    <w:rsid w:val="00651BA8"/>
    <w:rsid w:val="00654D13"/>
    <w:rsid w:val="00657455"/>
    <w:rsid w:val="00660B54"/>
    <w:rsid w:val="00663E75"/>
    <w:rsid w:val="006643D3"/>
    <w:rsid w:val="00670FBF"/>
    <w:rsid w:val="006721FF"/>
    <w:rsid w:val="00680DFF"/>
    <w:rsid w:val="00691757"/>
    <w:rsid w:val="00691F2A"/>
    <w:rsid w:val="006972DA"/>
    <w:rsid w:val="006B1184"/>
    <w:rsid w:val="006B22C0"/>
    <w:rsid w:val="006C3773"/>
    <w:rsid w:val="006C78B2"/>
    <w:rsid w:val="006D6D10"/>
    <w:rsid w:val="006E714B"/>
    <w:rsid w:val="006F32CA"/>
    <w:rsid w:val="006F6DF8"/>
    <w:rsid w:val="007001DB"/>
    <w:rsid w:val="00702775"/>
    <w:rsid w:val="00704915"/>
    <w:rsid w:val="00711DC2"/>
    <w:rsid w:val="00720EAD"/>
    <w:rsid w:val="00721F29"/>
    <w:rsid w:val="007228ED"/>
    <w:rsid w:val="00722C34"/>
    <w:rsid w:val="00726380"/>
    <w:rsid w:val="00735164"/>
    <w:rsid w:val="00744428"/>
    <w:rsid w:val="007472CC"/>
    <w:rsid w:val="0074781F"/>
    <w:rsid w:val="0075294F"/>
    <w:rsid w:val="007801D6"/>
    <w:rsid w:val="00782776"/>
    <w:rsid w:val="007910A3"/>
    <w:rsid w:val="00794A9F"/>
    <w:rsid w:val="007A562D"/>
    <w:rsid w:val="007A69A6"/>
    <w:rsid w:val="007D36D9"/>
    <w:rsid w:val="007D6ACD"/>
    <w:rsid w:val="007E136B"/>
    <w:rsid w:val="007E6B15"/>
    <w:rsid w:val="007E6C57"/>
    <w:rsid w:val="007F67D2"/>
    <w:rsid w:val="007F744A"/>
    <w:rsid w:val="007F77FE"/>
    <w:rsid w:val="00804D9B"/>
    <w:rsid w:val="00804E36"/>
    <w:rsid w:val="0081250F"/>
    <w:rsid w:val="0082518B"/>
    <w:rsid w:val="008273BB"/>
    <w:rsid w:val="008305B9"/>
    <w:rsid w:val="008378E4"/>
    <w:rsid w:val="00842B8C"/>
    <w:rsid w:val="00850C07"/>
    <w:rsid w:val="008546E3"/>
    <w:rsid w:val="00856987"/>
    <w:rsid w:val="00862CE3"/>
    <w:rsid w:val="00864F58"/>
    <w:rsid w:val="0086520B"/>
    <w:rsid w:val="00866254"/>
    <w:rsid w:val="00866CE3"/>
    <w:rsid w:val="00872D10"/>
    <w:rsid w:val="00884A22"/>
    <w:rsid w:val="00891215"/>
    <w:rsid w:val="0089661B"/>
    <w:rsid w:val="00896CF2"/>
    <w:rsid w:val="008B14C9"/>
    <w:rsid w:val="008B50C8"/>
    <w:rsid w:val="008C1D48"/>
    <w:rsid w:val="008D3849"/>
    <w:rsid w:val="008E1B25"/>
    <w:rsid w:val="008E6B16"/>
    <w:rsid w:val="008F772D"/>
    <w:rsid w:val="00901841"/>
    <w:rsid w:val="00903CAA"/>
    <w:rsid w:val="009132BE"/>
    <w:rsid w:val="00914794"/>
    <w:rsid w:val="009264BA"/>
    <w:rsid w:val="009321B4"/>
    <w:rsid w:val="0093378B"/>
    <w:rsid w:val="00945761"/>
    <w:rsid w:val="009512B7"/>
    <w:rsid w:val="009547F0"/>
    <w:rsid w:val="00956261"/>
    <w:rsid w:val="0097665F"/>
    <w:rsid w:val="00977A6B"/>
    <w:rsid w:val="00981D82"/>
    <w:rsid w:val="00992DD5"/>
    <w:rsid w:val="009A16B3"/>
    <w:rsid w:val="009A3463"/>
    <w:rsid w:val="009B1CFA"/>
    <w:rsid w:val="009B4F16"/>
    <w:rsid w:val="009C5D51"/>
    <w:rsid w:val="009D1107"/>
    <w:rsid w:val="009E1FA0"/>
    <w:rsid w:val="009E490F"/>
    <w:rsid w:val="00A046F0"/>
    <w:rsid w:val="00A11999"/>
    <w:rsid w:val="00A203C7"/>
    <w:rsid w:val="00A241DC"/>
    <w:rsid w:val="00A3550A"/>
    <w:rsid w:val="00A37510"/>
    <w:rsid w:val="00A37BDA"/>
    <w:rsid w:val="00A43B60"/>
    <w:rsid w:val="00A4562E"/>
    <w:rsid w:val="00A63B80"/>
    <w:rsid w:val="00A64098"/>
    <w:rsid w:val="00A6791A"/>
    <w:rsid w:val="00A72E36"/>
    <w:rsid w:val="00A76CD9"/>
    <w:rsid w:val="00A84B7E"/>
    <w:rsid w:val="00A85160"/>
    <w:rsid w:val="00A938E2"/>
    <w:rsid w:val="00A949CE"/>
    <w:rsid w:val="00AB73B6"/>
    <w:rsid w:val="00AD4BC7"/>
    <w:rsid w:val="00AF0F99"/>
    <w:rsid w:val="00AF2479"/>
    <w:rsid w:val="00AF5686"/>
    <w:rsid w:val="00AF5724"/>
    <w:rsid w:val="00AF619A"/>
    <w:rsid w:val="00B01233"/>
    <w:rsid w:val="00B122FD"/>
    <w:rsid w:val="00B17FC9"/>
    <w:rsid w:val="00B20BFF"/>
    <w:rsid w:val="00B21ABF"/>
    <w:rsid w:val="00B2412D"/>
    <w:rsid w:val="00B2643A"/>
    <w:rsid w:val="00B316CE"/>
    <w:rsid w:val="00B40C80"/>
    <w:rsid w:val="00B4101E"/>
    <w:rsid w:val="00B621CA"/>
    <w:rsid w:val="00B62997"/>
    <w:rsid w:val="00B718D5"/>
    <w:rsid w:val="00B72CD8"/>
    <w:rsid w:val="00B74954"/>
    <w:rsid w:val="00B74D63"/>
    <w:rsid w:val="00B81791"/>
    <w:rsid w:val="00B8445E"/>
    <w:rsid w:val="00BA5B12"/>
    <w:rsid w:val="00BA7DCC"/>
    <w:rsid w:val="00BD2C05"/>
    <w:rsid w:val="00BE0BC5"/>
    <w:rsid w:val="00BE154D"/>
    <w:rsid w:val="00BE16CA"/>
    <w:rsid w:val="00BE208D"/>
    <w:rsid w:val="00BE5153"/>
    <w:rsid w:val="00BE5E46"/>
    <w:rsid w:val="00BE64CB"/>
    <w:rsid w:val="00BF0F08"/>
    <w:rsid w:val="00BF3319"/>
    <w:rsid w:val="00BF6579"/>
    <w:rsid w:val="00BF73F5"/>
    <w:rsid w:val="00C026C1"/>
    <w:rsid w:val="00C112FF"/>
    <w:rsid w:val="00C128DE"/>
    <w:rsid w:val="00C17094"/>
    <w:rsid w:val="00C33393"/>
    <w:rsid w:val="00C33AD5"/>
    <w:rsid w:val="00C36859"/>
    <w:rsid w:val="00C43463"/>
    <w:rsid w:val="00C6291B"/>
    <w:rsid w:val="00C65520"/>
    <w:rsid w:val="00C6726F"/>
    <w:rsid w:val="00C76A5B"/>
    <w:rsid w:val="00C912C1"/>
    <w:rsid w:val="00CA2055"/>
    <w:rsid w:val="00CA3DFB"/>
    <w:rsid w:val="00CC5E54"/>
    <w:rsid w:val="00CD3E11"/>
    <w:rsid w:val="00CD698D"/>
    <w:rsid w:val="00CE0526"/>
    <w:rsid w:val="00CE73E0"/>
    <w:rsid w:val="00CF5CEE"/>
    <w:rsid w:val="00D03D13"/>
    <w:rsid w:val="00D0714B"/>
    <w:rsid w:val="00D14FA8"/>
    <w:rsid w:val="00D21A74"/>
    <w:rsid w:val="00D23C9F"/>
    <w:rsid w:val="00D26DB2"/>
    <w:rsid w:val="00D50FBF"/>
    <w:rsid w:val="00D554C5"/>
    <w:rsid w:val="00D60CD5"/>
    <w:rsid w:val="00D649DA"/>
    <w:rsid w:val="00D66345"/>
    <w:rsid w:val="00D841A0"/>
    <w:rsid w:val="00D97605"/>
    <w:rsid w:val="00DA367B"/>
    <w:rsid w:val="00DA41C0"/>
    <w:rsid w:val="00DA4DD7"/>
    <w:rsid w:val="00DA4FE7"/>
    <w:rsid w:val="00DB0A4B"/>
    <w:rsid w:val="00DB2291"/>
    <w:rsid w:val="00DB5942"/>
    <w:rsid w:val="00DC3D3E"/>
    <w:rsid w:val="00DF4E1B"/>
    <w:rsid w:val="00DF6D4B"/>
    <w:rsid w:val="00DF76C2"/>
    <w:rsid w:val="00E04D64"/>
    <w:rsid w:val="00E109E0"/>
    <w:rsid w:val="00E11CCC"/>
    <w:rsid w:val="00E13611"/>
    <w:rsid w:val="00E15443"/>
    <w:rsid w:val="00E2137F"/>
    <w:rsid w:val="00E21CB6"/>
    <w:rsid w:val="00E23F2D"/>
    <w:rsid w:val="00E2495C"/>
    <w:rsid w:val="00E30CE4"/>
    <w:rsid w:val="00E34CFC"/>
    <w:rsid w:val="00E35494"/>
    <w:rsid w:val="00E415B4"/>
    <w:rsid w:val="00E548EC"/>
    <w:rsid w:val="00E61D61"/>
    <w:rsid w:val="00E629FE"/>
    <w:rsid w:val="00E66CB3"/>
    <w:rsid w:val="00E81E72"/>
    <w:rsid w:val="00EA7ECC"/>
    <w:rsid w:val="00EB29E7"/>
    <w:rsid w:val="00EC1794"/>
    <w:rsid w:val="00EC5287"/>
    <w:rsid w:val="00EC7213"/>
    <w:rsid w:val="00ED25F2"/>
    <w:rsid w:val="00ED693F"/>
    <w:rsid w:val="00EE747E"/>
    <w:rsid w:val="00F00F30"/>
    <w:rsid w:val="00F01068"/>
    <w:rsid w:val="00F14336"/>
    <w:rsid w:val="00F27243"/>
    <w:rsid w:val="00F33A2A"/>
    <w:rsid w:val="00F52598"/>
    <w:rsid w:val="00F64C15"/>
    <w:rsid w:val="00F75E0D"/>
    <w:rsid w:val="00F81330"/>
    <w:rsid w:val="00FA453D"/>
    <w:rsid w:val="00FA54C4"/>
    <w:rsid w:val="00FB6662"/>
    <w:rsid w:val="00FC5F48"/>
    <w:rsid w:val="00FC7D31"/>
    <w:rsid w:val="00FD07FE"/>
    <w:rsid w:val="00FD5EAA"/>
    <w:rsid w:val="00FD7282"/>
    <w:rsid w:val="00FE3F1F"/>
    <w:rsid w:val="00FE743D"/>
    <w:rsid w:val="00FF3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01C61C"/>
  <w15:docId w15:val="{FC91FA24-9D25-4189-87AE-9B38496F86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hu-HU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73E0"/>
  </w:style>
  <w:style w:type="paragraph" w:styleId="Heading1">
    <w:name w:val="heading 1"/>
    <w:basedOn w:val="Normal"/>
    <w:next w:val="Normal"/>
    <w:link w:val="Heading1Char"/>
    <w:uiPriority w:val="9"/>
    <w:qFormat/>
    <w:rsid w:val="00CE73E0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73E0"/>
    <w:pPr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73E0"/>
    <w:pPr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73E0"/>
    <w:pPr>
      <w:jc w:val="left"/>
      <w:outlineLvl w:val="3"/>
    </w:pPr>
    <w:rPr>
      <w:i/>
      <w:iCs/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E73E0"/>
    <w:pPr>
      <w:jc w:val="left"/>
      <w:outlineLvl w:val="4"/>
    </w:pPr>
    <w:rPr>
      <w:smallCaps/>
      <w:color w:val="393939" w:themeColor="accent6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CE73E0"/>
    <w:pPr>
      <w:jc w:val="left"/>
      <w:outlineLvl w:val="5"/>
    </w:pPr>
    <w:rPr>
      <w:smallCaps/>
      <w:color w:val="4D4D4D" w:themeColor="accent6"/>
      <w:spacing w:val="5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E73E0"/>
    <w:pPr>
      <w:jc w:val="left"/>
      <w:outlineLvl w:val="6"/>
    </w:pPr>
    <w:rPr>
      <w:b/>
      <w:bCs/>
      <w:smallCaps/>
      <w:color w:val="4D4D4D" w:themeColor="accent6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E73E0"/>
    <w:pPr>
      <w:jc w:val="left"/>
      <w:outlineLvl w:val="7"/>
    </w:pPr>
    <w:rPr>
      <w:b/>
      <w:bCs/>
      <w:i/>
      <w:iCs/>
      <w:smallCaps/>
      <w:color w:val="393939" w:themeColor="accent6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E73E0"/>
    <w:pPr>
      <w:jc w:val="left"/>
      <w:outlineLvl w:val="8"/>
    </w:pPr>
    <w:rPr>
      <w:b/>
      <w:bCs/>
      <w:i/>
      <w:iCs/>
      <w:smallCaps/>
      <w:color w:val="262626" w:themeColor="accent6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C2A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A57DC"/>
    <w:pPr>
      <w:ind w:left="720"/>
      <w:contextualSpacing/>
    </w:pPr>
  </w:style>
  <w:style w:type="paragraph" w:styleId="FootnoteText">
    <w:name w:val="footnote text"/>
    <w:basedOn w:val="Normal"/>
    <w:link w:val="FootnoteTextChar"/>
    <w:semiHidden/>
    <w:rsid w:val="00AD4BC7"/>
    <w:rPr>
      <w:rFonts w:ascii="Times New Roman" w:eastAsia="Times New Roman" w:hAnsi="Times New Roman" w:cs="Times New Roman"/>
      <w:lang w:eastAsia="hu-HU"/>
    </w:rPr>
  </w:style>
  <w:style w:type="character" w:customStyle="1" w:styleId="FootnoteTextChar">
    <w:name w:val="Footnote Text Char"/>
    <w:basedOn w:val="DefaultParagraphFont"/>
    <w:link w:val="FootnoteText"/>
    <w:semiHidden/>
    <w:rsid w:val="00AD4BC7"/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styleId="FootnoteReference">
    <w:name w:val="footnote reference"/>
    <w:semiHidden/>
    <w:rsid w:val="00AD4BC7"/>
    <w:rPr>
      <w:vertAlign w:val="superscript"/>
    </w:rPr>
  </w:style>
  <w:style w:type="character" w:customStyle="1" w:styleId="Heading2Char">
    <w:name w:val="Heading 2 Char"/>
    <w:basedOn w:val="DefaultParagraphFont"/>
    <w:link w:val="Heading2"/>
    <w:uiPriority w:val="9"/>
    <w:rsid w:val="00CE73E0"/>
    <w:rPr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E73E0"/>
    <w:rPr>
      <w:smallCaps/>
      <w:spacing w:val="5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CE73E0"/>
    <w:rPr>
      <w:smallCaps/>
      <w:spacing w:val="5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5F7E4B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F7E4B"/>
  </w:style>
  <w:style w:type="paragraph" w:styleId="Footer">
    <w:name w:val="footer"/>
    <w:basedOn w:val="Normal"/>
    <w:link w:val="FooterChar"/>
    <w:uiPriority w:val="99"/>
    <w:unhideWhenUsed/>
    <w:rsid w:val="005F7E4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F7E4B"/>
  </w:style>
  <w:style w:type="character" w:customStyle="1" w:styleId="Heading4Char">
    <w:name w:val="Heading 4 Char"/>
    <w:basedOn w:val="DefaultParagraphFont"/>
    <w:link w:val="Heading4"/>
    <w:uiPriority w:val="9"/>
    <w:rsid w:val="00CE73E0"/>
    <w:rPr>
      <w:i/>
      <w:iCs/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CE73E0"/>
    <w:rPr>
      <w:smallCaps/>
      <w:color w:val="393939" w:themeColor="accent6" w:themeShade="BF"/>
      <w:spacing w:val="10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CE73E0"/>
    <w:rPr>
      <w:smallCaps/>
      <w:color w:val="4D4D4D" w:themeColor="accent6"/>
      <w:spacing w:val="5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E73E0"/>
    <w:rPr>
      <w:b/>
      <w:bCs/>
      <w:smallCaps/>
      <w:color w:val="4D4D4D" w:themeColor="accent6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E73E0"/>
    <w:rPr>
      <w:b/>
      <w:bCs/>
      <w:i/>
      <w:iCs/>
      <w:smallCaps/>
      <w:color w:val="393939" w:themeColor="accent6" w:themeShade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E73E0"/>
    <w:rPr>
      <w:b/>
      <w:bCs/>
      <w:i/>
      <w:iCs/>
      <w:smallCaps/>
      <w:color w:val="262626" w:themeColor="accent6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E73E0"/>
    <w:rPr>
      <w:b/>
      <w:bCs/>
      <w:caps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CE73E0"/>
    <w:pPr>
      <w:pBdr>
        <w:top w:val="single" w:sz="8" w:space="1" w:color="4D4D4D" w:themeColor="accent6"/>
      </w:pBdr>
      <w:spacing w:after="120"/>
      <w:jc w:val="right"/>
    </w:pPr>
    <w:rPr>
      <w:smallCaps/>
      <w:color w:val="262626" w:themeColor="text1" w:themeTint="D9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E73E0"/>
    <w:rPr>
      <w:smallCaps/>
      <w:color w:val="262626" w:themeColor="text1" w:themeTint="D9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E73E0"/>
    <w:pPr>
      <w:spacing w:after="720"/>
      <w:jc w:val="right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CE73E0"/>
    <w:rPr>
      <w:rFonts w:asciiTheme="majorHAnsi" w:eastAsiaTheme="majorEastAsia" w:hAnsiTheme="majorHAnsi" w:cstheme="majorBidi"/>
    </w:rPr>
  </w:style>
  <w:style w:type="character" w:styleId="Strong">
    <w:name w:val="Strong"/>
    <w:uiPriority w:val="22"/>
    <w:qFormat/>
    <w:rsid w:val="00CE73E0"/>
    <w:rPr>
      <w:b/>
      <w:bCs/>
      <w:color w:val="4D4D4D" w:themeColor="accent6"/>
    </w:rPr>
  </w:style>
  <w:style w:type="character" w:styleId="Emphasis">
    <w:name w:val="Emphasis"/>
    <w:uiPriority w:val="20"/>
    <w:qFormat/>
    <w:rsid w:val="00CE73E0"/>
    <w:rPr>
      <w:b/>
      <w:bCs/>
      <w:i/>
      <w:iCs/>
      <w:spacing w:val="10"/>
    </w:rPr>
  </w:style>
  <w:style w:type="paragraph" w:styleId="NoSpacing">
    <w:name w:val="No Spacing"/>
    <w:link w:val="NoSpacingChar"/>
    <w:uiPriority w:val="1"/>
    <w:qFormat/>
    <w:rsid w:val="00CE73E0"/>
  </w:style>
  <w:style w:type="paragraph" w:styleId="Quote">
    <w:name w:val="Quote"/>
    <w:basedOn w:val="Normal"/>
    <w:next w:val="Normal"/>
    <w:link w:val="QuoteChar"/>
    <w:uiPriority w:val="29"/>
    <w:qFormat/>
    <w:rsid w:val="00CE73E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CE73E0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E73E0"/>
    <w:pPr>
      <w:pBdr>
        <w:top w:val="single" w:sz="8" w:space="1" w:color="4D4D4D" w:themeColor="accent6"/>
      </w:pBdr>
      <w:spacing w:before="140" w:after="140"/>
      <w:ind w:left="1440" w:right="1440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E73E0"/>
    <w:rPr>
      <w:b/>
      <w:bCs/>
      <w:i/>
      <w:iCs/>
    </w:rPr>
  </w:style>
  <w:style w:type="character" w:styleId="SubtleEmphasis">
    <w:name w:val="Subtle Emphasis"/>
    <w:uiPriority w:val="19"/>
    <w:qFormat/>
    <w:rsid w:val="00CE73E0"/>
    <w:rPr>
      <w:i/>
      <w:iCs/>
    </w:rPr>
  </w:style>
  <w:style w:type="character" w:styleId="IntenseEmphasis">
    <w:name w:val="Intense Emphasis"/>
    <w:uiPriority w:val="21"/>
    <w:qFormat/>
    <w:rsid w:val="00CE73E0"/>
    <w:rPr>
      <w:b/>
      <w:bCs/>
      <w:i/>
      <w:iCs/>
      <w:color w:val="4D4D4D" w:themeColor="accent6"/>
      <w:spacing w:val="10"/>
    </w:rPr>
  </w:style>
  <w:style w:type="character" w:styleId="SubtleReference">
    <w:name w:val="Subtle Reference"/>
    <w:uiPriority w:val="31"/>
    <w:qFormat/>
    <w:rsid w:val="00CE73E0"/>
    <w:rPr>
      <w:b/>
      <w:bCs/>
    </w:rPr>
  </w:style>
  <w:style w:type="character" w:styleId="IntenseReference">
    <w:name w:val="Intense Reference"/>
    <w:uiPriority w:val="32"/>
    <w:qFormat/>
    <w:rsid w:val="00CE73E0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CE73E0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E73E0"/>
    <w:pPr>
      <w:outlineLvl w:val="9"/>
    </w:pPr>
  </w:style>
  <w:style w:type="character" w:customStyle="1" w:styleId="NoSpacingChar">
    <w:name w:val="No Spacing Char"/>
    <w:basedOn w:val="DefaultParagraphFont"/>
    <w:link w:val="NoSpacing"/>
    <w:uiPriority w:val="1"/>
    <w:rsid w:val="003A57DC"/>
  </w:style>
  <w:style w:type="table" w:customStyle="1" w:styleId="Tblzategyszer31">
    <w:name w:val="Táblázat (egyszerű) 31"/>
    <w:basedOn w:val="TableNormal"/>
    <w:uiPriority w:val="43"/>
    <w:rsid w:val="00D0714B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blzategyszer41">
    <w:name w:val="Táblázat (egyszerű) 41"/>
    <w:basedOn w:val="TableNormal"/>
    <w:uiPriority w:val="44"/>
    <w:rsid w:val="00D0714B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Listaszertblzat1vilgos1">
    <w:name w:val="Listaszerű táblázat 1 – világos1"/>
    <w:basedOn w:val="TableNormal"/>
    <w:uiPriority w:val="46"/>
    <w:rsid w:val="00A72E36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aszertblzat1vilgos4jellszn1">
    <w:name w:val="Listaszerű táblázat 1 – világos – 4. jelölőszín1"/>
    <w:basedOn w:val="TableNormal"/>
    <w:uiPriority w:val="46"/>
    <w:rsid w:val="00A72E36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customStyle="1" w:styleId="Tblzatrcsos7tarka1">
    <w:name w:val="Táblázat (rácsos) 7 – tarka1"/>
    <w:basedOn w:val="TableNormal"/>
    <w:uiPriority w:val="52"/>
    <w:rsid w:val="00A72E36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170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709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709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70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7094"/>
    <w:rPr>
      <w:b/>
      <w:bCs/>
      <w:sz w:val="20"/>
      <w:szCs w:val="20"/>
    </w:rPr>
  </w:style>
  <w:style w:type="table" w:styleId="ListTable7Colorful">
    <w:name w:val="List Table 7 Colorful"/>
    <w:basedOn w:val="TableNormal"/>
    <w:uiPriority w:val="52"/>
    <w:rsid w:val="00E13611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8E1B2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Light">
    <w:name w:val="Grid Table Light"/>
    <w:basedOn w:val="TableNormal"/>
    <w:uiPriority w:val="40"/>
    <w:rsid w:val="008E1B2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3">
    <w:name w:val="Plain Table 3"/>
    <w:basedOn w:val="TableNormal"/>
    <w:uiPriority w:val="43"/>
    <w:rsid w:val="004348FE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tablerowname">
    <w:name w:val="tablerowname"/>
    <w:basedOn w:val="DefaultParagraphFont"/>
    <w:rsid w:val="005E332D"/>
  </w:style>
  <w:style w:type="character" w:customStyle="1" w:styleId="tablerowdata">
    <w:name w:val="tablerowdata"/>
    <w:basedOn w:val="DefaultParagraphFont"/>
    <w:rsid w:val="005E33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387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5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0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Szürkeárnyalatos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188D8A0-3EE1-4FD1-8643-70F46AF6B78A}">
  <we:reference id="22ff87a5-132f-4d52-9e97-94d888e4dd91" version="3.1.0.0" store="EXCatalog" storeType="EXCatalog"/>
  <we:alternateReferences>
    <we:reference id="WA104380050" version="3.1.0.0" store="hu-HU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BB400B6C1491C24AA344FF86BC956034" ma:contentTypeVersion="11" ma:contentTypeDescription="Új dokumentum létrehozása." ma:contentTypeScope="" ma:versionID="33e07601e833e6de17416bd7d97ba3fb">
  <xsd:schema xmlns:xsd="http://www.w3.org/2001/XMLSchema" xmlns:xs="http://www.w3.org/2001/XMLSchema" xmlns:p="http://schemas.microsoft.com/office/2006/metadata/properties" xmlns:ns2="0e2ccaa3-ac87-4949-ab1d-6699550b6681" xmlns:ns3="fe7c5fdf-b159-4077-9986-5f1ccd8deff2" targetNamespace="http://schemas.microsoft.com/office/2006/metadata/properties" ma:root="true" ma:fieldsID="8f23e6e95f6421a550a31bda591eba62" ns2:_="" ns3:_="">
    <xsd:import namespace="0e2ccaa3-ac87-4949-ab1d-6699550b6681"/>
    <xsd:import namespace="fe7c5fdf-b159-4077-9986-5f1ccd8deff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2ccaa3-ac87-4949-ab1d-6699550b66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7c5fdf-b159-4077-9986-5f1ccd8deff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F50FBC0-7CE8-4C7E-8262-988242A73F2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4E972E0-5CD4-4323-96C3-B510FFF5B642}"/>
</file>

<file path=customXml/itemProps3.xml><?xml version="1.0" encoding="utf-8"?>
<ds:datastoreItem xmlns:ds="http://schemas.openxmlformats.org/officeDocument/2006/customXml" ds:itemID="{1A5B2E9A-D32D-465F-B894-F440591EE035}"/>
</file>

<file path=customXml/itemProps4.xml><?xml version="1.0" encoding="utf-8"?>
<ds:datastoreItem xmlns:ds="http://schemas.openxmlformats.org/officeDocument/2006/customXml" ds:itemID="{48AC0C95-1FBC-4128-A9D2-24CF645C607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1125</Words>
  <Characters>6419</Characters>
  <Application>Microsoft Office Word</Application>
  <DocSecurity>0</DocSecurity>
  <Lines>53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>PTE PMMK</Company>
  <LinksUpToDate>false</LinksUpToDate>
  <CharactersWithSpaces>7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I</dc:creator>
  <cp:lastModifiedBy>Ali Salem</cp:lastModifiedBy>
  <cp:revision>5</cp:revision>
  <cp:lastPrinted>2022-08-31T22:52:00Z</cp:lastPrinted>
  <dcterms:created xsi:type="dcterms:W3CDTF">2022-09-01T10:15:00Z</dcterms:created>
  <dcterms:modified xsi:type="dcterms:W3CDTF">2023-08-28T1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400B6C1491C24AA344FF86BC956034</vt:lpwstr>
  </property>
</Properties>
</file>